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EBBC4" w14:textId="467913FE" w:rsidR="60D36E8B" w:rsidRPr="00E43B87" w:rsidRDefault="60D36E8B" w:rsidP="7608862C">
      <w:pPr>
        <w:jc w:val="center"/>
        <w:rPr>
          <w:b/>
          <w:bCs/>
        </w:rPr>
      </w:pPr>
      <w:r w:rsidRPr="00E43B87">
        <w:rPr>
          <w:b/>
          <w:bCs/>
        </w:rPr>
        <w:t xml:space="preserve">Formato identificación y evaluación </w:t>
      </w:r>
      <w:r w:rsidR="006D6BD4" w:rsidRPr="00E43B87">
        <w:rPr>
          <w:b/>
          <w:bCs/>
        </w:rPr>
        <w:t xml:space="preserve">de </w:t>
      </w:r>
      <w:r w:rsidRPr="00E43B87">
        <w:rPr>
          <w:b/>
          <w:bCs/>
        </w:rPr>
        <w:t>creaciones intelectuales</w:t>
      </w:r>
      <w:r w:rsidR="2BF35AF9" w:rsidRPr="00E43B87">
        <w:rPr>
          <w:b/>
          <w:bCs/>
        </w:rPr>
        <w:t xml:space="preserve"> – </w:t>
      </w:r>
      <w:r w:rsidRPr="00E43B87">
        <w:rPr>
          <w:b/>
          <w:bCs/>
        </w:rPr>
        <w:t>Disclosure</w:t>
      </w:r>
    </w:p>
    <w:p w14:paraId="7728BF49" w14:textId="40AFFF67" w:rsidR="2BF35AF9" w:rsidRPr="00E43B87" w:rsidRDefault="2BF35AF9" w:rsidP="7EB3ABCA">
      <w:pPr>
        <w:jc w:val="center"/>
        <w:rPr>
          <w:b/>
          <w:bCs/>
        </w:rPr>
      </w:pPr>
      <w:r w:rsidRPr="00E43B87">
        <w:rPr>
          <w:b/>
          <w:bCs/>
        </w:rPr>
        <w:t>VR_0</w:t>
      </w:r>
      <w:r w:rsidR="003F7AFD" w:rsidRPr="00E43B87">
        <w:rPr>
          <w:b/>
          <w:bCs/>
        </w:rPr>
        <w:t>2</w:t>
      </w:r>
      <w:r w:rsidRPr="00E43B87">
        <w:rPr>
          <w:b/>
          <w:bCs/>
        </w:rPr>
        <w:t>_</w:t>
      </w:r>
      <w:r w:rsidR="003F7AFD" w:rsidRPr="00E43B87">
        <w:rPr>
          <w:b/>
          <w:bCs/>
        </w:rPr>
        <w:t xml:space="preserve"> AGS</w:t>
      </w:r>
      <w:r w:rsidRPr="00E43B87">
        <w:rPr>
          <w:b/>
          <w:bCs/>
        </w:rPr>
        <w:t>202</w:t>
      </w:r>
      <w:r w:rsidR="7B2FB14C" w:rsidRPr="00E43B87">
        <w:rPr>
          <w:b/>
          <w:bCs/>
        </w:rPr>
        <w:t>3</w:t>
      </w:r>
    </w:p>
    <w:p w14:paraId="5905A890" w14:textId="0551509E" w:rsidR="00492D25" w:rsidRPr="00E43B87" w:rsidRDefault="00492D25" w:rsidP="7608862C">
      <w:pPr>
        <w:rPr>
          <w:b/>
          <w:bCs/>
        </w:rPr>
      </w:pPr>
      <w:r w:rsidRPr="00E43B87">
        <w:rPr>
          <w:b/>
          <w:bCs/>
        </w:rPr>
        <w:t>Objetivo:</w:t>
      </w:r>
    </w:p>
    <w:p w14:paraId="3C06BA82" w14:textId="77777777" w:rsidR="00D37A09" w:rsidRPr="00E43B87" w:rsidRDefault="00D37A09" w:rsidP="00D37A09">
      <w:pPr>
        <w:jc w:val="both"/>
      </w:pPr>
      <w:r w:rsidRPr="00E43B87">
        <w:t xml:space="preserve">El presente documento tiene como objetivo identificar y evaluar creaciones intelectuales en cuyo desarrollo han participado miembros de la Comunidad Educativa Javeriana, en el marco de las funciones misionales de la Universidad. </w:t>
      </w:r>
    </w:p>
    <w:p w14:paraId="2AB938E2" w14:textId="387ECD7D" w:rsidR="00D37A09" w:rsidRPr="00E43B87" w:rsidRDefault="00D37A09" w:rsidP="00D37A09">
      <w:pPr>
        <w:jc w:val="both"/>
      </w:pPr>
      <w:r w:rsidRPr="00E43B87">
        <w:t>A partir de la revisión de este documento, la Dirección de Innovación de la sede Bogotá (para las creaciones intelectuales desarrolladas por miembros de la Sede de Bogotá) y el Centro Javeriano de Innovación y Emprendimiento de la sede Cali (para las creaciones intelectuales desarrolladas por miembros de la Sede Cali), evalúan posibles rutas de acompañamiento con el fin de proteger, valorar y trasferir el conocimiento y las tecnologías desarrolladas, para resolver necesidades de la sociedad o el mercado. Se solicita que esta información sea clara, completa y verídica y si se tiene alguna inquietud en relación con el</w:t>
      </w:r>
      <w:r w:rsidR="00EC6FF9" w:rsidRPr="00E43B87">
        <w:t xml:space="preserve"> diligenciamiento del</w:t>
      </w:r>
      <w:r w:rsidRPr="00E43B87">
        <w:t xml:space="preserve"> presente documento puede escribir, según sea el caso, al correo electrónico dirinnovacion@javeriana.edu.co (sede Bogotá) y a cie@javerianacali.edu.co (sede Cali).</w:t>
      </w:r>
    </w:p>
    <w:p w14:paraId="7064A984" w14:textId="53AACE22" w:rsidR="002151E7" w:rsidRPr="00E43B87" w:rsidRDefault="006D6BD4" w:rsidP="00D37A09">
      <w:pPr>
        <w:jc w:val="both"/>
      </w:pPr>
      <w:r w:rsidRPr="00E43B87">
        <w:t xml:space="preserve">Este documento, incluyendo los anexos listados en el apartado correspondiente, forma parte integral </w:t>
      </w:r>
      <w:r w:rsidR="001E1EB8" w:rsidRPr="00E43B87">
        <w:t>del proceso de</w:t>
      </w:r>
      <w:r w:rsidRPr="00E43B87">
        <w:t xml:space="preserve"> identificación y evaluación de creaciones intelectuales - Disclosure. Cada uno de </w:t>
      </w:r>
      <w:r w:rsidR="001E1EB8" w:rsidRPr="00E43B87">
        <w:t>sus</w:t>
      </w:r>
      <w:r w:rsidRPr="00E43B87">
        <w:t xml:space="preserve"> anexos es esencial para la completa interpretación y comprensión de la información divulgada y este no podrá ser interpretado en su totalidad sin que estos se tengan en cuenta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13"/>
        <w:gridCol w:w="4614"/>
      </w:tblGrid>
      <w:tr w:rsidR="00C44D2A" w:rsidRPr="00E43B87" w14:paraId="6346053C" w14:textId="77777777" w:rsidTr="49F617A3">
        <w:tc>
          <w:tcPr>
            <w:tcW w:w="4613" w:type="dxa"/>
          </w:tcPr>
          <w:p w14:paraId="0426D8F4" w14:textId="2E8B235F" w:rsidR="00C44D2A" w:rsidRPr="00E43B87" w:rsidRDefault="00C44D2A" w:rsidP="00EE569F">
            <w:pPr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43B87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Fecha </w:t>
            </w:r>
            <w:r w:rsidR="003F7AFD" w:rsidRPr="00E43B87">
              <w:rPr>
                <w:rFonts w:ascii="Arial" w:hAnsi="Arial" w:cs="Arial"/>
                <w:b/>
                <w:bCs/>
                <w:sz w:val="21"/>
                <w:szCs w:val="21"/>
              </w:rPr>
              <w:t>de diligenciamiento</w:t>
            </w:r>
            <w:r w:rsidRPr="00E43B87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y</w:t>
            </w:r>
            <w:r w:rsidR="00D37A09" w:rsidRPr="00E43B87">
              <w:rPr>
                <w:rFonts w:ascii="Arial" w:hAnsi="Arial" w:cs="Arial"/>
                <w:b/>
                <w:bCs/>
                <w:sz w:val="21"/>
                <w:szCs w:val="21"/>
              </w:rPr>
              <w:t>/o</w:t>
            </w:r>
            <w:r w:rsidRPr="00E43B87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envío </w:t>
            </w:r>
          </w:p>
        </w:tc>
        <w:tc>
          <w:tcPr>
            <w:tcW w:w="4614" w:type="dxa"/>
          </w:tcPr>
          <w:p w14:paraId="615DB718" w14:textId="3A34644C" w:rsidR="00C44D2A" w:rsidRPr="00E43B87" w:rsidRDefault="00C44D2A" w:rsidP="00EE569F">
            <w:pPr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14:paraId="330EFBF8" w14:textId="368A36CE" w:rsidR="00492D25" w:rsidRPr="00E43B87" w:rsidRDefault="00492D25" w:rsidP="00EE569F"/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9227"/>
      </w:tblGrid>
      <w:tr w:rsidR="00E43B87" w:rsidRPr="00E43B87" w14:paraId="56545D14" w14:textId="77777777" w:rsidTr="00EE569F">
        <w:tc>
          <w:tcPr>
            <w:tcW w:w="9227" w:type="dxa"/>
          </w:tcPr>
          <w:p w14:paraId="0D5022D1" w14:textId="77777777" w:rsidR="00EE569F" w:rsidRPr="00E43B87" w:rsidRDefault="00EE569F" w:rsidP="003B4C91">
            <w:pPr>
              <w:pStyle w:val="Textosinformato"/>
              <w:numPr>
                <w:ilvl w:val="0"/>
                <w:numId w:val="1"/>
              </w:numPr>
              <w:jc w:val="both"/>
              <w:rPr>
                <w:rFonts w:ascii="Arial" w:hAnsi="Arial" w:cs="Arial"/>
                <w:b/>
                <w:bCs/>
              </w:rPr>
            </w:pPr>
            <w:r w:rsidRPr="00E43B87">
              <w:rPr>
                <w:rFonts w:ascii="Arial" w:hAnsi="Arial" w:cs="Arial"/>
                <w:b/>
                <w:bCs/>
              </w:rPr>
              <w:t xml:space="preserve">Título de la creación intelectual </w:t>
            </w:r>
            <w:r w:rsidRPr="00E43B87">
              <w:rPr>
                <w:rFonts w:ascii="Arial" w:eastAsia="Times New Roman" w:hAnsi="Arial" w:cs="Arial"/>
                <w:b/>
                <w:bCs/>
                <w:lang w:eastAsia="es-ES"/>
              </w:rPr>
              <w:t xml:space="preserve"> </w:t>
            </w:r>
          </w:p>
        </w:tc>
      </w:tr>
      <w:tr w:rsidR="00E43B87" w:rsidRPr="00E43B87" w14:paraId="3ED4AD23" w14:textId="77777777" w:rsidTr="00EE569F">
        <w:tc>
          <w:tcPr>
            <w:tcW w:w="9227" w:type="dxa"/>
          </w:tcPr>
          <w:p w14:paraId="7D83A818" w14:textId="3EBE82CD" w:rsidR="00EE569F" w:rsidRPr="00E43B87" w:rsidRDefault="00EE569F" w:rsidP="00EE569F">
            <w:pPr>
              <w:pStyle w:val="Textosinformato"/>
              <w:jc w:val="both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</w:rPr>
              <w:t>Asigne un título breve y descriptivo a la creación intelectual</w:t>
            </w:r>
          </w:p>
        </w:tc>
      </w:tr>
      <w:tr w:rsidR="00E43B87" w:rsidRPr="00E43B87" w14:paraId="6B2C72C1" w14:textId="77777777" w:rsidTr="00EE569F">
        <w:tc>
          <w:tcPr>
            <w:tcW w:w="9227" w:type="dxa"/>
          </w:tcPr>
          <w:p w14:paraId="56B4A50B" w14:textId="77777777" w:rsidR="00EE569F" w:rsidRPr="00E43B87" w:rsidRDefault="00EE569F" w:rsidP="003B4C91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35308B9D" w14:textId="77777777" w:rsidR="00265916" w:rsidRPr="00E43B87" w:rsidRDefault="00265916" w:rsidP="006D3398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268"/>
        <w:gridCol w:w="1984"/>
        <w:gridCol w:w="2430"/>
      </w:tblGrid>
      <w:tr w:rsidR="00E43B87" w:rsidRPr="00E43B87" w14:paraId="6503F1D5" w14:textId="77777777" w:rsidTr="7608862C">
        <w:tc>
          <w:tcPr>
            <w:tcW w:w="9227" w:type="dxa"/>
            <w:gridSpan w:val="4"/>
          </w:tcPr>
          <w:p w14:paraId="16FE8ADA" w14:textId="77777777" w:rsidR="00D16360" w:rsidRPr="00E43B87" w:rsidRDefault="006D3398" w:rsidP="006D3398">
            <w:pPr>
              <w:pStyle w:val="Textosinformato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 xml:space="preserve">Datos de los integrantes del equipo que desarrolló la creación </w:t>
            </w:r>
          </w:p>
          <w:p w14:paraId="7BDF3627" w14:textId="365672D1" w:rsidR="006D3398" w:rsidRPr="00E43B87" w:rsidRDefault="006D3398" w:rsidP="00D16360">
            <w:pPr>
              <w:pStyle w:val="Textosinformato"/>
              <w:ind w:left="720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 xml:space="preserve">(por favor incluir la información </w:t>
            </w:r>
            <w:r w:rsidR="00D16360" w:rsidRPr="00E43B87">
              <w:rPr>
                <w:rFonts w:ascii="Arial" w:hAnsi="Arial" w:cs="Arial"/>
              </w:rPr>
              <w:t>de cada uno de los integrantes)</w:t>
            </w:r>
          </w:p>
          <w:p w14:paraId="0067533A" w14:textId="77777777" w:rsidR="006D3398" w:rsidRPr="00E43B87" w:rsidRDefault="006D3398" w:rsidP="006D3398">
            <w:pPr>
              <w:pStyle w:val="Textosinformato"/>
              <w:ind w:left="720"/>
              <w:rPr>
                <w:rFonts w:ascii="Arial" w:hAnsi="Arial" w:cs="Arial"/>
                <w:b/>
              </w:rPr>
            </w:pPr>
          </w:p>
          <w:p w14:paraId="5CE825FE" w14:textId="77777777" w:rsidR="002F3EE2" w:rsidRPr="00E43B87" w:rsidRDefault="00B93315" w:rsidP="002F3EE2">
            <w:pPr>
              <w:pStyle w:val="Textosinformato"/>
              <w:rPr>
                <w:rFonts w:ascii="Arial" w:hAnsi="Arial" w:cs="Arial"/>
                <w:b/>
                <w:u w:val="single"/>
              </w:rPr>
            </w:pPr>
            <w:r w:rsidRPr="00E43B87">
              <w:rPr>
                <w:rFonts w:ascii="Arial" w:hAnsi="Arial" w:cs="Arial"/>
                <w:b/>
                <w:u w:val="single"/>
              </w:rPr>
              <w:t>INVESTIGADORES PONTIFICIA UNIVERSIDAD JAVERIANA</w:t>
            </w:r>
          </w:p>
          <w:p w14:paraId="63483AC8" w14:textId="52E4E146" w:rsidR="00B93315" w:rsidRPr="00E43B87" w:rsidRDefault="00B93315" w:rsidP="003F7AFD">
            <w:pPr>
              <w:pStyle w:val="Textosinformato"/>
              <w:rPr>
                <w:rFonts w:ascii="Arial" w:hAnsi="Arial" w:cs="Arial"/>
                <w:b/>
              </w:rPr>
            </w:pPr>
          </w:p>
        </w:tc>
      </w:tr>
      <w:tr w:rsidR="00E43B87" w:rsidRPr="00E43B87" w14:paraId="6D80AE2C" w14:textId="77777777" w:rsidTr="7608862C">
        <w:trPr>
          <w:trHeight w:val="260"/>
        </w:trPr>
        <w:tc>
          <w:tcPr>
            <w:tcW w:w="9227" w:type="dxa"/>
            <w:gridSpan w:val="4"/>
          </w:tcPr>
          <w:p w14:paraId="284B5821" w14:textId="1F986AEA" w:rsidR="00D16360" w:rsidRPr="00E43B87" w:rsidRDefault="00D16360" w:rsidP="00711901">
            <w:pPr>
              <w:pStyle w:val="Textosinformato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>Integrante 1</w:t>
            </w:r>
            <w:r w:rsidR="008513E4" w:rsidRPr="00E43B87">
              <w:rPr>
                <w:rFonts w:ascii="Arial" w:hAnsi="Arial" w:cs="Arial"/>
                <w:b/>
              </w:rPr>
              <w:t xml:space="preserve"> (Investigador principal)</w:t>
            </w:r>
            <w:bookmarkStart w:id="0" w:name="_GoBack"/>
            <w:bookmarkEnd w:id="0"/>
          </w:p>
        </w:tc>
      </w:tr>
      <w:tr w:rsidR="00E43B87" w:rsidRPr="00E43B87" w14:paraId="59F124A1" w14:textId="77777777" w:rsidTr="7608862C">
        <w:tc>
          <w:tcPr>
            <w:tcW w:w="2545" w:type="dxa"/>
            <w:tcBorders>
              <w:top w:val="single" w:sz="4" w:space="0" w:color="auto"/>
              <w:left w:val="single" w:sz="4" w:space="0" w:color="auto"/>
            </w:tcBorders>
          </w:tcPr>
          <w:p w14:paraId="4FE18251" w14:textId="4C4F3A4C" w:rsidR="00D16360" w:rsidRPr="00E43B87" w:rsidRDefault="00D16360" w:rsidP="00D16360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 xml:space="preserve">Nombre completo: 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B037A" w14:textId="77777777" w:rsidR="00D16360" w:rsidRPr="00E43B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0D181F57" w14:textId="77777777" w:rsidTr="7608862C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13170F01" w14:textId="4ACA41E8" w:rsidR="00D16360" w:rsidRPr="00E43B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Identific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CF538" w14:textId="77777777" w:rsidR="00D16360" w:rsidRPr="00E43B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792CC2A7" w14:textId="77777777" w:rsidTr="7608862C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67E5C2B" w14:textId="167C475C" w:rsidR="00D16360" w:rsidRPr="00E43B87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Dependencia/ Facultad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0C32E" w14:textId="77777777" w:rsidR="00D16360" w:rsidRPr="00E43B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10464190" w14:textId="77777777" w:rsidTr="7608862C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C5C03EB" w14:textId="72CE67EE" w:rsidR="00D16360" w:rsidRPr="00E43B87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Grupo de investig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C0D4" w14:textId="77777777" w:rsidR="00D16360" w:rsidRPr="00E43B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6EB2501C" w14:textId="77777777" w:rsidTr="7608862C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DB8F89E" w14:textId="6903390B" w:rsidR="00113C87" w:rsidRPr="00E43B87" w:rsidRDefault="00113C87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Institu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691BF" w14:textId="77777777" w:rsidR="00113C87" w:rsidRPr="00E43B87" w:rsidRDefault="00113C87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03C97B72" w14:textId="77777777" w:rsidTr="7608862C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06B271CB" w14:textId="3F6C5FA0" w:rsidR="00D16360" w:rsidRPr="00E43B87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Correo electrónic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9978" w14:textId="47245265" w:rsidR="00D16360" w:rsidRPr="00E43B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0CC28A93" w14:textId="77777777" w:rsidTr="7608862C">
        <w:trPr>
          <w:trHeight w:val="264"/>
        </w:trPr>
        <w:tc>
          <w:tcPr>
            <w:tcW w:w="2545" w:type="dxa"/>
            <w:tcBorders>
              <w:left w:val="single" w:sz="4" w:space="0" w:color="auto"/>
            </w:tcBorders>
          </w:tcPr>
          <w:p w14:paraId="276C8836" w14:textId="1A5D4AAA" w:rsidR="00D16360" w:rsidRPr="00E43B87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hAnsi="Arial" w:cs="Arial"/>
              </w:rPr>
              <w:t>Teléfono(s)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3537" w14:textId="77777777" w:rsidR="00D16360" w:rsidRPr="00E43B87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b/>
                <w:bCs/>
                <w:lang w:eastAsia="es-ES"/>
              </w:rPr>
            </w:pPr>
          </w:p>
        </w:tc>
      </w:tr>
      <w:tr w:rsidR="00E43B87" w:rsidRPr="00E43B87" w14:paraId="44CA2C24" w14:textId="77777777" w:rsidTr="7608862C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A0BD195" w14:textId="71A70992" w:rsidR="00D16360" w:rsidRPr="00E43B87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Rol</w:t>
            </w:r>
          </w:p>
        </w:tc>
        <w:sdt>
          <w:sdtPr>
            <w:rPr>
              <w:rFonts w:ascii="Arial" w:hAnsi="Arial" w:cs="Arial"/>
            </w:rPr>
            <w:alias w:val="Seleccione un rol"/>
            <w:tag w:val="Seleccione un rol"/>
            <w:id w:val="1259564003"/>
            <w:placeholder>
              <w:docPart w:val="DefaultPlaceholder_-1854013439"/>
            </w:placeholder>
            <w:showingPlcHdr/>
            <w:dropDownList>
              <w:listItem w:value="Elija un elemento."/>
              <w:listItem w:displayText="Asesor " w:value="Asesor "/>
              <w:listItem w:displayText="Asistente " w:value="Asistente "/>
              <w:listItem w:displayText="Co- investigador" w:value="Co- investigador"/>
              <w:listItem w:displayText="Co- investigador Principal" w:value="Co- investigador Principal"/>
              <w:listItem w:displayText="Doctorando " w:value="Doctorando "/>
              <w:listItem w:displayText="Estudiante " w:value="Estudiante "/>
              <w:listItem w:displayText="Jóven Investigador" w:value="Jóven Investigador"/>
              <w:listItem w:displayText="Investigador Principal " w:value="Investigador Principal "/>
              <w:listItem w:displayText="Postdoctor " w:value="Postdoctor "/>
              <w:listItem w:displayText="Tutor " w:value="Tutor "/>
              <w:listItem w:displayText="Otro" w:value="Otro"/>
            </w:dropDownList>
          </w:sdtPr>
          <w:sdtEndPr/>
          <w:sdtContent>
            <w:tc>
              <w:tcPr>
                <w:tcW w:w="2268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7274247B" w14:textId="35B867FA" w:rsidR="00D16360" w:rsidRPr="00E43B87" w:rsidRDefault="00175A86" w:rsidP="00175A86">
                <w:pPr>
                  <w:pStyle w:val="Textosinformato"/>
                  <w:jc w:val="both"/>
                  <w:rPr>
                    <w:rFonts w:ascii="Arial" w:hAnsi="Arial" w:cs="Arial"/>
                  </w:rPr>
                </w:pPr>
                <w:r w:rsidRPr="00E43B87">
                  <w:rPr>
                    <w:rStyle w:val="Textodelmarcadordeposicin"/>
                    <w:color w:val="auto"/>
                  </w:rPr>
                  <w:t>Elija un elemento.</w:t>
                </w:r>
              </w:p>
            </w:tc>
          </w:sdtContent>
        </w:sdt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6CA87D57" w14:textId="78CC7691" w:rsidR="00D16360" w:rsidRPr="00E43B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Estatus laboral: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D59C9" w14:textId="0C9D2B28" w:rsidR="00D16360" w:rsidRPr="00E43B87" w:rsidRDefault="0054368B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lang w:eastAsia="es-ES"/>
                </w:rPr>
                <w:alias w:val="Seleccione su estatus laboral"/>
                <w:tag w:val="Seleccione su estatus laboral"/>
                <w:id w:val="1146320842"/>
                <w:placeholder>
                  <w:docPart w:val="1FAFD132A5883042AB127A392B81D129"/>
                </w:placeholder>
                <w:showingPlcHdr/>
                <w:dropDownList>
                  <w:listItem w:value="Elija un elemento."/>
                  <w:listItem w:displayText="Planta" w:value="Planta"/>
                  <w:listItem w:displayText="Cátedra" w:value="Cátedra"/>
                  <w:listItem w:displayText="Contratista" w:value="Contratista"/>
                  <w:listItem w:displayText="No aplica" w:value="No aplica"/>
                </w:dropDownList>
              </w:sdtPr>
              <w:sdtEndPr/>
              <w:sdtContent>
                <w:r w:rsidR="00033A42" w:rsidRPr="00E43B87">
                  <w:rPr>
                    <w:rStyle w:val="Textodelmarcadordeposicin"/>
                    <w:rFonts w:ascii="Arial" w:hAnsi="Arial" w:cs="Arial"/>
                    <w:color w:val="auto"/>
                  </w:rPr>
                  <w:t>Elija un elemento.</w:t>
                </w:r>
              </w:sdtContent>
            </w:sdt>
          </w:p>
        </w:tc>
      </w:tr>
      <w:tr w:rsidR="00D16360" w:rsidRPr="00E43B87" w14:paraId="17B0F406" w14:textId="77777777" w:rsidTr="7608862C">
        <w:trPr>
          <w:trHeight w:val="236"/>
        </w:trPr>
        <w:tc>
          <w:tcPr>
            <w:tcW w:w="922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9815" w14:textId="77777777" w:rsidR="00033A42" w:rsidRPr="00E43B87" w:rsidRDefault="00033A42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439C4C0A" w14:textId="509717A4" w:rsidR="00D16360" w:rsidRPr="00E43B87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Describa su contribución individual al desarrollo</w:t>
            </w:r>
            <w:r w:rsidR="00F4022F" w:rsidRPr="00E43B87">
              <w:rPr>
                <w:rFonts w:ascii="Arial" w:eastAsia="Times New Roman" w:hAnsi="Arial" w:cs="Arial"/>
                <w:lang w:eastAsia="es-ES"/>
              </w:rPr>
              <w:t xml:space="preserve"> </w:t>
            </w:r>
            <w:r w:rsidR="00C07CDF" w:rsidRPr="00E43B87">
              <w:rPr>
                <w:rFonts w:ascii="Arial" w:eastAsia="Times New Roman" w:hAnsi="Arial" w:cs="Arial"/>
                <w:lang w:eastAsia="es-ES"/>
              </w:rPr>
              <w:t>de la creación intelectual</w:t>
            </w:r>
            <w:r w:rsidR="00D95C9C" w:rsidRPr="00E43B87">
              <w:rPr>
                <w:rFonts w:ascii="Arial" w:eastAsia="Times New Roman" w:hAnsi="Arial" w:cs="Arial"/>
                <w:lang w:eastAsia="es-ES"/>
              </w:rPr>
              <w:t>:</w:t>
            </w:r>
          </w:p>
          <w:p w14:paraId="4F72BF03" w14:textId="0016ABD0" w:rsidR="00FF4620" w:rsidRPr="00E43B87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00C9F640" w14:textId="03D56DC1" w:rsidR="00FF4620" w:rsidRPr="00E43B87" w:rsidRDefault="00FF4620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¿El desarrollo de la creación intelectual se enmarca en sus actividades y/o responsabilidades con la Pontificia Universidad Javeriana?</w:t>
            </w:r>
          </w:p>
          <w:p w14:paraId="2DE0476D" w14:textId="52D8E85F" w:rsidR="00FF4620" w:rsidRPr="00E43B87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3017276E" w14:textId="60DE84CF" w:rsidR="00033A42" w:rsidRPr="00E43B87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S</w:t>
            </w:r>
            <w:r w:rsidR="00B34C74" w:rsidRPr="00E43B87">
              <w:rPr>
                <w:rFonts w:ascii="Arial" w:eastAsia="Times New Roman" w:hAnsi="Arial" w:cs="Arial"/>
                <w:lang w:eastAsia="es-ES"/>
              </w:rPr>
              <w:t>í</w:t>
            </w:r>
            <w:r w:rsidRPr="00E43B87">
              <w:rPr>
                <w:rFonts w:ascii="Arial" w:eastAsia="Times New Roman" w:hAnsi="Arial" w:cs="Arial"/>
                <w:lang w:eastAsia="es-ES"/>
              </w:rPr>
              <w:t xml:space="preserve"> ___          No ___</w:t>
            </w:r>
          </w:p>
          <w:p w14:paraId="40228466" w14:textId="77777777" w:rsidR="00FF4620" w:rsidRPr="00E43B87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7B29AD4A" w14:textId="6FF18019" w:rsidR="00FF4620" w:rsidRPr="00E43B87" w:rsidRDefault="00FF4620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Para el desarrollo de la creación intelectual, ¿Ha empleado instalaciones, recursos, tiempo de dedicación, asesoría y/</w:t>
            </w:r>
            <w:proofErr w:type="spellStart"/>
            <w:r w:rsidRPr="00E43B87">
              <w:rPr>
                <w:rFonts w:ascii="Arial" w:hAnsi="Arial" w:cs="Arial"/>
              </w:rPr>
              <w:t>o</w:t>
            </w:r>
            <w:proofErr w:type="spellEnd"/>
            <w:r w:rsidRPr="00E43B87">
              <w:rPr>
                <w:rFonts w:ascii="Arial" w:hAnsi="Arial" w:cs="Arial"/>
              </w:rPr>
              <w:t xml:space="preserve"> orientación de profesores o técnicos, medios o datos conocidos o utilizados debido a su vínculo con la Pontificia Universidad Javeriana?</w:t>
            </w:r>
          </w:p>
          <w:p w14:paraId="0E849228" w14:textId="77777777" w:rsidR="00FF4620" w:rsidRPr="00E43B87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5FB13ED5" w14:textId="4FA693C7" w:rsidR="00FF4620" w:rsidRPr="00E43B87" w:rsidRDefault="00FF4620" w:rsidP="7608862C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S</w:t>
            </w:r>
            <w:r w:rsidR="00B34C74" w:rsidRPr="00E43B87">
              <w:rPr>
                <w:rFonts w:ascii="Arial" w:eastAsia="Times New Roman" w:hAnsi="Arial" w:cs="Arial"/>
                <w:lang w:eastAsia="es-ES"/>
              </w:rPr>
              <w:t>í</w:t>
            </w:r>
            <w:r w:rsidRPr="00E43B87">
              <w:rPr>
                <w:rFonts w:ascii="Arial" w:eastAsia="Times New Roman" w:hAnsi="Arial" w:cs="Arial"/>
                <w:lang w:eastAsia="es-ES"/>
              </w:rPr>
              <w:t xml:space="preserve"> ___          No ___</w:t>
            </w:r>
          </w:p>
          <w:p w14:paraId="1F443BA5" w14:textId="03CF1960" w:rsidR="00FF4620" w:rsidRPr="00E43B87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</w:tc>
      </w:tr>
    </w:tbl>
    <w:p w14:paraId="37E2FAA0" w14:textId="77777777" w:rsidR="006D3F07" w:rsidRPr="00E43B87" w:rsidRDefault="006D3F07" w:rsidP="00265916">
      <w:pPr>
        <w:pStyle w:val="Textosinformato"/>
        <w:jc w:val="both"/>
        <w:rPr>
          <w:rFonts w:ascii="Arial" w:hAnsi="Arial" w:cs="Arial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268"/>
        <w:gridCol w:w="1984"/>
        <w:gridCol w:w="2430"/>
      </w:tblGrid>
      <w:tr w:rsidR="00E43B87" w:rsidRPr="00E43B87" w14:paraId="3FE54B6C" w14:textId="77777777" w:rsidTr="194F41C7">
        <w:trPr>
          <w:trHeight w:val="278"/>
        </w:trPr>
        <w:tc>
          <w:tcPr>
            <w:tcW w:w="9227" w:type="dxa"/>
            <w:gridSpan w:val="4"/>
          </w:tcPr>
          <w:p w14:paraId="5AE936B9" w14:textId="2AB103E3" w:rsidR="00033A42" w:rsidRPr="00E43B87" w:rsidRDefault="00033A42" w:rsidP="00033A42">
            <w:pPr>
              <w:pStyle w:val="Textosinformato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 xml:space="preserve">Integrante 2. </w:t>
            </w:r>
          </w:p>
        </w:tc>
      </w:tr>
      <w:tr w:rsidR="00E43B87" w:rsidRPr="00E43B87" w14:paraId="65D54F61" w14:textId="77777777" w:rsidTr="194F41C7">
        <w:tc>
          <w:tcPr>
            <w:tcW w:w="2545" w:type="dxa"/>
            <w:tcBorders>
              <w:top w:val="single" w:sz="4" w:space="0" w:color="auto"/>
              <w:left w:val="single" w:sz="4" w:space="0" w:color="auto"/>
            </w:tcBorders>
          </w:tcPr>
          <w:p w14:paraId="2AC384D0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 xml:space="preserve">Nombre completo: 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AD836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796DAC52" w14:textId="77777777" w:rsidTr="194F41C7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43532C2E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Identific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C8C9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38F00EDE" w14:textId="77777777" w:rsidTr="194F41C7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F78B5CE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Dependencia/ Facultad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38EF4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15DA7D03" w14:textId="77777777" w:rsidTr="194F41C7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6C772786" w14:textId="0A679EFF" w:rsidR="007B3DF9" w:rsidRPr="00E43B87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Grupo de investigación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42775" w14:textId="02AC166D" w:rsidR="00033A42" w:rsidRPr="00E43B87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2BF1DBC8" w14:textId="77777777" w:rsidTr="194F41C7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5BA8C90D" w14:textId="0142327B" w:rsidR="00113C87" w:rsidRPr="00E43B87" w:rsidRDefault="00113C87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Institu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5CC77" w14:textId="77777777" w:rsidR="00113C87" w:rsidRPr="00E43B87" w:rsidRDefault="00113C87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526A7231" w14:textId="77777777" w:rsidTr="194F41C7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9FA96D5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Correo electrónic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952CE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235B045F" w14:textId="77777777" w:rsidTr="194F41C7">
        <w:trPr>
          <w:trHeight w:val="264"/>
        </w:trPr>
        <w:tc>
          <w:tcPr>
            <w:tcW w:w="2545" w:type="dxa"/>
            <w:tcBorders>
              <w:left w:val="single" w:sz="4" w:space="0" w:color="auto"/>
            </w:tcBorders>
          </w:tcPr>
          <w:p w14:paraId="58AB94F8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hAnsi="Arial" w:cs="Arial"/>
              </w:rPr>
              <w:t>Teléfono(s)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DFC2" w14:textId="77777777" w:rsidR="00033A42" w:rsidRPr="00E43B87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b/>
                <w:bCs/>
                <w:lang w:eastAsia="es-ES"/>
              </w:rPr>
            </w:pPr>
          </w:p>
        </w:tc>
      </w:tr>
      <w:tr w:rsidR="00E43B87" w:rsidRPr="00E43B87" w14:paraId="6F25437B" w14:textId="77777777" w:rsidTr="194F41C7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5C383C1" w14:textId="3B19D05B" w:rsidR="00033A42" w:rsidRPr="00E43B87" w:rsidRDefault="00175A86" w:rsidP="00D8074D">
            <w:pPr>
              <w:pStyle w:val="Textosinformato"/>
              <w:jc w:val="both"/>
              <w:rPr>
                <w:rFonts w:ascii="Arial" w:eastAsia="Times New Roman" w:hAnsi="Arial" w:cs="Arial"/>
                <w:lang w:val="es-CO" w:eastAsia="es-ES"/>
              </w:rPr>
            </w:pPr>
            <w:r w:rsidRPr="00E43B87">
              <w:rPr>
                <w:rFonts w:ascii="Arial" w:eastAsia="Times New Roman" w:hAnsi="Arial" w:cs="Arial"/>
                <w:lang w:val="es-CO" w:eastAsia="es-ES"/>
              </w:rPr>
              <w:t>Rol</w:t>
            </w:r>
          </w:p>
        </w:tc>
        <w:sdt>
          <w:sdtPr>
            <w:rPr>
              <w:rFonts w:ascii="Arial" w:hAnsi="Arial" w:cs="Arial"/>
            </w:rPr>
            <w:alias w:val="Seleccione un rol"/>
            <w:tag w:val="Seleccione un rol"/>
            <w:id w:val="-793441661"/>
            <w:placeholder>
              <w:docPart w:val="493C81BAA42B4F4698585140C0A6F099"/>
            </w:placeholder>
            <w:showingPlcHdr/>
            <w:dropDownList>
              <w:listItem w:value="Elija un elemento."/>
              <w:listItem w:displayText="Asesor " w:value="Asesor "/>
              <w:listItem w:displayText="Asistente " w:value="Asistente "/>
              <w:listItem w:displayText="Co- investigador" w:value="Co- investigador"/>
              <w:listItem w:displayText="Co- investigador Principal" w:value="Co- investigador Principal"/>
              <w:listItem w:displayText="Doctorando " w:value="Doctorando "/>
              <w:listItem w:displayText="Estudiante " w:value="Estudiante "/>
              <w:listItem w:displayText="Jóven Investigador" w:value="Jóven Investigador"/>
              <w:listItem w:displayText="Investigador Principal " w:value="Investigador Principal "/>
              <w:listItem w:displayText="Postdoctor " w:value="Postdoctor "/>
              <w:listItem w:displayText="Tutor " w:value="Tutor "/>
              <w:listItem w:displayText="Otro" w:value="Otro"/>
            </w:dropDownList>
          </w:sdtPr>
          <w:sdtEndPr/>
          <w:sdtContent>
            <w:tc>
              <w:tcPr>
                <w:tcW w:w="2268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8A27BBF" w14:textId="473AE693" w:rsidR="00033A42" w:rsidRPr="00E43B87" w:rsidRDefault="00175A86" w:rsidP="00175A86">
                <w:pPr>
                  <w:pStyle w:val="Textosinformato"/>
                  <w:jc w:val="both"/>
                  <w:rPr>
                    <w:rFonts w:ascii="Arial" w:hAnsi="Arial" w:cs="Arial"/>
                  </w:rPr>
                </w:pPr>
                <w:r w:rsidRPr="00E43B87">
                  <w:rPr>
                    <w:rStyle w:val="Textodelmarcadordeposicin"/>
                    <w:color w:val="auto"/>
                  </w:rPr>
                  <w:t>Elija un elemento.</w:t>
                </w:r>
              </w:p>
            </w:tc>
          </w:sdtContent>
        </w:sdt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3C72394F" w14:textId="60F5AA2E" w:rsidR="00033A42" w:rsidRPr="00E43B87" w:rsidRDefault="194F41C7" w:rsidP="00D8074D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Estatus</w:t>
            </w:r>
            <w:r w:rsidR="00020792" w:rsidRPr="00E43B87">
              <w:rPr>
                <w:rFonts w:ascii="Arial" w:eastAsia="Times New Roman" w:hAnsi="Arial" w:cs="Arial"/>
                <w:lang w:eastAsia="es-ES"/>
              </w:rPr>
              <w:t xml:space="preserve"> l</w:t>
            </w:r>
            <w:r w:rsidRPr="00E43B87">
              <w:rPr>
                <w:rFonts w:ascii="Arial" w:eastAsia="Times New Roman" w:hAnsi="Arial" w:cs="Arial"/>
                <w:lang w:eastAsia="es-ES"/>
              </w:rPr>
              <w:t>aboral: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D6D43" w14:textId="5DA6E733" w:rsidR="00033A42" w:rsidRPr="00E43B87" w:rsidRDefault="0054368B" w:rsidP="00D8074D">
            <w:pPr>
              <w:pStyle w:val="Textosinforma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lang w:eastAsia="es-ES"/>
                </w:rPr>
                <w:alias w:val="Seleccione su estatus laboral"/>
                <w:tag w:val="Seleccione su estatus laboral"/>
                <w:id w:val="-292370174"/>
                <w:placeholder>
                  <w:docPart w:val="0DD4CF66665547F1A89F9A4A22F652FD"/>
                </w:placeholder>
                <w:showingPlcHdr/>
                <w:dropDownList>
                  <w:listItem w:value="Elija un elemento."/>
                  <w:listItem w:displayText="Planta" w:value="Planta"/>
                  <w:listItem w:displayText="Cátedra" w:value="Cátedra"/>
                  <w:listItem w:displayText="Contratista" w:value="Contratista"/>
                  <w:listItem w:displayText="No aplica" w:value="No aplica"/>
                </w:dropDownList>
              </w:sdtPr>
              <w:sdtEndPr/>
              <w:sdtContent>
                <w:r w:rsidR="007837AC" w:rsidRPr="00E43B87">
                  <w:rPr>
                    <w:rStyle w:val="Textodelmarcadordeposicin"/>
                    <w:rFonts w:ascii="Arial" w:hAnsi="Arial" w:cs="Arial"/>
                    <w:color w:val="auto"/>
                  </w:rPr>
                  <w:t>Elija un elemento.</w:t>
                </w:r>
              </w:sdtContent>
            </w:sdt>
          </w:p>
        </w:tc>
      </w:tr>
      <w:tr w:rsidR="00E43B87" w:rsidRPr="00E43B87" w14:paraId="10453921" w14:textId="77777777" w:rsidTr="194F41C7">
        <w:trPr>
          <w:trHeight w:val="236"/>
        </w:trPr>
        <w:tc>
          <w:tcPr>
            <w:tcW w:w="922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AC2F8" w14:textId="43727C62" w:rsidR="00033A42" w:rsidRPr="00E43B87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659738CE" w14:textId="6389E7FF" w:rsidR="00033A42" w:rsidRPr="00E43B87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 xml:space="preserve">Describa su contribución individual al </w:t>
            </w:r>
            <w:r w:rsidR="002D66D0" w:rsidRPr="00E43B87">
              <w:rPr>
                <w:rFonts w:ascii="Arial" w:eastAsia="Times New Roman" w:hAnsi="Arial" w:cs="Arial"/>
                <w:lang w:eastAsia="es-ES"/>
              </w:rPr>
              <w:t xml:space="preserve">desarrollo </w:t>
            </w:r>
            <w:r w:rsidR="00C07CDF" w:rsidRPr="00E43B87">
              <w:rPr>
                <w:rFonts w:ascii="Arial" w:eastAsia="Times New Roman" w:hAnsi="Arial" w:cs="Arial"/>
                <w:lang w:eastAsia="es-ES"/>
              </w:rPr>
              <w:t>de la creación intelectual</w:t>
            </w:r>
            <w:r w:rsidR="00D95C9C" w:rsidRPr="00E43B87">
              <w:rPr>
                <w:rFonts w:ascii="Arial" w:eastAsia="Times New Roman" w:hAnsi="Arial" w:cs="Arial"/>
                <w:lang w:eastAsia="es-ES"/>
              </w:rPr>
              <w:t>:</w:t>
            </w:r>
          </w:p>
          <w:p w14:paraId="3C961387" w14:textId="41AEE450" w:rsidR="00FF4620" w:rsidRPr="00E43B87" w:rsidRDefault="00FF4620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6D799D0A" w14:textId="77777777" w:rsidR="00FF4620" w:rsidRPr="00E43B87" w:rsidRDefault="00FF4620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008048BC" w14:textId="77777777" w:rsidR="00FF4620" w:rsidRPr="00E43B87" w:rsidRDefault="00FF4620" w:rsidP="00FF4620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El desarrollo de la creación intelectual se enmarca en sus actividades y/o responsabilidades con la Pontificia Universidad Javeriana?</w:t>
            </w:r>
          </w:p>
          <w:p w14:paraId="54730141" w14:textId="77777777" w:rsidR="00FF4620" w:rsidRPr="00E43B87" w:rsidRDefault="00FF4620" w:rsidP="00FF4620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6A90D890" w14:textId="415920A0" w:rsidR="00FF4620" w:rsidRPr="00E43B87" w:rsidRDefault="00B34C74" w:rsidP="00FF4620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Sí</w:t>
            </w:r>
            <w:r w:rsidR="00FF4620" w:rsidRPr="00E43B87">
              <w:rPr>
                <w:rFonts w:ascii="Arial" w:eastAsia="Times New Roman" w:hAnsi="Arial" w:cs="Arial"/>
                <w:lang w:eastAsia="es-ES"/>
              </w:rPr>
              <w:t xml:space="preserve"> ___          No ___</w:t>
            </w:r>
          </w:p>
          <w:p w14:paraId="6D323B37" w14:textId="3B16A5B1" w:rsidR="00FF4620" w:rsidRPr="00E43B87" w:rsidRDefault="00FF4620" w:rsidP="00FF4620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0610BC96" w14:textId="77777777" w:rsidR="00FF4620" w:rsidRPr="00E43B87" w:rsidRDefault="00FF4620" w:rsidP="00FF4620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Para el desarrollo de la creación intelectual, ¿Ha empleado instalaciones, recursos, tiempo de dedicación, asesoría y/</w:t>
            </w:r>
            <w:proofErr w:type="spellStart"/>
            <w:r w:rsidRPr="00E43B87">
              <w:rPr>
                <w:rFonts w:ascii="Arial" w:hAnsi="Arial" w:cs="Arial"/>
              </w:rPr>
              <w:t>o</w:t>
            </w:r>
            <w:proofErr w:type="spellEnd"/>
            <w:r w:rsidRPr="00E43B87">
              <w:rPr>
                <w:rFonts w:ascii="Arial" w:hAnsi="Arial" w:cs="Arial"/>
              </w:rPr>
              <w:t xml:space="preserve"> orientación de profesores o técnicos, medios o datos conocidos o utilizados debido a su vínculo con la Pontificia Universidad Javeriana?</w:t>
            </w:r>
          </w:p>
          <w:p w14:paraId="4B1F6B48" w14:textId="77777777" w:rsidR="00FF4620" w:rsidRPr="00E43B87" w:rsidRDefault="00FF4620" w:rsidP="00FF4620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603E4DBD" w14:textId="6C931C6C" w:rsidR="002D66D0" w:rsidRPr="00E43B87" w:rsidRDefault="00B34C74" w:rsidP="7608862C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Sí</w:t>
            </w:r>
            <w:r w:rsidR="00FF4620" w:rsidRPr="00E43B87">
              <w:rPr>
                <w:rFonts w:ascii="Arial" w:eastAsia="Times New Roman" w:hAnsi="Arial" w:cs="Arial"/>
                <w:lang w:eastAsia="es-ES"/>
              </w:rPr>
              <w:t xml:space="preserve"> ___          No ___</w:t>
            </w:r>
          </w:p>
          <w:p w14:paraId="3515615F" w14:textId="6A7B3458" w:rsidR="002D66D0" w:rsidRPr="00E43B87" w:rsidRDefault="002D66D0" w:rsidP="00D8074D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</w:tc>
      </w:tr>
    </w:tbl>
    <w:p w14:paraId="2DCD7870" w14:textId="68FA4BCA" w:rsidR="007D50A3" w:rsidRPr="00E43B87" w:rsidRDefault="00033A42" w:rsidP="00945DC3">
      <w:pPr>
        <w:pStyle w:val="Textosinformato"/>
        <w:jc w:val="right"/>
        <w:rPr>
          <w:rFonts w:ascii="Arial" w:hAnsi="Arial" w:cs="Arial"/>
          <w:sz w:val="16"/>
          <w:szCs w:val="18"/>
        </w:rPr>
      </w:pPr>
      <w:r w:rsidRPr="00E43B87">
        <w:rPr>
          <w:rFonts w:ascii="Arial" w:hAnsi="Arial" w:cs="Arial"/>
          <w:sz w:val="16"/>
          <w:szCs w:val="18"/>
        </w:rPr>
        <w:t>*Puede replicar el cuadro con cada uno de los integrantes del equipo</w:t>
      </w:r>
    </w:p>
    <w:p w14:paraId="03FB49F2" w14:textId="77777777" w:rsidR="009F4D43" w:rsidRPr="00E43B87" w:rsidRDefault="009F4D43" w:rsidP="00546804">
      <w:pPr>
        <w:pStyle w:val="Textosinformato"/>
        <w:rPr>
          <w:rFonts w:ascii="Arial" w:hAnsi="Arial" w:cs="Arial"/>
        </w:rPr>
      </w:pPr>
    </w:p>
    <w:p w14:paraId="244C25C8" w14:textId="77777777" w:rsidR="00B93315" w:rsidRPr="00E43B87" w:rsidRDefault="00B93315" w:rsidP="00546804">
      <w:pPr>
        <w:pStyle w:val="Textosinformato"/>
        <w:rPr>
          <w:rFonts w:ascii="Arial" w:hAnsi="Arial" w:cs="Arial"/>
        </w:rPr>
      </w:pPr>
    </w:p>
    <w:p w14:paraId="4BF033D9" w14:textId="4A5FC172" w:rsidR="00B93315" w:rsidRPr="00E43B87" w:rsidRDefault="00243B9E" w:rsidP="00546804">
      <w:pPr>
        <w:pStyle w:val="Textosinformato"/>
        <w:rPr>
          <w:rFonts w:ascii="Arial" w:hAnsi="Arial" w:cs="Arial"/>
          <w:b/>
          <w:bCs/>
          <w:u w:val="single"/>
        </w:rPr>
      </w:pPr>
      <w:r w:rsidRPr="00E43B87">
        <w:rPr>
          <w:rFonts w:ascii="Arial" w:hAnsi="Arial" w:cs="Arial"/>
          <w:b/>
          <w:bCs/>
          <w:u w:val="single"/>
        </w:rPr>
        <w:t>INVESTIGADORES OTRAS INSTITUCIONES</w:t>
      </w:r>
    </w:p>
    <w:p w14:paraId="42F5712E" w14:textId="77777777" w:rsidR="00B93315" w:rsidRPr="00E43B87" w:rsidRDefault="00B93315" w:rsidP="00546804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268"/>
        <w:gridCol w:w="1984"/>
        <w:gridCol w:w="2430"/>
      </w:tblGrid>
      <w:tr w:rsidR="00E43B87" w:rsidRPr="00E43B87" w14:paraId="0E579E03" w14:textId="77777777" w:rsidTr="004570C6">
        <w:trPr>
          <w:trHeight w:val="260"/>
        </w:trPr>
        <w:tc>
          <w:tcPr>
            <w:tcW w:w="9227" w:type="dxa"/>
            <w:gridSpan w:val="4"/>
          </w:tcPr>
          <w:p w14:paraId="44EB34DB" w14:textId="77777777" w:rsidR="00243B9E" w:rsidRPr="00E43B87" w:rsidRDefault="00243B9E" w:rsidP="004570C6">
            <w:pPr>
              <w:pStyle w:val="Textosinformato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>Integrante 1 (Investigador principal)</w:t>
            </w:r>
          </w:p>
        </w:tc>
      </w:tr>
      <w:tr w:rsidR="00E43B87" w:rsidRPr="00E43B87" w14:paraId="021DD023" w14:textId="77777777" w:rsidTr="004570C6">
        <w:tc>
          <w:tcPr>
            <w:tcW w:w="2545" w:type="dxa"/>
            <w:tcBorders>
              <w:top w:val="single" w:sz="4" w:space="0" w:color="auto"/>
              <w:left w:val="single" w:sz="4" w:space="0" w:color="auto"/>
            </w:tcBorders>
          </w:tcPr>
          <w:p w14:paraId="52559482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 xml:space="preserve">Nombre completo: 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F1AA4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3FAF5E54" w14:textId="77777777" w:rsidTr="004570C6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4CC677ED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Identific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9531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3F56B543" w14:textId="77777777" w:rsidTr="004570C6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C86505B" w14:textId="6592F6A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Carg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5839C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5E248EB7" w14:textId="77777777" w:rsidTr="004570C6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C74B104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Institu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D2F4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6107F3CE" w14:textId="77777777" w:rsidTr="004570C6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B83E589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Correo electrónic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978E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27194A6A" w14:textId="77777777" w:rsidTr="004570C6">
        <w:trPr>
          <w:trHeight w:val="264"/>
        </w:trPr>
        <w:tc>
          <w:tcPr>
            <w:tcW w:w="2545" w:type="dxa"/>
            <w:tcBorders>
              <w:left w:val="single" w:sz="4" w:space="0" w:color="auto"/>
            </w:tcBorders>
          </w:tcPr>
          <w:p w14:paraId="09212225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hAnsi="Arial" w:cs="Arial"/>
              </w:rPr>
              <w:lastRenderedPageBreak/>
              <w:t>Teléfono(s)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A607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b/>
                <w:bCs/>
                <w:lang w:eastAsia="es-ES"/>
              </w:rPr>
            </w:pPr>
          </w:p>
        </w:tc>
      </w:tr>
      <w:tr w:rsidR="00E43B87" w:rsidRPr="00E43B87" w14:paraId="3436423A" w14:textId="77777777" w:rsidTr="004570C6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10487F41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Rol</w:t>
            </w:r>
          </w:p>
        </w:tc>
        <w:sdt>
          <w:sdtPr>
            <w:rPr>
              <w:rFonts w:ascii="Arial" w:hAnsi="Arial" w:cs="Arial"/>
            </w:rPr>
            <w:alias w:val="Seleccione un rol"/>
            <w:tag w:val="Seleccione un rol"/>
            <w:id w:val="-394967765"/>
            <w:placeholder>
              <w:docPart w:val="79C8EDE8EC234ED783DD3D9566270F5A"/>
            </w:placeholder>
            <w:showingPlcHdr/>
            <w:dropDownList>
              <w:listItem w:value="Elija un elemento."/>
              <w:listItem w:displayText="Asesor " w:value="Asesor "/>
              <w:listItem w:displayText="Asistente " w:value="Asistente "/>
              <w:listItem w:displayText="Co- investigador" w:value="Co- investigador"/>
              <w:listItem w:displayText="Co- investigador Principal" w:value="Co- investigador Principal"/>
              <w:listItem w:displayText="Doctorando " w:value="Doctorando "/>
              <w:listItem w:displayText="Estudiante " w:value="Estudiante "/>
              <w:listItem w:displayText="Jóven Investigador" w:value="Jóven Investigador"/>
              <w:listItem w:displayText="Investigador Principal " w:value="Investigador Principal "/>
              <w:listItem w:displayText="Postdoctor " w:value="Postdoctor "/>
              <w:listItem w:displayText="Tutor " w:value="Tutor "/>
              <w:listItem w:displayText="Otro" w:value="Otro"/>
            </w:dropDownList>
          </w:sdtPr>
          <w:sdtEndPr/>
          <w:sdtContent>
            <w:tc>
              <w:tcPr>
                <w:tcW w:w="2268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4846A3AD" w14:textId="77777777" w:rsidR="00243B9E" w:rsidRPr="00E43B87" w:rsidRDefault="00243B9E" w:rsidP="004570C6">
                <w:pPr>
                  <w:pStyle w:val="Textosinformato"/>
                  <w:jc w:val="both"/>
                  <w:rPr>
                    <w:rFonts w:ascii="Arial" w:hAnsi="Arial" w:cs="Arial"/>
                  </w:rPr>
                </w:pPr>
                <w:r w:rsidRPr="00E43B87">
                  <w:rPr>
                    <w:rStyle w:val="Textodelmarcadordeposicin"/>
                    <w:color w:val="auto"/>
                  </w:rPr>
                  <w:t>Elija un elemento.</w:t>
                </w:r>
              </w:p>
            </w:tc>
          </w:sdtContent>
        </w:sdt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5901ED20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Estatus laboral: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2D731" w14:textId="77777777" w:rsidR="00243B9E" w:rsidRPr="00E43B87" w:rsidRDefault="0054368B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lang w:eastAsia="es-ES"/>
                </w:rPr>
                <w:alias w:val="Seleccione su estatus laboral"/>
                <w:tag w:val="Seleccione su estatus laboral"/>
                <w:id w:val="-706864623"/>
                <w:placeholder>
                  <w:docPart w:val="C2B6E3B4C7BB472AB2A3938FD2B2FF73"/>
                </w:placeholder>
                <w:showingPlcHdr/>
                <w:dropDownList>
                  <w:listItem w:value="Elija un elemento."/>
                  <w:listItem w:displayText="Planta" w:value="Planta"/>
                  <w:listItem w:displayText="Cátedra" w:value="Cátedra"/>
                  <w:listItem w:displayText="Contratista" w:value="Contratista"/>
                  <w:listItem w:displayText="No aplica" w:value="No aplica"/>
                </w:dropDownList>
              </w:sdtPr>
              <w:sdtEndPr/>
              <w:sdtContent>
                <w:r w:rsidR="00243B9E" w:rsidRPr="00E43B87">
                  <w:rPr>
                    <w:rStyle w:val="Textodelmarcadordeposicin"/>
                    <w:rFonts w:ascii="Arial" w:hAnsi="Arial" w:cs="Arial"/>
                    <w:color w:val="auto"/>
                  </w:rPr>
                  <w:t>Elija un elemento.</w:t>
                </w:r>
              </w:sdtContent>
            </w:sdt>
          </w:p>
        </w:tc>
      </w:tr>
      <w:tr w:rsidR="00243B9E" w:rsidRPr="00E43B87" w14:paraId="0716AD19" w14:textId="77777777" w:rsidTr="004570C6">
        <w:trPr>
          <w:trHeight w:val="236"/>
        </w:trPr>
        <w:tc>
          <w:tcPr>
            <w:tcW w:w="922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0C086" w14:textId="77777777" w:rsidR="00243B9E" w:rsidRPr="00E43B87" w:rsidRDefault="00243B9E" w:rsidP="004B1654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</w:tc>
      </w:tr>
    </w:tbl>
    <w:p w14:paraId="0BFB5873" w14:textId="77777777" w:rsidR="00243B9E" w:rsidRPr="00E43B87" w:rsidRDefault="00243B9E" w:rsidP="00243B9E">
      <w:pPr>
        <w:pStyle w:val="Textosinformato"/>
        <w:jc w:val="both"/>
        <w:rPr>
          <w:rFonts w:ascii="Arial" w:hAnsi="Arial" w:cs="Arial"/>
          <w:b/>
        </w:rPr>
      </w:pPr>
    </w:p>
    <w:p w14:paraId="701674B1" w14:textId="77777777" w:rsidR="004B1654" w:rsidRPr="00E43B87" w:rsidRDefault="004B1654" w:rsidP="00243B9E">
      <w:pPr>
        <w:pStyle w:val="Textosinformato"/>
        <w:jc w:val="both"/>
        <w:rPr>
          <w:rFonts w:ascii="Arial" w:hAnsi="Arial" w:cs="Arial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268"/>
        <w:gridCol w:w="1984"/>
        <w:gridCol w:w="2430"/>
      </w:tblGrid>
      <w:tr w:rsidR="00E43B87" w:rsidRPr="00E43B87" w14:paraId="06EB9859" w14:textId="77777777" w:rsidTr="004570C6">
        <w:trPr>
          <w:trHeight w:val="278"/>
        </w:trPr>
        <w:tc>
          <w:tcPr>
            <w:tcW w:w="9227" w:type="dxa"/>
            <w:gridSpan w:val="4"/>
          </w:tcPr>
          <w:p w14:paraId="447CE861" w14:textId="77777777" w:rsidR="00243B9E" w:rsidRPr="00E43B87" w:rsidRDefault="00243B9E" w:rsidP="004570C6">
            <w:pPr>
              <w:pStyle w:val="Textosinformato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 xml:space="preserve">Integrante 2. </w:t>
            </w:r>
          </w:p>
        </w:tc>
      </w:tr>
      <w:tr w:rsidR="00E43B87" w:rsidRPr="00E43B87" w14:paraId="4F64E04C" w14:textId="77777777" w:rsidTr="004570C6">
        <w:tc>
          <w:tcPr>
            <w:tcW w:w="2545" w:type="dxa"/>
            <w:tcBorders>
              <w:top w:val="single" w:sz="4" w:space="0" w:color="auto"/>
              <w:left w:val="single" w:sz="4" w:space="0" w:color="auto"/>
            </w:tcBorders>
          </w:tcPr>
          <w:p w14:paraId="17405046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 xml:space="preserve">Nombre completo: 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3AEA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72F75695" w14:textId="77777777" w:rsidTr="004570C6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6BFDB3C6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Identific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6AFE8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0344585B" w14:textId="77777777" w:rsidTr="004570C6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15C18359" w14:textId="6C804E1C" w:rsidR="00243B9E" w:rsidRPr="00E43B87" w:rsidRDefault="004B1654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Cargo</w:t>
            </w:r>
            <w:r w:rsidR="00243B9E" w:rsidRPr="00E43B87">
              <w:rPr>
                <w:rFonts w:ascii="Arial" w:eastAsia="Times New Roman" w:hAnsi="Arial" w:cs="Arial"/>
                <w:lang w:eastAsia="es-ES"/>
              </w:rPr>
              <w:t>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8B27E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551927C4" w14:textId="77777777" w:rsidTr="004570C6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86DDEBA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Institu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6773D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38A349F7" w14:textId="77777777" w:rsidTr="004570C6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4117646B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Correo electrónic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2B06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01F4F5B9" w14:textId="77777777" w:rsidTr="004570C6">
        <w:trPr>
          <w:trHeight w:val="264"/>
        </w:trPr>
        <w:tc>
          <w:tcPr>
            <w:tcW w:w="2545" w:type="dxa"/>
            <w:tcBorders>
              <w:left w:val="single" w:sz="4" w:space="0" w:color="auto"/>
            </w:tcBorders>
          </w:tcPr>
          <w:p w14:paraId="6B5958D4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hAnsi="Arial" w:cs="Arial"/>
              </w:rPr>
              <w:t>Teléfono(s)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19D86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b/>
                <w:bCs/>
                <w:lang w:eastAsia="es-ES"/>
              </w:rPr>
            </w:pPr>
          </w:p>
        </w:tc>
      </w:tr>
      <w:tr w:rsidR="00E43B87" w:rsidRPr="00E43B87" w14:paraId="092B7DD1" w14:textId="77777777" w:rsidTr="004570C6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2D837E18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val="es-CO" w:eastAsia="es-ES"/>
              </w:rPr>
            </w:pPr>
            <w:r w:rsidRPr="00E43B87">
              <w:rPr>
                <w:rFonts w:ascii="Arial" w:eastAsia="Times New Roman" w:hAnsi="Arial" w:cs="Arial"/>
                <w:lang w:val="es-CO" w:eastAsia="es-ES"/>
              </w:rPr>
              <w:t>Rol</w:t>
            </w:r>
          </w:p>
        </w:tc>
        <w:sdt>
          <w:sdtPr>
            <w:rPr>
              <w:rFonts w:ascii="Arial" w:hAnsi="Arial" w:cs="Arial"/>
            </w:rPr>
            <w:alias w:val="Seleccione un rol"/>
            <w:tag w:val="Seleccione un rol"/>
            <w:id w:val="1373264756"/>
            <w:placeholder>
              <w:docPart w:val="76AA453359604CB0AAA18D0DE7593B95"/>
            </w:placeholder>
            <w:showingPlcHdr/>
            <w:dropDownList>
              <w:listItem w:value="Elija un elemento."/>
              <w:listItem w:displayText="Asesor " w:value="Asesor "/>
              <w:listItem w:displayText="Asistente " w:value="Asistente "/>
              <w:listItem w:displayText="Co- investigador" w:value="Co- investigador"/>
              <w:listItem w:displayText="Co- investigador Principal" w:value="Co- investigador Principal"/>
              <w:listItem w:displayText="Doctorando " w:value="Doctorando "/>
              <w:listItem w:displayText="Estudiante " w:value="Estudiante "/>
              <w:listItem w:displayText="Jóven Investigador" w:value="Jóven Investigador"/>
              <w:listItem w:displayText="Investigador Principal " w:value="Investigador Principal "/>
              <w:listItem w:displayText="Postdoctor " w:value="Postdoctor "/>
              <w:listItem w:displayText="Tutor " w:value="Tutor "/>
              <w:listItem w:displayText="Otro" w:value="Otro"/>
            </w:dropDownList>
          </w:sdtPr>
          <w:sdtEndPr/>
          <w:sdtContent>
            <w:tc>
              <w:tcPr>
                <w:tcW w:w="2268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288927EE" w14:textId="77777777" w:rsidR="00243B9E" w:rsidRPr="00E43B87" w:rsidRDefault="00243B9E" w:rsidP="004570C6">
                <w:pPr>
                  <w:pStyle w:val="Textosinformato"/>
                  <w:jc w:val="both"/>
                  <w:rPr>
                    <w:rFonts w:ascii="Arial" w:hAnsi="Arial" w:cs="Arial"/>
                  </w:rPr>
                </w:pPr>
                <w:r w:rsidRPr="00E43B87">
                  <w:rPr>
                    <w:rStyle w:val="Textodelmarcadordeposicin"/>
                    <w:color w:val="auto"/>
                  </w:rPr>
                  <w:t>Elija un elemento.</w:t>
                </w:r>
              </w:p>
            </w:tc>
          </w:sdtContent>
        </w:sdt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30CD8B56" w14:textId="62952484" w:rsidR="00243B9E" w:rsidRPr="00E43B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Estatus</w:t>
            </w:r>
            <w:r w:rsidR="00EC6FF9" w:rsidRPr="00E43B87">
              <w:rPr>
                <w:rFonts w:ascii="Arial" w:eastAsia="Times New Roman" w:hAnsi="Arial" w:cs="Arial"/>
                <w:lang w:eastAsia="es-ES"/>
              </w:rPr>
              <w:t xml:space="preserve"> la</w:t>
            </w:r>
            <w:r w:rsidRPr="00E43B87">
              <w:rPr>
                <w:rFonts w:ascii="Arial" w:eastAsia="Times New Roman" w:hAnsi="Arial" w:cs="Arial"/>
                <w:lang w:eastAsia="es-ES"/>
              </w:rPr>
              <w:t>boral: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72CB8" w14:textId="77777777" w:rsidR="00243B9E" w:rsidRPr="00E43B87" w:rsidRDefault="0054368B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lang w:eastAsia="es-ES"/>
                </w:rPr>
                <w:alias w:val="Seleccione su estatus laboral"/>
                <w:tag w:val="Seleccione su estatus laboral"/>
                <w:id w:val="-766302877"/>
                <w:placeholder>
                  <w:docPart w:val="3C253EE6B2C94BD89CA5612BF38B6EB4"/>
                </w:placeholder>
                <w:showingPlcHdr/>
                <w:dropDownList>
                  <w:listItem w:value="Elija un elemento."/>
                  <w:listItem w:displayText="Planta" w:value="Planta"/>
                  <w:listItem w:displayText="Cátedra" w:value="Cátedra"/>
                  <w:listItem w:displayText="Contratista" w:value="Contratista"/>
                  <w:listItem w:displayText="No aplica" w:value="No aplica"/>
                </w:dropDownList>
              </w:sdtPr>
              <w:sdtEndPr/>
              <w:sdtContent>
                <w:r w:rsidR="00243B9E" w:rsidRPr="00E43B87">
                  <w:rPr>
                    <w:rStyle w:val="Textodelmarcadordeposicin"/>
                    <w:rFonts w:ascii="Arial" w:hAnsi="Arial" w:cs="Arial"/>
                    <w:color w:val="auto"/>
                  </w:rPr>
                  <w:t>Elija un elemento.</w:t>
                </w:r>
              </w:sdtContent>
            </w:sdt>
          </w:p>
        </w:tc>
      </w:tr>
      <w:tr w:rsidR="00E43B87" w:rsidRPr="00E43B87" w14:paraId="1E3C1AC6" w14:textId="77777777" w:rsidTr="004570C6">
        <w:trPr>
          <w:trHeight w:val="236"/>
        </w:trPr>
        <w:tc>
          <w:tcPr>
            <w:tcW w:w="922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5D3D3" w14:textId="77777777" w:rsidR="00243B9E" w:rsidRPr="00E43B87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lang w:eastAsia="es-ES"/>
              </w:rPr>
            </w:pPr>
          </w:p>
        </w:tc>
      </w:tr>
    </w:tbl>
    <w:p w14:paraId="02DBDE99" w14:textId="77777777" w:rsidR="00243B9E" w:rsidRPr="00E43B87" w:rsidRDefault="00243B9E" w:rsidP="00243B9E">
      <w:pPr>
        <w:pStyle w:val="Textosinformato"/>
        <w:jc w:val="right"/>
        <w:rPr>
          <w:rFonts w:ascii="Arial" w:hAnsi="Arial" w:cs="Arial"/>
          <w:sz w:val="16"/>
          <w:szCs w:val="18"/>
        </w:rPr>
      </w:pPr>
      <w:r w:rsidRPr="00E43B87">
        <w:rPr>
          <w:rFonts w:ascii="Arial" w:hAnsi="Arial" w:cs="Arial"/>
          <w:sz w:val="16"/>
          <w:szCs w:val="18"/>
        </w:rPr>
        <w:t>*Puede replicar el cuadro con cada uno de los integrantes del equipo</w:t>
      </w:r>
    </w:p>
    <w:p w14:paraId="47F73DB1" w14:textId="77777777" w:rsidR="00243B9E" w:rsidRPr="00E43B87" w:rsidRDefault="00243B9E" w:rsidP="00243B9E">
      <w:pPr>
        <w:pStyle w:val="Textosinformato"/>
        <w:rPr>
          <w:rFonts w:ascii="Arial" w:hAnsi="Arial" w:cs="Arial"/>
        </w:rPr>
      </w:pPr>
    </w:p>
    <w:p w14:paraId="0702DBF7" w14:textId="77777777" w:rsidR="0096732A" w:rsidRPr="00E43B87" w:rsidRDefault="0096732A" w:rsidP="0096732A">
      <w:pPr>
        <w:pStyle w:val="Textosinformato"/>
        <w:outlineLvl w:val="0"/>
        <w:rPr>
          <w:rFonts w:ascii="Arial" w:hAnsi="Arial" w:cs="Arial"/>
          <w:b/>
          <w:u w:val="single"/>
        </w:rPr>
      </w:pPr>
      <w:r w:rsidRPr="00E43B87">
        <w:rPr>
          <w:rFonts w:ascii="Arial" w:hAnsi="Arial" w:cs="Arial"/>
          <w:b/>
          <w:u w:val="single"/>
        </w:rPr>
        <w:t xml:space="preserve">POSIBLE RESPONSABILIDAD CON TERCEROS </w:t>
      </w:r>
    </w:p>
    <w:p w14:paraId="13BD5259" w14:textId="77777777" w:rsidR="0096732A" w:rsidRPr="00E43B87" w:rsidRDefault="0096732A" w:rsidP="0096732A">
      <w:pPr>
        <w:pStyle w:val="Textosinformato"/>
        <w:outlineLvl w:val="0"/>
        <w:rPr>
          <w:rFonts w:ascii="Arial" w:hAnsi="Arial" w:cs="Arial"/>
          <w:bCs/>
        </w:rPr>
      </w:pPr>
    </w:p>
    <w:p w14:paraId="610CDBF9" w14:textId="77777777" w:rsidR="0096732A" w:rsidRPr="00E43B87" w:rsidRDefault="0096732A" w:rsidP="003F7AFD">
      <w:pPr>
        <w:pStyle w:val="Textosinformato"/>
        <w:outlineLvl w:val="0"/>
        <w:rPr>
          <w:rFonts w:ascii="Arial" w:hAnsi="Arial" w:cs="Arial"/>
          <w:bCs/>
        </w:rPr>
      </w:pPr>
      <w:r w:rsidRPr="00E43B87">
        <w:rPr>
          <w:rFonts w:ascii="Arial" w:hAnsi="Arial" w:cs="Arial"/>
          <w:bCs/>
        </w:rPr>
        <w:t xml:space="preserve">¿La creación intelectual ha tenido aportes intelectuales o económicos de terceros externos a la Pontificia Universidad Javeriana? </w:t>
      </w:r>
    </w:p>
    <w:p w14:paraId="455FCFC6" w14:textId="77777777" w:rsidR="0096732A" w:rsidRPr="00E43B87" w:rsidRDefault="0096732A" w:rsidP="0096732A">
      <w:pPr>
        <w:pStyle w:val="Textosinformato"/>
        <w:outlineLvl w:val="0"/>
        <w:rPr>
          <w:rFonts w:ascii="Arial" w:hAnsi="Arial" w:cs="Arial"/>
          <w:bCs/>
        </w:rPr>
      </w:pPr>
    </w:p>
    <w:p w14:paraId="07B2C37D" w14:textId="3EF4C7A5" w:rsidR="0096732A" w:rsidRPr="00E43B87" w:rsidRDefault="0010101F" w:rsidP="0096732A">
      <w:pPr>
        <w:pStyle w:val="Textosinformato"/>
        <w:ind w:left="1416"/>
        <w:rPr>
          <w:rFonts w:ascii="Arial" w:eastAsia="Times New Roman" w:hAnsi="Arial" w:cs="Arial"/>
          <w:lang w:eastAsia="es-ES"/>
        </w:rPr>
      </w:pPr>
      <w:r w:rsidRPr="00E43B87">
        <w:rPr>
          <w:rFonts w:ascii="Arial" w:eastAsia="Times New Roman" w:hAnsi="Arial" w:cs="Arial"/>
          <w:lang w:eastAsia="es-ES"/>
        </w:rPr>
        <w:t>Sí</w:t>
      </w:r>
      <w:r w:rsidR="0096732A" w:rsidRPr="00E43B87">
        <w:rPr>
          <w:rFonts w:ascii="Arial" w:eastAsia="Times New Roman" w:hAnsi="Arial" w:cs="Arial"/>
          <w:lang w:eastAsia="es-ES"/>
        </w:rPr>
        <w:t xml:space="preserve"> ___          No ___</w:t>
      </w:r>
    </w:p>
    <w:p w14:paraId="70023CBE" w14:textId="77777777" w:rsidR="0096732A" w:rsidRPr="00E43B87" w:rsidRDefault="0096732A" w:rsidP="0096732A">
      <w:pPr>
        <w:pStyle w:val="Textosinformato"/>
        <w:rPr>
          <w:rFonts w:ascii="Arial" w:eastAsia="Times New Roman" w:hAnsi="Arial" w:cs="Arial"/>
          <w:lang w:eastAsia="es-ES"/>
        </w:rPr>
      </w:pPr>
    </w:p>
    <w:p w14:paraId="20E136EB" w14:textId="2A81E789" w:rsidR="0096732A" w:rsidRPr="00E43B87" w:rsidRDefault="0096732A" w:rsidP="0096732A">
      <w:pPr>
        <w:pStyle w:val="Textosinformato"/>
        <w:jc w:val="both"/>
        <w:rPr>
          <w:rFonts w:ascii="Arial" w:eastAsia="Times New Roman" w:hAnsi="Arial" w:cs="Arial"/>
          <w:lang w:eastAsia="es-ES"/>
        </w:rPr>
      </w:pPr>
      <w:r w:rsidRPr="00E43B87">
        <w:rPr>
          <w:rFonts w:ascii="Arial" w:eastAsia="Times New Roman" w:hAnsi="Arial" w:cs="Arial"/>
          <w:lang w:eastAsia="es-ES"/>
        </w:rPr>
        <w:t>Si su respuesta es “S</w:t>
      </w:r>
      <w:r w:rsidR="0010101F" w:rsidRPr="00E43B87">
        <w:rPr>
          <w:rFonts w:ascii="Arial" w:eastAsia="Times New Roman" w:hAnsi="Arial" w:cs="Arial"/>
          <w:lang w:eastAsia="es-ES"/>
        </w:rPr>
        <w:t>Í</w:t>
      </w:r>
      <w:r w:rsidRPr="00E43B87">
        <w:rPr>
          <w:rFonts w:ascii="Arial" w:eastAsia="Times New Roman" w:hAnsi="Arial" w:cs="Arial"/>
          <w:lang w:eastAsia="es-ES"/>
        </w:rPr>
        <w:t>” especifique a continuación el nombre de los terceros y los aportes realizados:</w:t>
      </w:r>
    </w:p>
    <w:p w14:paraId="7B048C71" w14:textId="77777777" w:rsidR="0096732A" w:rsidRPr="00E43B87" w:rsidRDefault="0096732A" w:rsidP="0096732A">
      <w:pPr>
        <w:pStyle w:val="Textosinformato"/>
        <w:rPr>
          <w:rFonts w:ascii="Arial" w:eastAsia="Times New Roman" w:hAnsi="Arial" w:cs="Arial"/>
          <w:lang w:eastAsia="es-ES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9227"/>
      </w:tblGrid>
      <w:tr w:rsidR="00E43B87" w:rsidRPr="00E43B87" w14:paraId="5C6F6C38" w14:textId="77777777" w:rsidTr="004570C6">
        <w:tc>
          <w:tcPr>
            <w:tcW w:w="9227" w:type="dxa"/>
            <w:tcBorders>
              <w:top w:val="single" w:sz="4" w:space="0" w:color="auto"/>
            </w:tcBorders>
          </w:tcPr>
          <w:p w14:paraId="788CB84B" w14:textId="77777777" w:rsidR="0096732A" w:rsidRPr="00E43B87" w:rsidRDefault="0096732A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49870F27" w14:textId="77777777" w:rsidR="0096732A" w:rsidRPr="00E43B87" w:rsidRDefault="0096732A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5D5D3963" w14:textId="77777777" w:rsidR="0096732A" w:rsidRPr="00E43B87" w:rsidRDefault="0096732A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399797B5" w14:textId="77777777" w:rsidR="0096732A" w:rsidRPr="00E43B87" w:rsidRDefault="0096732A" w:rsidP="0096732A">
      <w:pPr>
        <w:pStyle w:val="Textosinformato"/>
        <w:rPr>
          <w:rFonts w:ascii="Arial" w:hAnsi="Arial" w:cs="Arial"/>
          <w:b/>
          <w:u w:val="single"/>
        </w:rPr>
      </w:pPr>
    </w:p>
    <w:p w14:paraId="6F5BBFA6" w14:textId="77777777" w:rsidR="00B93315" w:rsidRPr="00E43B87" w:rsidRDefault="00B93315" w:rsidP="00546804">
      <w:pPr>
        <w:pStyle w:val="Textosinformato"/>
        <w:rPr>
          <w:rFonts w:ascii="Arial" w:hAnsi="Arial" w:cs="Arial"/>
        </w:rPr>
      </w:pPr>
    </w:p>
    <w:p w14:paraId="35308BD2" w14:textId="48C7F1EE" w:rsidR="00711901" w:rsidRPr="00E43B87" w:rsidRDefault="00265916" w:rsidP="00C57594">
      <w:pPr>
        <w:pStyle w:val="Textosinformato"/>
        <w:outlineLvl w:val="0"/>
        <w:rPr>
          <w:rFonts w:ascii="Arial" w:hAnsi="Arial" w:cs="Arial"/>
          <w:b/>
          <w:u w:val="single"/>
        </w:rPr>
      </w:pPr>
      <w:r w:rsidRPr="00E43B87">
        <w:rPr>
          <w:rFonts w:ascii="Arial" w:hAnsi="Arial" w:cs="Arial"/>
          <w:b/>
          <w:u w:val="single"/>
        </w:rPr>
        <w:t>DESCRIPCION DE</w:t>
      </w:r>
      <w:r w:rsidR="005217E1" w:rsidRPr="00E43B87">
        <w:rPr>
          <w:rFonts w:ascii="Arial" w:hAnsi="Arial" w:cs="Arial"/>
          <w:b/>
          <w:u w:val="single"/>
        </w:rPr>
        <w:t xml:space="preserve"> LA CREACIÓN INTELECTUAL</w:t>
      </w:r>
    </w:p>
    <w:p w14:paraId="35308BD3" w14:textId="77777777" w:rsidR="00711901" w:rsidRPr="00E43B87" w:rsidRDefault="00711901" w:rsidP="00711901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E43B87" w:rsidRPr="00E43B87" w14:paraId="1957315E" w14:textId="77777777" w:rsidTr="004F5B11">
        <w:tc>
          <w:tcPr>
            <w:tcW w:w="9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18EFC" w14:textId="004C74C6" w:rsidR="00F4022F" w:rsidRPr="00E43B87" w:rsidRDefault="00F4022F" w:rsidP="0096732A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Describa el problema</w:t>
            </w:r>
            <w:r w:rsidR="00945DC3" w:rsidRPr="00E43B87">
              <w:rPr>
                <w:rFonts w:ascii="Arial" w:hAnsi="Arial" w:cs="Arial"/>
              </w:rPr>
              <w:t xml:space="preserve">/necesidad/oportunidad a la cual va dirigida </w:t>
            </w:r>
            <w:r w:rsidR="00EE569F" w:rsidRPr="00E43B87">
              <w:rPr>
                <w:rFonts w:ascii="Arial" w:hAnsi="Arial" w:cs="Arial"/>
              </w:rPr>
              <w:t xml:space="preserve">la creación intelectual </w:t>
            </w:r>
          </w:p>
        </w:tc>
      </w:tr>
      <w:tr w:rsidR="00F4022F" w:rsidRPr="00E43B87" w14:paraId="78CBB49A" w14:textId="77777777" w:rsidTr="004F5B11">
        <w:tc>
          <w:tcPr>
            <w:tcW w:w="9227" w:type="dxa"/>
            <w:tcBorders>
              <w:top w:val="single" w:sz="4" w:space="0" w:color="auto"/>
            </w:tcBorders>
          </w:tcPr>
          <w:p w14:paraId="1A931F10" w14:textId="77777777" w:rsidR="00F4022F" w:rsidRPr="00E43B87" w:rsidRDefault="00F4022F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191B6090" w14:textId="77777777" w:rsidR="00F4022F" w:rsidRPr="00E43B87" w:rsidRDefault="00F4022F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4A542D2F" w14:textId="77777777" w:rsidR="00F4022F" w:rsidRPr="00E43B87" w:rsidRDefault="00F4022F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1A5638BF" w14:textId="77777777" w:rsidR="00F4022F" w:rsidRPr="00E43B87" w:rsidRDefault="00F4022F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450679F5" w14:textId="77777777" w:rsidR="00F4022F" w:rsidRPr="00E43B87" w:rsidRDefault="00F4022F" w:rsidP="00711901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E43B87" w:rsidRPr="00E43B87" w14:paraId="6D1E9529" w14:textId="77777777" w:rsidTr="004F5B11">
        <w:tc>
          <w:tcPr>
            <w:tcW w:w="9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F6550" w14:textId="743C767E" w:rsidR="00F4022F" w:rsidRPr="00E43B87" w:rsidRDefault="008377E6" w:rsidP="0096732A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 xml:space="preserve">Si no existiera </w:t>
            </w:r>
            <w:r w:rsidR="0097436D" w:rsidRPr="00E43B87">
              <w:rPr>
                <w:rFonts w:ascii="Arial" w:hAnsi="Arial" w:cs="Arial"/>
              </w:rPr>
              <w:t>la creación intelectual</w:t>
            </w:r>
            <w:r w:rsidRPr="00E43B87">
              <w:rPr>
                <w:rFonts w:ascii="Arial" w:hAnsi="Arial" w:cs="Arial"/>
              </w:rPr>
              <w:t>. ¿</w:t>
            </w:r>
            <w:r w:rsidR="00F4022F" w:rsidRPr="00E43B87">
              <w:rPr>
                <w:rFonts w:ascii="Arial" w:hAnsi="Arial" w:cs="Arial"/>
              </w:rPr>
              <w:t>Cómo se aborda o resuelve actualmente el problema</w:t>
            </w:r>
            <w:r w:rsidR="00945DC3" w:rsidRPr="00E43B87">
              <w:rPr>
                <w:rFonts w:ascii="Arial" w:hAnsi="Arial" w:cs="Arial"/>
              </w:rPr>
              <w:t>/necesidad/oportunidad</w:t>
            </w:r>
            <w:r w:rsidRPr="00E43B87">
              <w:rPr>
                <w:rFonts w:ascii="Arial" w:hAnsi="Arial" w:cs="Arial"/>
              </w:rPr>
              <w:t xml:space="preserve"> mencionad</w:t>
            </w:r>
            <w:r w:rsidR="00945DC3" w:rsidRPr="00E43B87">
              <w:rPr>
                <w:rFonts w:ascii="Arial" w:hAnsi="Arial" w:cs="Arial"/>
              </w:rPr>
              <w:t>a</w:t>
            </w:r>
            <w:r w:rsidRPr="00E43B87">
              <w:rPr>
                <w:rFonts w:ascii="Arial" w:hAnsi="Arial" w:cs="Arial"/>
              </w:rPr>
              <w:t xml:space="preserve"> en el punto anterior? </w:t>
            </w:r>
          </w:p>
        </w:tc>
      </w:tr>
      <w:tr w:rsidR="00F4022F" w:rsidRPr="00E43B87" w14:paraId="666FFC93" w14:textId="77777777" w:rsidTr="004F5B11">
        <w:tc>
          <w:tcPr>
            <w:tcW w:w="9227" w:type="dxa"/>
            <w:tcBorders>
              <w:top w:val="single" w:sz="4" w:space="0" w:color="auto"/>
            </w:tcBorders>
          </w:tcPr>
          <w:p w14:paraId="1ACA857E" w14:textId="6B504A63" w:rsidR="00F4022F" w:rsidRPr="00E43B87" w:rsidRDefault="00945DC3" w:rsidP="00945DC3">
            <w:pPr>
              <w:pStyle w:val="Textosinformato"/>
              <w:jc w:val="center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(estado del arte o de la técnica actual)</w:t>
            </w:r>
          </w:p>
        </w:tc>
      </w:tr>
    </w:tbl>
    <w:p w14:paraId="35308BD6" w14:textId="77777777" w:rsidR="00711901" w:rsidRPr="00E43B87" w:rsidRDefault="00711901" w:rsidP="00265916">
      <w:pPr>
        <w:pStyle w:val="Textosinformato"/>
        <w:jc w:val="both"/>
        <w:rPr>
          <w:rFonts w:ascii="Arial" w:hAnsi="Arial" w:cs="Arial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4472"/>
        <w:gridCol w:w="329"/>
        <w:gridCol w:w="4109"/>
        <w:gridCol w:w="320"/>
        <w:gridCol w:w="7"/>
      </w:tblGrid>
      <w:tr w:rsidR="00E43B87" w:rsidRPr="00E43B87" w14:paraId="629E68E9" w14:textId="77777777" w:rsidTr="008377E6">
        <w:trPr>
          <w:trHeight w:val="278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384078" w14:textId="16734EF9" w:rsidR="00F4022F" w:rsidRPr="00E43B87" w:rsidRDefault="0010101F" w:rsidP="0096732A">
            <w:pPr>
              <w:pStyle w:val="Textosinformato"/>
              <w:numPr>
                <w:ilvl w:val="0"/>
                <w:numId w:val="29"/>
              </w:numPr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</w:rPr>
              <w:t>Clasifique y d</w:t>
            </w:r>
            <w:r w:rsidR="00F4022F" w:rsidRPr="00E43B87">
              <w:rPr>
                <w:rFonts w:ascii="Arial" w:hAnsi="Arial" w:cs="Arial"/>
              </w:rPr>
              <w:t xml:space="preserve">escriba brevemente </w:t>
            </w:r>
            <w:r w:rsidR="0097436D" w:rsidRPr="00E43B87">
              <w:rPr>
                <w:rFonts w:ascii="Arial" w:hAnsi="Arial" w:cs="Arial"/>
              </w:rPr>
              <w:t>la creación intelectual</w:t>
            </w:r>
            <w:r w:rsidR="005C0F08" w:rsidRPr="00E43B87">
              <w:rPr>
                <w:rFonts w:ascii="Arial" w:hAnsi="Arial" w:cs="Arial"/>
              </w:rPr>
              <w:t>.</w:t>
            </w:r>
          </w:p>
          <w:p w14:paraId="110E09E6" w14:textId="77777777" w:rsidR="00F4022F" w:rsidRPr="00E43B87" w:rsidRDefault="00F4022F" w:rsidP="00D8074D">
            <w:pPr>
              <w:pStyle w:val="Textosinformato"/>
              <w:ind w:left="720"/>
              <w:rPr>
                <w:rFonts w:ascii="Arial" w:hAnsi="Arial" w:cs="Arial"/>
                <w:b/>
              </w:rPr>
            </w:pPr>
          </w:p>
        </w:tc>
      </w:tr>
      <w:tr w:rsidR="00E43B87" w:rsidRPr="00E43B87" w14:paraId="30598C15" w14:textId="77777777" w:rsidTr="008377E6">
        <w:trPr>
          <w:trHeight w:val="264"/>
        </w:trPr>
        <w:tc>
          <w:tcPr>
            <w:tcW w:w="2421" w:type="pct"/>
            <w:tcBorders>
              <w:top w:val="single" w:sz="4" w:space="0" w:color="auto"/>
            </w:tcBorders>
          </w:tcPr>
          <w:p w14:paraId="722BA0DC" w14:textId="24653193" w:rsidR="00F4022F" w:rsidRPr="00E43B87" w:rsidRDefault="0098380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Artículo de investigación</w:t>
            </w:r>
          </w:p>
        </w:tc>
        <w:tc>
          <w:tcPr>
            <w:tcW w:w="178" w:type="pct"/>
            <w:tcBorders>
              <w:top w:val="single" w:sz="4" w:space="0" w:color="auto"/>
            </w:tcBorders>
          </w:tcPr>
          <w:p w14:paraId="0EC71F8C" w14:textId="77777777" w:rsidR="00F4022F" w:rsidRPr="00E43B87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  <w:tcBorders>
              <w:top w:val="single" w:sz="4" w:space="0" w:color="auto"/>
            </w:tcBorders>
          </w:tcPr>
          <w:p w14:paraId="0811E8A6" w14:textId="716C2BCE" w:rsidR="00F4022F" w:rsidRPr="00E43B87" w:rsidRDefault="00CF2DF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Regulaciones, normas, reglamentos o legislaciones</w:t>
            </w:r>
          </w:p>
        </w:tc>
        <w:tc>
          <w:tcPr>
            <w:tcW w:w="177" w:type="pct"/>
            <w:gridSpan w:val="2"/>
            <w:tcBorders>
              <w:top w:val="single" w:sz="4" w:space="0" w:color="auto"/>
            </w:tcBorders>
          </w:tcPr>
          <w:p w14:paraId="3216D0EB" w14:textId="77777777" w:rsidR="00F4022F" w:rsidRPr="00E43B87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E43B87" w:rsidRPr="00E43B87" w14:paraId="690E9245" w14:textId="77777777" w:rsidTr="008377E6">
        <w:trPr>
          <w:trHeight w:val="60"/>
        </w:trPr>
        <w:tc>
          <w:tcPr>
            <w:tcW w:w="2421" w:type="pct"/>
          </w:tcPr>
          <w:p w14:paraId="765FCAC2" w14:textId="31A89AC6" w:rsidR="00F4022F" w:rsidRPr="00E43B87" w:rsidRDefault="0098380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Libro o capítulo de libro</w:t>
            </w:r>
          </w:p>
        </w:tc>
        <w:tc>
          <w:tcPr>
            <w:tcW w:w="178" w:type="pct"/>
          </w:tcPr>
          <w:p w14:paraId="53F2591B" w14:textId="77777777" w:rsidR="00F4022F" w:rsidRPr="00E43B87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1351388D" w14:textId="386CD9CF" w:rsidR="00F4022F" w:rsidRPr="00E43B87" w:rsidRDefault="00CF2DF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Software y/o bases de datos.</w:t>
            </w:r>
          </w:p>
        </w:tc>
        <w:tc>
          <w:tcPr>
            <w:tcW w:w="177" w:type="pct"/>
            <w:gridSpan w:val="2"/>
          </w:tcPr>
          <w:p w14:paraId="2DF34799" w14:textId="77777777" w:rsidR="00F4022F" w:rsidRPr="00E43B87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E43B87" w:rsidRPr="00E43B87" w14:paraId="2242B738" w14:textId="77777777" w:rsidTr="008377E6">
        <w:trPr>
          <w:trHeight w:val="250"/>
        </w:trPr>
        <w:tc>
          <w:tcPr>
            <w:tcW w:w="2421" w:type="pct"/>
          </w:tcPr>
          <w:p w14:paraId="6F0E4B2A" w14:textId="024295C7" w:rsidR="00F4022F" w:rsidRPr="00E43B87" w:rsidRDefault="0098380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lastRenderedPageBreak/>
              <w:t xml:space="preserve">Producto tecnológico (Invenciones, diseños industriales, </w:t>
            </w:r>
            <w:r w:rsidR="00CF2DF6" w:rsidRPr="00E43B87">
              <w:rPr>
                <w:rFonts w:ascii="Arial" w:hAnsi="Arial" w:cs="Arial"/>
              </w:rPr>
              <w:t>esquemas de trazado de circuito integrado, etc</w:t>
            </w:r>
            <w:r w:rsidR="00945DC3" w:rsidRPr="00E43B87">
              <w:rPr>
                <w:rFonts w:ascii="Arial" w:hAnsi="Arial" w:cs="Arial"/>
              </w:rPr>
              <w:t>.</w:t>
            </w:r>
            <w:r w:rsidR="00CF2DF6" w:rsidRPr="00E43B87">
              <w:rPr>
                <w:rFonts w:ascii="Arial" w:hAnsi="Arial" w:cs="Arial"/>
              </w:rPr>
              <w:t>)</w:t>
            </w:r>
          </w:p>
        </w:tc>
        <w:tc>
          <w:tcPr>
            <w:tcW w:w="178" w:type="pct"/>
          </w:tcPr>
          <w:p w14:paraId="12666BE4" w14:textId="77777777" w:rsidR="00F4022F" w:rsidRPr="00E43B87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7E45D760" w14:textId="63AA3A1E" w:rsidR="00F4022F" w:rsidRPr="00E43B87" w:rsidRDefault="00CF2DF6" w:rsidP="008377E6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Metodología</w:t>
            </w:r>
          </w:p>
        </w:tc>
        <w:tc>
          <w:tcPr>
            <w:tcW w:w="177" w:type="pct"/>
            <w:gridSpan w:val="2"/>
          </w:tcPr>
          <w:p w14:paraId="58647E00" w14:textId="77777777" w:rsidR="00F4022F" w:rsidRPr="00E43B87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E43B87" w:rsidRPr="00E43B87" w14:paraId="1D870835" w14:textId="77777777" w:rsidTr="008377E6">
        <w:tc>
          <w:tcPr>
            <w:tcW w:w="2421" w:type="pct"/>
          </w:tcPr>
          <w:p w14:paraId="5699908F" w14:textId="196F8818" w:rsidR="008377E6" w:rsidRPr="00E43B87" w:rsidRDefault="0098380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Variedad vegetal</w:t>
            </w:r>
            <w:r w:rsidR="008377E6" w:rsidRPr="00E43B8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8" w:type="pct"/>
          </w:tcPr>
          <w:p w14:paraId="5C4B93F7" w14:textId="77777777" w:rsidR="008377E6" w:rsidRPr="00E43B87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5A7858A6" w14:textId="2AEDD701" w:rsidR="008377E6" w:rsidRPr="00E43B87" w:rsidRDefault="00CF2DF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Nuevo uso de tecnología existente</w:t>
            </w:r>
          </w:p>
        </w:tc>
        <w:tc>
          <w:tcPr>
            <w:tcW w:w="177" w:type="pct"/>
            <w:gridSpan w:val="2"/>
          </w:tcPr>
          <w:p w14:paraId="55EDC40D" w14:textId="77777777" w:rsidR="008377E6" w:rsidRPr="00E43B87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E43B87" w:rsidRPr="00E43B87" w14:paraId="58C68C10" w14:textId="77777777" w:rsidTr="008377E6">
        <w:tc>
          <w:tcPr>
            <w:tcW w:w="2421" w:type="pct"/>
          </w:tcPr>
          <w:p w14:paraId="301356A2" w14:textId="42065A95" w:rsidR="008377E6" w:rsidRPr="00E43B87" w:rsidRDefault="0098380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Productos empresariales (</w:t>
            </w:r>
            <w:r w:rsidR="00CF2DF6" w:rsidRPr="00E43B87">
              <w:rPr>
                <w:rFonts w:ascii="Arial" w:hAnsi="Arial" w:cs="Arial"/>
              </w:rPr>
              <w:t xml:space="preserve">ej. secreto empresarial o </w:t>
            </w:r>
            <w:proofErr w:type="spellStart"/>
            <w:r w:rsidR="00CF2DF6" w:rsidRPr="00E43B87">
              <w:rPr>
                <w:rFonts w:ascii="Arial" w:hAnsi="Arial" w:cs="Arial"/>
              </w:rPr>
              <w:t>know</w:t>
            </w:r>
            <w:proofErr w:type="spellEnd"/>
            <w:r w:rsidR="00CF2DF6" w:rsidRPr="00E43B87">
              <w:rPr>
                <w:rFonts w:ascii="Arial" w:hAnsi="Arial" w:cs="Arial"/>
              </w:rPr>
              <w:t xml:space="preserve"> </w:t>
            </w:r>
            <w:proofErr w:type="spellStart"/>
            <w:r w:rsidR="00CF2DF6" w:rsidRPr="00E43B87">
              <w:rPr>
                <w:rFonts w:ascii="Arial" w:hAnsi="Arial" w:cs="Arial"/>
              </w:rPr>
              <w:t>how</w:t>
            </w:r>
            <w:proofErr w:type="spellEnd"/>
            <w:r w:rsidR="00CF2DF6" w:rsidRPr="00E43B87">
              <w:rPr>
                <w:rFonts w:ascii="Arial" w:hAnsi="Arial" w:cs="Arial"/>
              </w:rPr>
              <w:t>).</w:t>
            </w:r>
          </w:p>
        </w:tc>
        <w:tc>
          <w:tcPr>
            <w:tcW w:w="178" w:type="pct"/>
          </w:tcPr>
          <w:p w14:paraId="70EF643C" w14:textId="77777777" w:rsidR="008377E6" w:rsidRPr="00E43B87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2AE53467" w14:textId="107F4094" w:rsidR="008377E6" w:rsidRPr="00E43B87" w:rsidRDefault="00CF2DF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Tesis o trabajo de grado</w:t>
            </w:r>
          </w:p>
        </w:tc>
        <w:tc>
          <w:tcPr>
            <w:tcW w:w="177" w:type="pct"/>
            <w:gridSpan w:val="2"/>
          </w:tcPr>
          <w:p w14:paraId="36182EC2" w14:textId="77777777" w:rsidR="008377E6" w:rsidRPr="00E43B87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E43B87" w:rsidRPr="00E43B87" w14:paraId="0CA27D59" w14:textId="77777777" w:rsidTr="008377E6">
        <w:tc>
          <w:tcPr>
            <w:tcW w:w="2421" w:type="pct"/>
          </w:tcPr>
          <w:p w14:paraId="0ADA0F42" w14:textId="617FD178" w:rsidR="00CF2DF6" w:rsidRPr="00E43B87" w:rsidRDefault="00CF2DF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Servicio</w:t>
            </w:r>
          </w:p>
        </w:tc>
        <w:tc>
          <w:tcPr>
            <w:tcW w:w="178" w:type="pct"/>
          </w:tcPr>
          <w:p w14:paraId="6A87FDA3" w14:textId="77777777" w:rsidR="00CF2DF6" w:rsidRPr="00E43B87" w:rsidRDefault="00CF2DF6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7E1A4BEC" w14:textId="32CFEAB9" w:rsidR="00CF2DF6" w:rsidRPr="00E43B87" w:rsidRDefault="00CF2DF6" w:rsidP="00D8074D">
            <w:pPr>
              <w:pStyle w:val="Textosinformato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Otro: ¿Cuál?</w:t>
            </w:r>
          </w:p>
        </w:tc>
        <w:tc>
          <w:tcPr>
            <w:tcW w:w="177" w:type="pct"/>
            <w:gridSpan w:val="2"/>
          </w:tcPr>
          <w:p w14:paraId="51DFAAA6" w14:textId="77777777" w:rsidR="00CF2DF6" w:rsidRPr="00E43B87" w:rsidRDefault="00CF2DF6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E43B87" w:rsidRPr="00E43B87" w14:paraId="4D80864F" w14:textId="77777777" w:rsidTr="008377E6">
        <w:tc>
          <w:tcPr>
            <w:tcW w:w="5000" w:type="pct"/>
            <w:gridSpan w:val="5"/>
          </w:tcPr>
          <w:p w14:paraId="571ED5D8" w14:textId="4C001345" w:rsidR="008817A2" w:rsidRPr="00E43B87" w:rsidRDefault="008377E6" w:rsidP="00D8074D">
            <w:pPr>
              <w:pStyle w:val="Textosinformato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>Descripción:</w:t>
            </w:r>
          </w:p>
          <w:p w14:paraId="54FE99C2" w14:textId="77777777" w:rsidR="008817A2" w:rsidRPr="00E43B87" w:rsidRDefault="008817A2" w:rsidP="00D8074D">
            <w:pPr>
              <w:pStyle w:val="Textosinformato"/>
              <w:rPr>
                <w:rFonts w:ascii="Arial" w:hAnsi="Arial" w:cs="Arial"/>
              </w:rPr>
            </w:pPr>
          </w:p>
          <w:p w14:paraId="538BA610" w14:textId="77777777" w:rsidR="008377E6" w:rsidRPr="00E43B87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  <w:p w14:paraId="2F6E8F60" w14:textId="77777777" w:rsidR="008377E6" w:rsidRPr="00E43B87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  <w:p w14:paraId="2D450FEB" w14:textId="77777777" w:rsidR="008817A2" w:rsidRPr="00E43B87" w:rsidRDefault="008817A2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E43B87" w:rsidRPr="00E43B87" w14:paraId="5FF7744D" w14:textId="77777777" w:rsidTr="00FF4620">
        <w:trPr>
          <w:gridAfter w:val="1"/>
          <w:wAfter w:w="4" w:type="pct"/>
        </w:trPr>
        <w:tc>
          <w:tcPr>
            <w:tcW w:w="4996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757B90" w14:textId="77777777" w:rsidR="00556CED" w:rsidRPr="00E43B87" w:rsidRDefault="00556CED" w:rsidP="00556CED">
            <w:pPr>
              <w:pStyle w:val="Textosinformato"/>
              <w:ind w:left="720"/>
              <w:jc w:val="both"/>
              <w:rPr>
                <w:rFonts w:ascii="Arial" w:hAnsi="Arial" w:cs="Arial"/>
              </w:rPr>
            </w:pPr>
          </w:p>
          <w:p w14:paraId="2401466C" w14:textId="6A164993" w:rsidR="00C218A7" w:rsidRPr="00E43B87" w:rsidRDefault="00C218A7" w:rsidP="0096732A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 xml:space="preserve">De acuerdo con su conocimiento y experiencia, especifique qué es lo novedoso de </w:t>
            </w:r>
            <w:r w:rsidR="0097436D" w:rsidRPr="00E43B87">
              <w:rPr>
                <w:rFonts w:ascii="Arial" w:hAnsi="Arial" w:cs="Arial"/>
              </w:rPr>
              <w:t>la creación intelectual</w:t>
            </w:r>
            <w:r w:rsidRPr="00E43B87">
              <w:rPr>
                <w:rFonts w:ascii="Arial" w:hAnsi="Arial" w:cs="Arial"/>
              </w:rPr>
              <w:t xml:space="preserve"> frente a lo existente y/o disponible actualmente (estado de</w:t>
            </w:r>
            <w:r w:rsidR="008377E6" w:rsidRPr="00E43B87">
              <w:rPr>
                <w:rFonts w:ascii="Arial" w:hAnsi="Arial" w:cs="Arial"/>
              </w:rPr>
              <w:t>l arte o de</w:t>
            </w:r>
            <w:r w:rsidRPr="00E43B87">
              <w:rPr>
                <w:rFonts w:ascii="Arial" w:hAnsi="Arial" w:cs="Arial"/>
              </w:rPr>
              <w:t xml:space="preserve"> la técnica):</w:t>
            </w:r>
          </w:p>
        </w:tc>
      </w:tr>
      <w:tr w:rsidR="00C218A7" w:rsidRPr="00E43B87" w14:paraId="3C097A0F" w14:textId="77777777" w:rsidTr="00FF4620">
        <w:trPr>
          <w:gridAfter w:val="1"/>
          <w:wAfter w:w="4" w:type="pct"/>
        </w:trPr>
        <w:tc>
          <w:tcPr>
            <w:tcW w:w="4996" w:type="pct"/>
            <w:gridSpan w:val="4"/>
            <w:tcBorders>
              <w:top w:val="single" w:sz="4" w:space="0" w:color="auto"/>
            </w:tcBorders>
          </w:tcPr>
          <w:p w14:paraId="33358A5C" w14:textId="77777777" w:rsidR="00C218A7" w:rsidRPr="00E43B87" w:rsidRDefault="00C218A7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2809C3D7" w14:textId="77777777" w:rsidR="00C218A7" w:rsidRPr="00E43B87" w:rsidRDefault="00C218A7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19AACF79" w14:textId="77777777" w:rsidR="00C218A7" w:rsidRPr="00E43B87" w:rsidRDefault="00C218A7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48E6098E" w14:textId="77777777" w:rsidR="00C218A7" w:rsidRPr="00E43B87" w:rsidRDefault="00C218A7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2ACC0F3C" w14:textId="77777777" w:rsidR="00556CED" w:rsidRPr="00E43B87" w:rsidRDefault="00556CED" w:rsidP="00711901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E43B87" w:rsidRPr="00E43B87" w14:paraId="091FF981" w14:textId="77777777" w:rsidTr="004570C6">
        <w:tc>
          <w:tcPr>
            <w:tcW w:w="9227" w:type="dxa"/>
            <w:tcBorders>
              <w:top w:val="nil"/>
              <w:left w:val="nil"/>
              <w:bottom w:val="nil"/>
              <w:right w:val="nil"/>
            </w:tcBorders>
          </w:tcPr>
          <w:p w14:paraId="341AF46E" w14:textId="77777777" w:rsidR="00F44E24" w:rsidRPr="00E43B87" w:rsidRDefault="00F44E24" w:rsidP="002151E7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 xml:space="preserve">¿Qué tipo de literatura ha revisado para establecer la novedad de la creación intelectual? </w:t>
            </w:r>
          </w:p>
        </w:tc>
      </w:tr>
      <w:tr w:rsidR="00E43B87" w:rsidRPr="00E43B87" w14:paraId="43356045" w14:textId="77777777" w:rsidTr="004570C6">
        <w:tc>
          <w:tcPr>
            <w:tcW w:w="9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B37FAA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  <w:r w:rsidRPr="00E43B87">
              <w:rPr>
                <w:rFonts w:ascii="Arial" w:hAnsi="Arial" w:cs="Arial"/>
                <w:sz w:val="20"/>
              </w:rPr>
              <w:t>Tipo de publicación: Publicaciones científicas, patentes, catálogos, información comercial, resumen de congresos, posters, libros, artículos de divulgación, otros ¿cuáles?</w:t>
            </w:r>
          </w:p>
        </w:tc>
      </w:tr>
      <w:tr w:rsidR="00F44E24" w:rsidRPr="00E43B87" w14:paraId="752DA46B" w14:textId="77777777" w:rsidTr="004570C6">
        <w:tc>
          <w:tcPr>
            <w:tcW w:w="9227" w:type="dxa"/>
            <w:tcBorders>
              <w:top w:val="single" w:sz="4" w:space="0" w:color="auto"/>
            </w:tcBorders>
          </w:tcPr>
          <w:p w14:paraId="71BB03CA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2E8D5C96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0025B83E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4219DC85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73099DBF" w14:textId="77777777" w:rsidR="00F44E24" w:rsidRPr="00E43B87" w:rsidRDefault="00F44E24" w:rsidP="00F44E24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7"/>
        <w:gridCol w:w="833"/>
        <w:gridCol w:w="5957"/>
        <w:gridCol w:w="10"/>
      </w:tblGrid>
      <w:tr w:rsidR="00E43B87" w:rsidRPr="00E43B87" w14:paraId="31FEA0E2" w14:textId="77777777" w:rsidTr="004570C6">
        <w:trPr>
          <w:gridAfter w:val="1"/>
          <w:wAfter w:w="10" w:type="dxa"/>
        </w:trPr>
        <w:tc>
          <w:tcPr>
            <w:tcW w:w="9227" w:type="dxa"/>
            <w:gridSpan w:val="3"/>
          </w:tcPr>
          <w:p w14:paraId="52F59269" w14:textId="77777777" w:rsidR="00F44E24" w:rsidRPr="00E43B87" w:rsidRDefault="00F44E24" w:rsidP="002151E7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 xml:space="preserve">¿Tiene conocimiento de alguna patente, publicación u otro material de acceso público que sea relevante o esté relacionado con la creación intelectual?   </w:t>
            </w:r>
          </w:p>
        </w:tc>
      </w:tr>
      <w:tr w:rsidR="00E43B87" w:rsidRPr="00E43B87" w14:paraId="116AFDF5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23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6ED6AC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  <w:r w:rsidRPr="00E43B87">
              <w:rPr>
                <w:rFonts w:ascii="Arial" w:hAnsi="Arial" w:cs="Arial"/>
                <w:sz w:val="20"/>
              </w:rPr>
              <w:t>Tipo de publicación: Publicaciones científicas, patentes, catálogos, información comercial, resumen de congresos, posters, libros, artículos de divulgación, otros ¿cuáles?</w:t>
            </w:r>
          </w:p>
          <w:p w14:paraId="072E2C6D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E43B87" w:rsidRPr="00E43B87" w14:paraId="65EE2C27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2"/>
        </w:trPr>
        <w:tc>
          <w:tcPr>
            <w:tcW w:w="2437" w:type="dxa"/>
            <w:tcBorders>
              <w:top w:val="single" w:sz="4" w:space="0" w:color="auto"/>
            </w:tcBorders>
          </w:tcPr>
          <w:p w14:paraId="509D67DC" w14:textId="77777777" w:rsidR="00F44E24" w:rsidRPr="00E43B87" w:rsidRDefault="00F44E24" w:rsidP="004570C6">
            <w:pPr>
              <w:pStyle w:val="Textosinformato"/>
              <w:jc w:val="center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 xml:space="preserve">Tipo de Publicación </w:t>
            </w:r>
          </w:p>
        </w:tc>
        <w:tc>
          <w:tcPr>
            <w:tcW w:w="833" w:type="dxa"/>
            <w:tcBorders>
              <w:top w:val="single" w:sz="4" w:space="0" w:color="auto"/>
            </w:tcBorders>
          </w:tcPr>
          <w:p w14:paraId="41A6442E" w14:textId="77777777" w:rsidR="00F44E24" w:rsidRPr="00E43B87" w:rsidRDefault="00F44E24" w:rsidP="004570C6">
            <w:pPr>
              <w:pStyle w:val="Textosinformato"/>
              <w:jc w:val="center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>Año</w:t>
            </w:r>
          </w:p>
        </w:tc>
        <w:tc>
          <w:tcPr>
            <w:tcW w:w="5967" w:type="dxa"/>
            <w:gridSpan w:val="2"/>
            <w:tcBorders>
              <w:top w:val="single" w:sz="4" w:space="0" w:color="auto"/>
            </w:tcBorders>
          </w:tcPr>
          <w:p w14:paraId="229269B6" w14:textId="77777777" w:rsidR="00F44E24" w:rsidRPr="00E43B87" w:rsidRDefault="00F44E24" w:rsidP="004570C6">
            <w:pPr>
              <w:pStyle w:val="Textosinformato"/>
              <w:jc w:val="center"/>
              <w:rPr>
                <w:rFonts w:ascii="Arial" w:hAnsi="Arial" w:cs="Arial"/>
                <w:b/>
              </w:rPr>
            </w:pPr>
            <w:r w:rsidRPr="00E43B87">
              <w:rPr>
                <w:rFonts w:ascii="Arial" w:hAnsi="Arial" w:cs="Arial"/>
                <w:b/>
              </w:rPr>
              <w:t>Referencia</w:t>
            </w:r>
          </w:p>
        </w:tc>
      </w:tr>
      <w:tr w:rsidR="00E43B87" w:rsidRPr="00E43B87" w14:paraId="34C87666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4"/>
        </w:trPr>
        <w:tc>
          <w:tcPr>
            <w:tcW w:w="2437" w:type="dxa"/>
          </w:tcPr>
          <w:p w14:paraId="7D20C77B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833" w:type="dxa"/>
          </w:tcPr>
          <w:p w14:paraId="6D91A86D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5967" w:type="dxa"/>
            <w:gridSpan w:val="2"/>
          </w:tcPr>
          <w:p w14:paraId="07F7496C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4E90189B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4"/>
        </w:trPr>
        <w:tc>
          <w:tcPr>
            <w:tcW w:w="2437" w:type="dxa"/>
          </w:tcPr>
          <w:p w14:paraId="0972E972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833" w:type="dxa"/>
          </w:tcPr>
          <w:p w14:paraId="18726B58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5967" w:type="dxa"/>
            <w:gridSpan w:val="2"/>
          </w:tcPr>
          <w:p w14:paraId="788CD9E5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E43B87" w:rsidRPr="00E43B87" w14:paraId="7A47CE76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4"/>
        </w:trPr>
        <w:tc>
          <w:tcPr>
            <w:tcW w:w="2437" w:type="dxa"/>
          </w:tcPr>
          <w:p w14:paraId="090CDA3D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833" w:type="dxa"/>
          </w:tcPr>
          <w:p w14:paraId="4D1D072A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5967" w:type="dxa"/>
            <w:gridSpan w:val="2"/>
          </w:tcPr>
          <w:p w14:paraId="6DA8A827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F44E24" w:rsidRPr="00E43B87" w14:paraId="41C60DF5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4"/>
        </w:trPr>
        <w:tc>
          <w:tcPr>
            <w:tcW w:w="2437" w:type="dxa"/>
            <w:tcBorders>
              <w:bottom w:val="single" w:sz="4" w:space="0" w:color="auto"/>
            </w:tcBorders>
          </w:tcPr>
          <w:p w14:paraId="2FC86D18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</w:tcPr>
          <w:p w14:paraId="370DFEAC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5967" w:type="dxa"/>
            <w:gridSpan w:val="2"/>
            <w:tcBorders>
              <w:bottom w:val="single" w:sz="4" w:space="0" w:color="auto"/>
            </w:tcBorders>
          </w:tcPr>
          <w:p w14:paraId="2EEFD4DE" w14:textId="77777777" w:rsidR="00F44E24" w:rsidRPr="00E43B87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2A228142" w14:textId="1F4C4567" w:rsidR="00F44E24" w:rsidRPr="00E43B87" w:rsidRDefault="00F44E24" w:rsidP="00711901">
      <w:pPr>
        <w:pStyle w:val="Textosinformato"/>
        <w:rPr>
          <w:rFonts w:ascii="Arial" w:hAnsi="Arial" w:cs="Arial"/>
        </w:rPr>
      </w:pPr>
    </w:p>
    <w:p w14:paraId="2B95470A" w14:textId="77777777" w:rsidR="00EB7F6D" w:rsidRPr="00E43B87" w:rsidRDefault="00EB7F6D" w:rsidP="00EB7F6D">
      <w:pPr>
        <w:pStyle w:val="Textosinformato"/>
        <w:numPr>
          <w:ilvl w:val="0"/>
          <w:numId w:val="29"/>
        </w:numPr>
        <w:rPr>
          <w:rFonts w:ascii="Arial" w:hAnsi="Arial" w:cs="Arial"/>
        </w:rPr>
      </w:pPr>
      <w:r w:rsidRPr="00E43B87">
        <w:rPr>
          <w:rFonts w:ascii="Arial" w:hAnsi="Arial" w:cs="Arial"/>
        </w:rPr>
        <w:t>¿Ha utilizado material biológico para obtener el resultado de su investigación?</w:t>
      </w:r>
    </w:p>
    <w:p w14:paraId="0990499B" w14:textId="77777777" w:rsidR="00EB7F6D" w:rsidRPr="00E43B87" w:rsidRDefault="00EB7F6D" w:rsidP="00EB7F6D">
      <w:pPr>
        <w:pStyle w:val="Textosinformato"/>
        <w:ind w:left="786"/>
        <w:rPr>
          <w:rFonts w:ascii="Arial" w:hAnsi="Arial" w:cs="Arial"/>
        </w:rPr>
      </w:pPr>
    </w:p>
    <w:p w14:paraId="47AC98AD" w14:textId="60A95F40" w:rsidR="006320F0" w:rsidRPr="00E43B87" w:rsidRDefault="006320F0" w:rsidP="00EB7F6D">
      <w:pPr>
        <w:pStyle w:val="Textosinformato"/>
        <w:ind w:left="786"/>
        <w:rPr>
          <w:rFonts w:ascii="Segoe UI Symbol" w:hAnsi="Segoe UI Symbol" w:cs="Segoe UI Symbol"/>
        </w:rPr>
      </w:pPr>
      <w:r w:rsidRPr="00E43B87">
        <w:rPr>
          <w:rFonts w:ascii="Segoe UI Symbol" w:hAnsi="Segoe UI Symbol" w:cs="Segoe UI Symbol"/>
        </w:rPr>
        <w:t>☐ S</w:t>
      </w:r>
      <w:r w:rsidR="00CE567B" w:rsidRPr="00E43B87">
        <w:rPr>
          <w:rFonts w:ascii="Segoe UI Symbol" w:hAnsi="Segoe UI Symbol" w:cs="Segoe UI Symbol"/>
        </w:rPr>
        <w:t>í</w:t>
      </w:r>
      <w:r w:rsidRPr="00E43B87">
        <w:rPr>
          <w:rFonts w:ascii="Segoe UI Symbol" w:hAnsi="Segoe UI Symbol" w:cs="Segoe UI Symbol"/>
        </w:rPr>
        <w:tab/>
      </w:r>
      <w:r w:rsidRPr="00E43B87">
        <w:rPr>
          <w:rFonts w:ascii="Segoe UI Symbol" w:hAnsi="Segoe UI Symbol" w:cs="Segoe UI Symbol"/>
        </w:rPr>
        <w:tab/>
      </w:r>
      <w:r w:rsidRPr="00E43B87">
        <w:rPr>
          <w:rFonts w:ascii="Segoe UI Symbol" w:hAnsi="Segoe UI Symbol" w:cs="Segoe UI Symbol"/>
        </w:rPr>
        <w:tab/>
        <w:t>☐ No</w:t>
      </w:r>
    </w:p>
    <w:p w14:paraId="4D6AA173" w14:textId="77777777" w:rsidR="006320F0" w:rsidRPr="00E43B87" w:rsidRDefault="006320F0" w:rsidP="00EB7F6D">
      <w:pPr>
        <w:pStyle w:val="Textosinformato"/>
        <w:ind w:left="786"/>
        <w:rPr>
          <w:rFonts w:ascii="Segoe UI Symbol" w:hAnsi="Segoe UI Symbol" w:cs="Segoe UI Symbol"/>
        </w:rPr>
      </w:pPr>
    </w:p>
    <w:p w14:paraId="0EFEAF78" w14:textId="23210ABB" w:rsidR="006320F0" w:rsidRPr="00E43B87" w:rsidRDefault="005B3377" w:rsidP="00EB7F6D">
      <w:pPr>
        <w:pStyle w:val="Textosinformato"/>
        <w:ind w:left="786"/>
        <w:rPr>
          <w:rFonts w:ascii="Arial" w:hAnsi="Arial" w:cs="Arial"/>
        </w:rPr>
      </w:pPr>
      <w:r w:rsidRPr="00E43B87">
        <w:rPr>
          <w:rFonts w:ascii="Arial" w:hAnsi="Arial" w:cs="Arial"/>
        </w:rPr>
        <w:t>Si su respuesta es afirmativa, por favor describa:</w:t>
      </w:r>
    </w:p>
    <w:p w14:paraId="74997257" w14:textId="77777777" w:rsidR="005B3377" w:rsidRPr="00E43B87" w:rsidRDefault="005B3377" w:rsidP="00EB7F6D">
      <w:pPr>
        <w:pStyle w:val="Textosinformato"/>
        <w:ind w:left="786"/>
        <w:rPr>
          <w:rFonts w:ascii="Arial" w:hAnsi="Arial" w:cs="Arial"/>
        </w:rPr>
      </w:pPr>
    </w:p>
    <w:p w14:paraId="78810646" w14:textId="77777777" w:rsidR="00660DE4" w:rsidRPr="00E43B87" w:rsidRDefault="005B3377" w:rsidP="00660DE4">
      <w:pPr>
        <w:pStyle w:val="Textosinformato"/>
        <w:numPr>
          <w:ilvl w:val="0"/>
          <w:numId w:val="34"/>
        </w:numPr>
        <w:rPr>
          <w:rFonts w:ascii="Arial" w:hAnsi="Arial" w:cs="Arial"/>
        </w:rPr>
      </w:pPr>
      <w:r w:rsidRPr="00E43B87">
        <w:rPr>
          <w:rFonts w:ascii="Arial" w:hAnsi="Arial" w:cs="Arial"/>
        </w:rPr>
        <w:t>¿Cómo y de dónde adquirió dicho material?</w:t>
      </w:r>
    </w:p>
    <w:p w14:paraId="47FCF757" w14:textId="77777777" w:rsidR="00660DE4" w:rsidRPr="00E43B87" w:rsidRDefault="00660DE4" w:rsidP="00660DE4">
      <w:pPr>
        <w:pStyle w:val="Textosinformato"/>
        <w:ind w:left="1146"/>
        <w:rPr>
          <w:rFonts w:ascii="Arial" w:hAnsi="Arial" w:cs="Arial"/>
        </w:rPr>
      </w:pPr>
    </w:p>
    <w:p w14:paraId="1AAB0368" w14:textId="77777777" w:rsidR="00660DE4" w:rsidRPr="00E43B87" w:rsidRDefault="005B3377" w:rsidP="00660DE4">
      <w:pPr>
        <w:pStyle w:val="Textosinformato"/>
        <w:numPr>
          <w:ilvl w:val="0"/>
          <w:numId w:val="34"/>
        </w:numPr>
        <w:rPr>
          <w:rFonts w:ascii="Arial" w:hAnsi="Arial" w:cs="Arial"/>
        </w:rPr>
      </w:pPr>
      <w:r w:rsidRPr="00E43B87">
        <w:rPr>
          <w:rFonts w:ascii="Arial" w:hAnsi="Arial" w:cs="Arial"/>
        </w:rPr>
        <w:t>¿Cuándo lo adquirió?</w:t>
      </w:r>
    </w:p>
    <w:p w14:paraId="2DAE7E74" w14:textId="77777777" w:rsidR="00660DE4" w:rsidRPr="00E43B87" w:rsidRDefault="00660DE4" w:rsidP="00660DE4">
      <w:pPr>
        <w:pStyle w:val="Prrafodelista"/>
        <w:rPr>
          <w:rFonts w:ascii="Arial" w:hAnsi="Arial" w:cs="Arial"/>
        </w:rPr>
      </w:pPr>
    </w:p>
    <w:p w14:paraId="0BB8FC48" w14:textId="5CB80E50" w:rsidR="005B3377" w:rsidRPr="00E43B87" w:rsidRDefault="005B3377" w:rsidP="00660DE4">
      <w:pPr>
        <w:pStyle w:val="Textosinformato"/>
        <w:numPr>
          <w:ilvl w:val="0"/>
          <w:numId w:val="34"/>
        </w:numPr>
        <w:rPr>
          <w:rFonts w:ascii="Arial" w:hAnsi="Arial" w:cs="Arial"/>
        </w:rPr>
      </w:pPr>
      <w:r w:rsidRPr="00E43B87">
        <w:rPr>
          <w:rFonts w:ascii="Arial" w:hAnsi="Arial" w:cs="Arial"/>
        </w:rPr>
        <w:t>¿Qué tipo de licencia posee sobre este material? (</w:t>
      </w:r>
      <w:proofErr w:type="spellStart"/>
      <w:r w:rsidRPr="00E43B87">
        <w:rPr>
          <w:rFonts w:ascii="Arial" w:hAnsi="Arial" w:cs="Arial"/>
        </w:rPr>
        <w:t>Ej</w:t>
      </w:r>
      <w:proofErr w:type="spellEnd"/>
      <w:r w:rsidRPr="00E43B87">
        <w:rPr>
          <w:rFonts w:ascii="Arial" w:hAnsi="Arial" w:cs="Arial"/>
        </w:rPr>
        <w:t xml:space="preserve">: comercial, investigación). Detalle su respuesta a continuación y anexe cualquier documentación </w:t>
      </w:r>
      <w:r w:rsidR="00324781" w:rsidRPr="00E43B87">
        <w:rPr>
          <w:rFonts w:ascii="Arial" w:hAnsi="Arial" w:cs="Arial"/>
        </w:rPr>
        <w:t>que considere</w:t>
      </w:r>
      <w:r w:rsidR="00CE567B" w:rsidRPr="00E43B87">
        <w:rPr>
          <w:rFonts w:ascii="Arial" w:hAnsi="Arial" w:cs="Arial"/>
        </w:rPr>
        <w:t xml:space="preserve"> </w:t>
      </w:r>
      <w:r w:rsidRPr="00E43B87">
        <w:rPr>
          <w:rFonts w:ascii="Arial" w:hAnsi="Arial" w:cs="Arial"/>
        </w:rPr>
        <w:t>relevante.</w:t>
      </w:r>
    </w:p>
    <w:p w14:paraId="5B2F00D8" w14:textId="77777777" w:rsidR="005B3377" w:rsidRPr="00E43B87" w:rsidRDefault="005B3377" w:rsidP="00F65F61">
      <w:pPr>
        <w:pStyle w:val="Textosinformato"/>
        <w:rPr>
          <w:rFonts w:ascii="Arial" w:hAnsi="Arial" w:cs="Arial"/>
        </w:rPr>
      </w:pPr>
    </w:p>
    <w:p w14:paraId="7C5279A5" w14:textId="77777777" w:rsidR="005B3377" w:rsidRPr="00E43B87" w:rsidRDefault="005B3377" w:rsidP="00EB7F6D">
      <w:pPr>
        <w:pStyle w:val="Textosinformato"/>
        <w:ind w:left="786"/>
        <w:rPr>
          <w:rFonts w:ascii="Arial" w:hAnsi="Arial" w:cs="Arial"/>
        </w:rPr>
      </w:pPr>
    </w:p>
    <w:p w14:paraId="4C0F4640" w14:textId="58413424" w:rsidR="002151E7" w:rsidRPr="00E43B87" w:rsidRDefault="00CB2BF1" w:rsidP="00CB2BF1">
      <w:pPr>
        <w:pStyle w:val="Textosinformato"/>
        <w:numPr>
          <w:ilvl w:val="0"/>
          <w:numId w:val="29"/>
        </w:numPr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Ha accedido o planea acceder a recursos genéticos para el desarrollo </w:t>
      </w:r>
      <w:r w:rsidR="00324781" w:rsidRPr="00E43B87">
        <w:rPr>
          <w:rFonts w:ascii="Arial" w:hAnsi="Arial" w:cs="Arial"/>
        </w:rPr>
        <w:t xml:space="preserve">o uso comercial </w:t>
      </w:r>
      <w:r w:rsidRPr="00E43B87">
        <w:rPr>
          <w:rFonts w:ascii="Arial" w:hAnsi="Arial" w:cs="Arial"/>
        </w:rPr>
        <w:t xml:space="preserve">de </w:t>
      </w:r>
      <w:r w:rsidR="00324781" w:rsidRPr="00E43B87">
        <w:rPr>
          <w:rFonts w:ascii="Arial" w:hAnsi="Arial" w:cs="Arial"/>
        </w:rPr>
        <w:t>la creación</w:t>
      </w:r>
      <w:r w:rsidRPr="00E43B87">
        <w:rPr>
          <w:rFonts w:ascii="Arial" w:hAnsi="Arial" w:cs="Arial"/>
        </w:rPr>
        <w:t>?</w:t>
      </w:r>
    </w:p>
    <w:p w14:paraId="5AD0A3EE" w14:textId="77777777" w:rsidR="00CB2BF1" w:rsidRPr="00E43B87" w:rsidRDefault="00CB2BF1" w:rsidP="00CB2BF1">
      <w:pPr>
        <w:pStyle w:val="Textosinformato"/>
        <w:ind w:left="786"/>
        <w:rPr>
          <w:rFonts w:ascii="Arial" w:hAnsi="Arial" w:cs="Arial"/>
        </w:rPr>
      </w:pPr>
    </w:p>
    <w:p w14:paraId="2212AF2C" w14:textId="1C09FAC4" w:rsidR="00CB2BF1" w:rsidRPr="00E43B87" w:rsidRDefault="00CB2BF1" w:rsidP="00CB2BF1">
      <w:pPr>
        <w:pStyle w:val="Textosinformato"/>
        <w:ind w:left="786"/>
        <w:rPr>
          <w:rFonts w:ascii="Arial" w:hAnsi="Arial" w:cs="Arial"/>
        </w:rPr>
      </w:pPr>
      <w:r w:rsidRPr="00E43B87">
        <w:rPr>
          <w:rFonts w:ascii="Segoe UI Symbol" w:hAnsi="Segoe UI Symbol" w:cs="Segoe UI Symbol"/>
        </w:rPr>
        <w:t>☐</w:t>
      </w:r>
      <w:r w:rsidRPr="00E43B87">
        <w:rPr>
          <w:rFonts w:ascii="Arial" w:hAnsi="Arial" w:cs="Arial"/>
        </w:rPr>
        <w:t xml:space="preserve"> S</w:t>
      </w:r>
      <w:r w:rsidR="00CE567B" w:rsidRPr="00E43B87">
        <w:rPr>
          <w:rFonts w:ascii="Arial" w:hAnsi="Arial" w:cs="Arial"/>
        </w:rPr>
        <w:t>í</w:t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</w:r>
      <w:r w:rsidRPr="00E43B87">
        <w:rPr>
          <w:rFonts w:ascii="Segoe UI Symbol" w:hAnsi="Segoe UI Symbol" w:cs="Segoe UI Symbol"/>
        </w:rPr>
        <w:t>☐</w:t>
      </w:r>
      <w:r w:rsidRPr="00E43B87">
        <w:rPr>
          <w:rFonts w:ascii="Arial" w:hAnsi="Arial" w:cs="Arial"/>
        </w:rPr>
        <w:t xml:space="preserve"> No</w:t>
      </w:r>
    </w:p>
    <w:p w14:paraId="4BA52A16" w14:textId="77777777" w:rsidR="00CB2BF1" w:rsidRPr="00E43B87" w:rsidRDefault="00CB2BF1" w:rsidP="00CB2BF1">
      <w:pPr>
        <w:pStyle w:val="Textosinformato"/>
        <w:ind w:left="786"/>
        <w:rPr>
          <w:rFonts w:ascii="Arial" w:hAnsi="Arial" w:cs="Arial"/>
        </w:rPr>
      </w:pPr>
    </w:p>
    <w:p w14:paraId="67DF7F7F" w14:textId="77777777" w:rsidR="00CB2BF1" w:rsidRPr="00E43B87" w:rsidRDefault="00CB2BF1" w:rsidP="00CB2BF1">
      <w:pPr>
        <w:pStyle w:val="Textosinformato"/>
        <w:ind w:left="786"/>
        <w:rPr>
          <w:rFonts w:ascii="Arial" w:hAnsi="Arial" w:cs="Arial"/>
        </w:rPr>
      </w:pPr>
      <w:r w:rsidRPr="00E43B87">
        <w:rPr>
          <w:rFonts w:ascii="Arial" w:hAnsi="Arial" w:cs="Arial"/>
        </w:rPr>
        <w:t>Si su respuesta es afirmativa, por favor indique:</w:t>
      </w:r>
    </w:p>
    <w:p w14:paraId="0C04BCFF" w14:textId="77777777" w:rsidR="00CB2BF1" w:rsidRPr="00E43B87" w:rsidRDefault="00CB2BF1" w:rsidP="00CB2BF1">
      <w:pPr>
        <w:pStyle w:val="Textosinformato"/>
        <w:ind w:left="786"/>
        <w:rPr>
          <w:rFonts w:ascii="Arial" w:hAnsi="Arial" w:cs="Arial"/>
        </w:rPr>
      </w:pPr>
    </w:p>
    <w:p w14:paraId="042B232D" w14:textId="443D0888" w:rsidR="00CB2BF1" w:rsidRPr="00E43B87" w:rsidRDefault="00CB2BF1" w:rsidP="00CB2BF1">
      <w:pPr>
        <w:pStyle w:val="Textosinformato"/>
        <w:numPr>
          <w:ilvl w:val="0"/>
          <w:numId w:val="35"/>
        </w:numPr>
        <w:rPr>
          <w:rFonts w:ascii="Arial" w:hAnsi="Arial" w:cs="Arial"/>
        </w:rPr>
      </w:pPr>
      <w:r w:rsidRPr="00E43B87">
        <w:rPr>
          <w:rFonts w:ascii="Arial" w:hAnsi="Arial" w:cs="Arial"/>
        </w:rPr>
        <w:t>¿Ha solicitado anteriormente el contrato de acceso a recursos genéticos para la etapa de investigación?</w:t>
      </w:r>
    </w:p>
    <w:p w14:paraId="68D159FF" w14:textId="77777777" w:rsidR="00CB2BF1" w:rsidRPr="00E43B87" w:rsidRDefault="00CB2BF1" w:rsidP="00CB2BF1">
      <w:pPr>
        <w:pStyle w:val="Textosinformato"/>
        <w:ind w:left="1146"/>
        <w:rPr>
          <w:rFonts w:ascii="Arial" w:hAnsi="Arial" w:cs="Arial"/>
        </w:rPr>
      </w:pPr>
    </w:p>
    <w:p w14:paraId="1FDA453D" w14:textId="45E5F3AA" w:rsidR="00CB2BF1" w:rsidRPr="00E43B87" w:rsidRDefault="00CB2BF1" w:rsidP="00CB2BF1">
      <w:pPr>
        <w:pStyle w:val="Textosinformato"/>
        <w:ind w:left="786"/>
        <w:rPr>
          <w:rFonts w:ascii="Segoe UI Symbol" w:hAnsi="Segoe UI Symbol" w:cs="Segoe UI Symbol"/>
        </w:rPr>
      </w:pPr>
      <w:r w:rsidRPr="00E43B87">
        <w:rPr>
          <w:rFonts w:ascii="Segoe UI Symbol" w:hAnsi="Segoe UI Symbol" w:cs="Segoe UI Symbol"/>
        </w:rPr>
        <w:t>☐ S</w:t>
      </w:r>
      <w:r w:rsidR="00CE567B" w:rsidRPr="00E43B87">
        <w:rPr>
          <w:rFonts w:ascii="Segoe UI Symbol" w:hAnsi="Segoe UI Symbol" w:cs="Segoe UI Symbol"/>
        </w:rPr>
        <w:t>í</w:t>
      </w:r>
      <w:r w:rsidRPr="00E43B87">
        <w:rPr>
          <w:rFonts w:ascii="Segoe UI Symbol" w:hAnsi="Segoe UI Symbol" w:cs="Segoe UI Symbol"/>
        </w:rPr>
        <w:tab/>
      </w:r>
      <w:r w:rsidRPr="00E43B87">
        <w:rPr>
          <w:rFonts w:ascii="Segoe UI Symbol" w:hAnsi="Segoe UI Symbol" w:cs="Segoe UI Symbol"/>
        </w:rPr>
        <w:tab/>
      </w:r>
      <w:r w:rsidRPr="00E43B87">
        <w:rPr>
          <w:rFonts w:ascii="Segoe UI Symbol" w:hAnsi="Segoe UI Symbol" w:cs="Segoe UI Symbol"/>
        </w:rPr>
        <w:tab/>
        <w:t>☐ No</w:t>
      </w:r>
    </w:p>
    <w:p w14:paraId="55017359" w14:textId="77777777" w:rsidR="00CB2BF1" w:rsidRPr="00E43B87" w:rsidRDefault="00CB2BF1" w:rsidP="00CB2BF1">
      <w:pPr>
        <w:pStyle w:val="Textosinformato"/>
        <w:ind w:left="786"/>
        <w:rPr>
          <w:rFonts w:ascii="Segoe UI Symbol" w:hAnsi="Segoe UI Symbol" w:cs="Segoe UI Symbol"/>
        </w:rPr>
      </w:pPr>
    </w:p>
    <w:p w14:paraId="0323866E" w14:textId="098F85F1" w:rsidR="00CB2BF1" w:rsidRPr="00E43B87" w:rsidRDefault="00FF3D0D" w:rsidP="00CB2BF1">
      <w:pPr>
        <w:pStyle w:val="Textosinformato"/>
        <w:ind w:left="786"/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Si la respuesta es afirmativa, aporte detalles </w:t>
      </w:r>
      <w:r w:rsidR="00CB2BF1" w:rsidRPr="00E43B87">
        <w:rPr>
          <w:rFonts w:ascii="Arial" w:hAnsi="Arial" w:cs="Arial"/>
        </w:rPr>
        <w:t xml:space="preserve">del contrato </w:t>
      </w:r>
      <w:r w:rsidRPr="00E43B87">
        <w:rPr>
          <w:rFonts w:ascii="Arial" w:hAnsi="Arial" w:cs="Arial"/>
        </w:rPr>
        <w:t>y</w:t>
      </w:r>
      <w:r w:rsidR="007C586E" w:rsidRPr="00E43B87">
        <w:rPr>
          <w:rFonts w:ascii="Arial" w:hAnsi="Arial" w:cs="Arial"/>
        </w:rPr>
        <w:t>/o</w:t>
      </w:r>
      <w:r w:rsidRPr="00E43B87">
        <w:rPr>
          <w:rFonts w:ascii="Arial" w:hAnsi="Arial" w:cs="Arial"/>
        </w:rPr>
        <w:t xml:space="preserve"> </w:t>
      </w:r>
      <w:r w:rsidR="00CB2BF1" w:rsidRPr="00E43B87">
        <w:rPr>
          <w:rFonts w:ascii="Arial" w:hAnsi="Arial" w:cs="Arial"/>
        </w:rPr>
        <w:t>adjunte copia del contrato</w:t>
      </w:r>
      <w:r w:rsidRPr="00E43B87">
        <w:rPr>
          <w:rFonts w:ascii="Arial" w:hAnsi="Arial" w:cs="Arial"/>
        </w:rPr>
        <w:t xml:space="preserve"> como anexo</w:t>
      </w:r>
    </w:p>
    <w:p w14:paraId="563A8D51" w14:textId="77777777" w:rsidR="002151E7" w:rsidRPr="00E43B87" w:rsidRDefault="002151E7" w:rsidP="00711901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37"/>
      </w:tblGrid>
      <w:tr w:rsidR="00E43B87" w:rsidRPr="00E43B87" w14:paraId="42B54A1B" w14:textId="77777777" w:rsidTr="00417CB6">
        <w:tc>
          <w:tcPr>
            <w:tcW w:w="9237" w:type="dxa"/>
            <w:tcBorders>
              <w:top w:val="nil"/>
              <w:left w:val="nil"/>
              <w:bottom w:val="nil"/>
              <w:right w:val="nil"/>
            </w:tcBorders>
          </w:tcPr>
          <w:p w14:paraId="53E2E698" w14:textId="6F3E5D91" w:rsidR="00C218A7" w:rsidRPr="00E43B87" w:rsidRDefault="008817A2" w:rsidP="0096732A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Especifique cu</w:t>
            </w:r>
            <w:r w:rsidR="00556CED" w:rsidRPr="00E43B87">
              <w:rPr>
                <w:rFonts w:ascii="Arial" w:hAnsi="Arial" w:cs="Arial"/>
              </w:rPr>
              <w:t>ál es el estado de desarrollo (N</w:t>
            </w:r>
            <w:r w:rsidRPr="00E43B87">
              <w:rPr>
                <w:rFonts w:ascii="Arial" w:hAnsi="Arial" w:cs="Arial"/>
              </w:rPr>
              <w:t xml:space="preserve">ivel de maduración) de </w:t>
            </w:r>
            <w:r w:rsidR="0097436D" w:rsidRPr="00E43B87">
              <w:rPr>
                <w:rFonts w:ascii="Arial" w:hAnsi="Arial" w:cs="Arial"/>
              </w:rPr>
              <w:t>la creación intelectual</w:t>
            </w:r>
            <w:r w:rsidRPr="00E43B87">
              <w:rPr>
                <w:rFonts w:ascii="Arial" w:hAnsi="Arial" w:cs="Arial"/>
              </w:rPr>
              <w:t xml:space="preserve"> </w:t>
            </w:r>
          </w:p>
        </w:tc>
      </w:tr>
      <w:tr w:rsidR="00E43B87" w:rsidRPr="00E43B87" w14:paraId="5474F817" w14:textId="77777777" w:rsidTr="00417CB6">
        <w:tc>
          <w:tcPr>
            <w:tcW w:w="92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97DD99" w14:textId="77777777" w:rsidR="00CE0EF2" w:rsidRPr="00E43B87" w:rsidRDefault="00CE0EF2" w:rsidP="008817A2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</w:p>
          <w:p w14:paraId="1FF9B849" w14:textId="62B8B5F2" w:rsidR="00C218A7" w:rsidRPr="00E43B87" w:rsidRDefault="008817A2" w:rsidP="008817A2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  <w:r w:rsidRPr="00E43B87">
              <w:rPr>
                <w:rFonts w:ascii="Arial" w:hAnsi="Arial" w:cs="Arial"/>
                <w:sz w:val="20"/>
              </w:rPr>
              <w:t xml:space="preserve">En cuál de los siguientes estados se encuentra: idea; laboratorio; prototipo; prototipo validado en un entorno real; ya está en el mercado – Revisar los TRL /SRL </w:t>
            </w:r>
            <w:r w:rsidR="00556CED" w:rsidRPr="00E43B87">
              <w:rPr>
                <w:rFonts w:ascii="Arial" w:hAnsi="Arial" w:cs="Arial"/>
                <w:sz w:val="20"/>
              </w:rPr>
              <w:t>(</w:t>
            </w:r>
            <w:r w:rsidR="00CE0EF2" w:rsidRPr="00E43B87">
              <w:rPr>
                <w:rFonts w:ascii="Arial" w:hAnsi="Arial" w:cs="Arial"/>
                <w:sz w:val="20"/>
              </w:rPr>
              <w:t>Guía abajo y documento a</w:t>
            </w:r>
            <w:r w:rsidR="00556CED" w:rsidRPr="00E43B87">
              <w:rPr>
                <w:rFonts w:ascii="Arial" w:hAnsi="Arial" w:cs="Arial"/>
                <w:sz w:val="20"/>
              </w:rPr>
              <w:t>nexo</w:t>
            </w:r>
            <w:r w:rsidR="00CE0EF2" w:rsidRPr="00E43B87">
              <w:rPr>
                <w:rFonts w:ascii="Arial" w:hAnsi="Arial" w:cs="Arial"/>
                <w:sz w:val="20"/>
              </w:rPr>
              <w:t xml:space="preserve"> más detallado</w:t>
            </w:r>
            <w:r w:rsidR="00556CED" w:rsidRPr="00E43B87">
              <w:rPr>
                <w:rFonts w:ascii="Arial" w:hAnsi="Arial" w:cs="Arial"/>
                <w:sz w:val="20"/>
              </w:rPr>
              <w:t>)</w:t>
            </w:r>
          </w:p>
          <w:p w14:paraId="394495B9" w14:textId="77777777" w:rsidR="00CE0EF2" w:rsidRPr="00E43B87" w:rsidRDefault="00CE0EF2" w:rsidP="008817A2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</w:p>
          <w:p w14:paraId="5EF795D4" w14:textId="4F704B8C" w:rsidR="00CE0EF2" w:rsidRPr="00E43B87" w:rsidRDefault="00CE0EF2" w:rsidP="00CE0EF2">
            <w:pPr>
              <w:pStyle w:val="Textosinformato"/>
              <w:outlineLvl w:val="0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Guía TRL:</w:t>
            </w:r>
          </w:p>
          <w:p w14:paraId="220F1114" w14:textId="370EF03A" w:rsidR="00CE0EF2" w:rsidRPr="00E43B87" w:rsidRDefault="00CE0EF2" w:rsidP="00CE0EF2">
            <w:pPr>
              <w:pStyle w:val="Textosinformato"/>
              <w:outlineLvl w:val="0"/>
              <w:rPr>
                <w:rFonts w:ascii="Arial" w:hAnsi="Arial" w:cs="Arial"/>
              </w:rPr>
            </w:pPr>
          </w:p>
          <w:tbl>
            <w:tblPr>
              <w:tblStyle w:val="Tablaconcuadrcula4-nfasis1"/>
              <w:tblW w:w="9023" w:type="dxa"/>
              <w:tblLook w:val="04A0" w:firstRow="1" w:lastRow="0" w:firstColumn="1" w:lastColumn="0" w:noHBand="0" w:noVBand="1"/>
            </w:tblPr>
            <w:tblGrid>
              <w:gridCol w:w="1903"/>
              <w:gridCol w:w="1644"/>
              <w:gridCol w:w="2120"/>
              <w:gridCol w:w="1767"/>
              <w:gridCol w:w="1589"/>
            </w:tblGrid>
            <w:tr w:rsidR="00E43B87" w:rsidRPr="00E43B87" w14:paraId="7A168548" w14:textId="77777777" w:rsidTr="00417CB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03" w:type="dxa"/>
                </w:tcPr>
                <w:p w14:paraId="4E7BCE37" w14:textId="6CEAF1C5" w:rsidR="00417CB6" w:rsidRPr="00E43B87" w:rsidRDefault="00417CB6" w:rsidP="00417CB6">
                  <w:pPr>
                    <w:pStyle w:val="Textosinformato"/>
                    <w:outlineLvl w:val="0"/>
                    <w:rPr>
                      <w:rFonts w:ascii="Arial" w:hAnsi="Arial" w:cs="Arial"/>
                      <w:color w:val="auto"/>
                    </w:rPr>
                  </w:pPr>
                  <w:r w:rsidRPr="00E43B87">
                    <w:rPr>
                      <w:rFonts w:ascii="Arial" w:hAnsi="Arial" w:cs="Arial"/>
                      <w:color w:val="auto"/>
                    </w:rPr>
                    <w:t>TRL 1</w:t>
                  </w:r>
                </w:p>
              </w:tc>
              <w:tc>
                <w:tcPr>
                  <w:tcW w:w="1644" w:type="dxa"/>
                </w:tcPr>
                <w:p w14:paraId="7EA2EC3E" w14:textId="65330B19" w:rsidR="00417CB6" w:rsidRPr="00E43B87" w:rsidRDefault="00417CB6" w:rsidP="00417CB6">
                  <w:pPr>
                    <w:pStyle w:val="Textosinformato"/>
                    <w:outlineLvl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color w:val="auto"/>
                    </w:rPr>
                  </w:pPr>
                  <w:r w:rsidRPr="00E43B87">
                    <w:rPr>
                      <w:rFonts w:ascii="Arial" w:hAnsi="Arial" w:cs="Arial"/>
                      <w:color w:val="auto"/>
                    </w:rPr>
                    <w:t>TRL 2</w:t>
                  </w:r>
                </w:p>
              </w:tc>
              <w:tc>
                <w:tcPr>
                  <w:tcW w:w="2120" w:type="dxa"/>
                </w:tcPr>
                <w:p w14:paraId="4B4E1124" w14:textId="4032D9BB" w:rsidR="00417CB6" w:rsidRPr="00E43B87" w:rsidRDefault="00417CB6" w:rsidP="00417CB6">
                  <w:pPr>
                    <w:pStyle w:val="Textosinformato"/>
                    <w:outlineLvl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color w:val="auto"/>
                    </w:rPr>
                  </w:pPr>
                  <w:r w:rsidRPr="00E43B87">
                    <w:rPr>
                      <w:rFonts w:ascii="Arial" w:hAnsi="Arial" w:cs="Arial"/>
                      <w:color w:val="auto"/>
                    </w:rPr>
                    <w:t>TRL 3</w:t>
                  </w:r>
                </w:p>
              </w:tc>
              <w:tc>
                <w:tcPr>
                  <w:tcW w:w="1767" w:type="dxa"/>
                </w:tcPr>
                <w:p w14:paraId="0CF46D6B" w14:textId="189B0477" w:rsidR="00417CB6" w:rsidRPr="00E43B87" w:rsidRDefault="00417CB6" w:rsidP="00417CB6">
                  <w:pPr>
                    <w:pStyle w:val="Textosinformato"/>
                    <w:outlineLvl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color w:val="auto"/>
                    </w:rPr>
                  </w:pPr>
                  <w:r w:rsidRPr="00E43B87">
                    <w:rPr>
                      <w:rFonts w:ascii="Arial" w:hAnsi="Arial" w:cs="Arial"/>
                      <w:color w:val="auto"/>
                    </w:rPr>
                    <w:t>TRL 4</w:t>
                  </w:r>
                </w:p>
              </w:tc>
              <w:tc>
                <w:tcPr>
                  <w:tcW w:w="1589" w:type="dxa"/>
                </w:tcPr>
                <w:p w14:paraId="18166576" w14:textId="54E3F7F5" w:rsidR="00417CB6" w:rsidRPr="00E43B87" w:rsidRDefault="00417CB6" w:rsidP="00417CB6">
                  <w:pPr>
                    <w:pStyle w:val="Textosinformato"/>
                    <w:outlineLvl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color w:val="auto"/>
                    </w:rPr>
                  </w:pPr>
                  <w:r w:rsidRPr="00E43B87">
                    <w:rPr>
                      <w:rFonts w:ascii="Arial" w:hAnsi="Arial" w:cs="Arial"/>
                      <w:color w:val="auto"/>
                    </w:rPr>
                    <w:t>TRL 5</w:t>
                  </w:r>
                </w:p>
              </w:tc>
            </w:tr>
            <w:tr w:rsidR="00E43B87" w:rsidRPr="00E43B87" w14:paraId="125F1F1C" w14:textId="77777777" w:rsidTr="00417CB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79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03" w:type="dxa"/>
                </w:tcPr>
                <w:p w14:paraId="4D040F25" w14:textId="4B31CF95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rPr>
                      <w:rFonts w:ascii="Arial" w:hAnsi="Arial" w:cs="Arial"/>
                      <w:b w:val="0"/>
                      <w:sz w:val="18"/>
                    </w:rPr>
                  </w:pPr>
                  <w:r w:rsidRPr="00E43B87">
                    <w:rPr>
                      <w:rFonts w:ascii="Arial" w:hAnsi="Arial" w:cs="Arial"/>
                      <w:b w:val="0"/>
                      <w:sz w:val="18"/>
                    </w:rPr>
                    <w:t>Identificación de principios fundamentales y observación de fenómenos esenciales. Primera expresión de una idea innovadora</w:t>
                  </w:r>
                </w:p>
              </w:tc>
              <w:tc>
                <w:tcPr>
                  <w:tcW w:w="1644" w:type="dxa"/>
                </w:tcPr>
                <w:p w14:paraId="2FC5DF2D" w14:textId="037BAA8F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18"/>
                    </w:rPr>
                  </w:pPr>
                  <w:r w:rsidRPr="00E43B87">
                    <w:rPr>
                      <w:rFonts w:ascii="Arial" w:hAnsi="Arial" w:cs="Arial"/>
                      <w:sz w:val="18"/>
                    </w:rPr>
                    <w:t>Formulación inicial del concepto tecnológico y exploración de sus aplicaciones potenciales.</w:t>
                  </w:r>
                </w:p>
              </w:tc>
              <w:tc>
                <w:tcPr>
                  <w:tcW w:w="2120" w:type="dxa"/>
                </w:tcPr>
                <w:p w14:paraId="550F87EE" w14:textId="68C25D21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18"/>
                    </w:rPr>
                  </w:pPr>
                  <w:r w:rsidRPr="00E43B87">
                    <w:rPr>
                      <w:rFonts w:ascii="Arial" w:hAnsi="Arial" w:cs="Arial"/>
                      <w:sz w:val="18"/>
                    </w:rPr>
                    <w:t>Experimentación temprana en laboratorio para validar aspectos críticos del concepto tecnológico.</w:t>
                  </w:r>
                </w:p>
              </w:tc>
              <w:tc>
                <w:tcPr>
                  <w:tcW w:w="1767" w:type="dxa"/>
                </w:tcPr>
                <w:p w14:paraId="4FDE9358" w14:textId="6AA36592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18"/>
                    </w:rPr>
                  </w:pPr>
                  <w:r w:rsidRPr="00E43B87">
                    <w:rPr>
                      <w:rFonts w:ascii="Arial" w:hAnsi="Arial" w:cs="Arial"/>
                      <w:sz w:val="18"/>
                    </w:rPr>
                    <w:t>Validación de los componentes y/o módulos del sistema en un entorno de laboratorio controlado.</w:t>
                  </w:r>
                </w:p>
              </w:tc>
              <w:tc>
                <w:tcPr>
                  <w:tcW w:w="1589" w:type="dxa"/>
                </w:tcPr>
                <w:p w14:paraId="28C787AA" w14:textId="09FAA9CB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18"/>
                    </w:rPr>
                  </w:pPr>
                  <w:r w:rsidRPr="00E43B87">
                    <w:rPr>
                      <w:rFonts w:ascii="Arial" w:hAnsi="Arial" w:cs="Arial"/>
                      <w:sz w:val="18"/>
                    </w:rPr>
                    <w:t>Validación del prototipo o modelo en un entorno que simula las condiciones operativas reales.</w:t>
                  </w:r>
                </w:p>
              </w:tc>
            </w:tr>
            <w:tr w:rsidR="00E43B87" w:rsidRPr="00E43B87" w14:paraId="222D8865" w14:textId="77777777" w:rsidTr="00417CB6">
              <w:trPr>
                <w:gridAfter w:val="1"/>
                <w:wAfter w:w="1589" w:type="dxa"/>
                <w:trHeight w:val="7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03" w:type="dxa"/>
                  <w:shd w:val="clear" w:color="auto" w:fill="5B9BD5" w:themeFill="accent1"/>
                </w:tcPr>
                <w:p w14:paraId="4886A8AC" w14:textId="77777777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E43B87">
                    <w:rPr>
                      <w:rFonts w:ascii="Arial" w:hAnsi="Arial" w:cs="Arial"/>
                      <w:b w:val="0"/>
                      <w:bCs w:val="0"/>
                    </w:rPr>
                    <w:t>TRL 6</w:t>
                  </w:r>
                </w:p>
              </w:tc>
              <w:tc>
                <w:tcPr>
                  <w:tcW w:w="1644" w:type="dxa"/>
                  <w:shd w:val="clear" w:color="auto" w:fill="5B9BD5" w:themeFill="accent1"/>
                </w:tcPr>
                <w:p w14:paraId="71019AC2" w14:textId="77777777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/>
                      <w:bCs/>
                    </w:rPr>
                  </w:pPr>
                  <w:r w:rsidRPr="00E43B87">
                    <w:rPr>
                      <w:rFonts w:ascii="Arial" w:hAnsi="Arial" w:cs="Arial"/>
                      <w:b/>
                      <w:bCs/>
                    </w:rPr>
                    <w:t>TRL 7</w:t>
                  </w:r>
                </w:p>
              </w:tc>
              <w:tc>
                <w:tcPr>
                  <w:tcW w:w="2120" w:type="dxa"/>
                  <w:shd w:val="clear" w:color="auto" w:fill="5B9BD5" w:themeFill="accent1"/>
                </w:tcPr>
                <w:p w14:paraId="659B013B" w14:textId="77777777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/>
                      <w:bCs/>
                    </w:rPr>
                  </w:pPr>
                  <w:r w:rsidRPr="00E43B87">
                    <w:rPr>
                      <w:rFonts w:ascii="Arial" w:hAnsi="Arial" w:cs="Arial"/>
                      <w:b/>
                      <w:bCs/>
                    </w:rPr>
                    <w:t>TRL 8</w:t>
                  </w:r>
                </w:p>
              </w:tc>
              <w:tc>
                <w:tcPr>
                  <w:tcW w:w="1767" w:type="dxa"/>
                  <w:shd w:val="clear" w:color="auto" w:fill="5B9BD5" w:themeFill="accent1"/>
                </w:tcPr>
                <w:p w14:paraId="068B1EE9" w14:textId="77777777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/>
                      <w:bCs/>
                    </w:rPr>
                  </w:pPr>
                  <w:r w:rsidRPr="00E43B87">
                    <w:rPr>
                      <w:rFonts w:ascii="Arial" w:hAnsi="Arial" w:cs="Arial"/>
                      <w:b/>
                      <w:bCs/>
                    </w:rPr>
                    <w:t>TRL 9</w:t>
                  </w:r>
                </w:p>
              </w:tc>
            </w:tr>
            <w:tr w:rsidR="00E43B87" w:rsidRPr="00E43B87" w14:paraId="395D0660" w14:textId="77777777" w:rsidTr="00417CB6">
              <w:trPr>
                <w:gridAfter w:val="1"/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wAfter w:w="1589" w:type="dxa"/>
                <w:trHeight w:val="9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03" w:type="dxa"/>
                </w:tcPr>
                <w:p w14:paraId="47D64390" w14:textId="77777777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rPr>
                      <w:rFonts w:ascii="Arial" w:hAnsi="Arial" w:cs="Arial"/>
                      <w:b w:val="0"/>
                      <w:sz w:val="18"/>
                    </w:rPr>
                  </w:pPr>
                  <w:r w:rsidRPr="00E43B87">
                    <w:rPr>
                      <w:rFonts w:ascii="Arial" w:hAnsi="Arial" w:cs="Arial"/>
                      <w:b w:val="0"/>
                      <w:sz w:val="18"/>
                    </w:rPr>
                    <w:t>Demostración del prototipo en un entorno operativo real o que replica de cerca las condiciones finales de uso.</w:t>
                  </w:r>
                </w:p>
              </w:tc>
              <w:tc>
                <w:tcPr>
                  <w:tcW w:w="1644" w:type="dxa"/>
                </w:tcPr>
                <w:p w14:paraId="01EABFFC" w14:textId="77777777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18"/>
                    </w:rPr>
                  </w:pPr>
                  <w:r w:rsidRPr="00E43B87">
                    <w:rPr>
                      <w:rFonts w:ascii="Arial" w:hAnsi="Arial" w:cs="Arial"/>
                      <w:sz w:val="18"/>
                    </w:rPr>
                    <w:t>Integración y operación del sistema completo en condiciones operativas realistas o en escenarios piloto.</w:t>
                  </w:r>
                </w:p>
              </w:tc>
              <w:tc>
                <w:tcPr>
                  <w:tcW w:w="2120" w:type="dxa"/>
                </w:tcPr>
                <w:p w14:paraId="25D3E3C4" w14:textId="77777777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18"/>
                    </w:rPr>
                  </w:pPr>
                  <w:r w:rsidRPr="00E43B87">
                    <w:rPr>
                      <w:rFonts w:ascii="Arial" w:hAnsi="Arial" w:cs="Arial"/>
                      <w:sz w:val="18"/>
                    </w:rPr>
                    <w:t>Evaluación y verificación final del sistema completo y de sus componentes bajo todas las condiciones operativas especificadas.</w:t>
                  </w:r>
                </w:p>
              </w:tc>
              <w:tc>
                <w:tcPr>
                  <w:tcW w:w="1767" w:type="dxa"/>
                </w:tcPr>
                <w:p w14:paraId="4CD5990B" w14:textId="77777777" w:rsidR="00417CB6" w:rsidRPr="00E43B87" w:rsidRDefault="00417CB6" w:rsidP="00417CB6">
                  <w:pPr>
                    <w:pStyle w:val="Textosinformato"/>
                    <w:jc w:val="both"/>
                    <w:outlineLvl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18"/>
                    </w:rPr>
                  </w:pPr>
                  <w:r w:rsidRPr="00E43B87">
                    <w:rPr>
                      <w:rFonts w:ascii="Arial" w:hAnsi="Arial" w:cs="Arial"/>
                      <w:sz w:val="18"/>
                    </w:rPr>
                    <w:t>Confirmación de que el sistema está completamente operativo y cumple con todos los requisitos de la misión en su entorno final.</w:t>
                  </w:r>
                </w:p>
              </w:tc>
            </w:tr>
          </w:tbl>
          <w:p w14:paraId="1DB04C34" w14:textId="5463575D" w:rsidR="00417CB6" w:rsidRPr="00E43B87" w:rsidRDefault="00417CB6" w:rsidP="00CE0EF2">
            <w:pPr>
              <w:pStyle w:val="Textosinformato"/>
              <w:outlineLvl w:val="0"/>
              <w:rPr>
                <w:rFonts w:ascii="Arial" w:hAnsi="Arial" w:cs="Arial"/>
              </w:rPr>
            </w:pPr>
          </w:p>
          <w:p w14:paraId="021B77A9" w14:textId="1217A6D9" w:rsidR="00CE567B" w:rsidRPr="00E43B87" w:rsidRDefault="00CE567B" w:rsidP="00CE0EF2">
            <w:pPr>
              <w:pStyle w:val="Textosinformato"/>
              <w:outlineLvl w:val="0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Anexo SRL</w:t>
            </w:r>
          </w:p>
          <w:p w14:paraId="2777DD71" w14:textId="77777777" w:rsidR="00417CB6" w:rsidRPr="00E43B87" w:rsidRDefault="00417CB6" w:rsidP="00CE0EF2">
            <w:pPr>
              <w:pStyle w:val="Textosinformato"/>
              <w:outlineLvl w:val="0"/>
              <w:rPr>
                <w:rFonts w:ascii="Arial" w:hAnsi="Arial" w:cs="Arial"/>
              </w:rPr>
            </w:pPr>
          </w:p>
          <w:p w14:paraId="6250E52E" w14:textId="1730A79C" w:rsidR="00CE0EF2" w:rsidRPr="00E43B87" w:rsidRDefault="00CE0EF2" w:rsidP="008817A2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E43B87" w:rsidRPr="00E43B87" w14:paraId="3B264042" w14:textId="77777777" w:rsidTr="00417CB6">
        <w:tc>
          <w:tcPr>
            <w:tcW w:w="92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F9EBAB" w14:textId="77777777" w:rsidR="00417CB6" w:rsidRPr="00E43B87" w:rsidRDefault="00417CB6" w:rsidP="008817A2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</w:p>
          <w:p w14:paraId="554109EA" w14:textId="41714F3F" w:rsidR="00417CB6" w:rsidRPr="00E43B87" w:rsidRDefault="00417CB6" w:rsidP="008817A2">
            <w:pPr>
              <w:pStyle w:val="Textosinformato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E43B87" w:rsidRPr="00E43B87" w14:paraId="0EC45809" w14:textId="77777777" w:rsidTr="00417CB6">
        <w:tc>
          <w:tcPr>
            <w:tcW w:w="9237" w:type="dxa"/>
            <w:tcBorders>
              <w:top w:val="single" w:sz="4" w:space="0" w:color="auto"/>
              <w:bottom w:val="single" w:sz="4" w:space="0" w:color="auto"/>
            </w:tcBorders>
          </w:tcPr>
          <w:p w14:paraId="51E34639" w14:textId="41E25AF3" w:rsidR="008817A2" w:rsidRPr="00E43B87" w:rsidRDefault="008817A2" w:rsidP="00556CE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1709CB95" w14:textId="7424CC59" w:rsidR="008817A2" w:rsidRPr="00E43B87" w:rsidRDefault="00556CED" w:rsidP="00556CED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 xml:space="preserve">TRL/ SRL: </w:t>
            </w:r>
          </w:p>
          <w:p w14:paraId="0F6446FF" w14:textId="77777777" w:rsidR="003B4C91" w:rsidRPr="00E43B87" w:rsidRDefault="003B4C91" w:rsidP="00556CE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245C98F2" w14:textId="1A11B364" w:rsidR="003B4C91" w:rsidRPr="00E43B87" w:rsidRDefault="003B4C91" w:rsidP="003B4C91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 xml:space="preserve">Descripción TRL/SRL: </w:t>
            </w:r>
          </w:p>
          <w:p w14:paraId="01E379CD" w14:textId="77777777" w:rsidR="008817A2" w:rsidRPr="00E43B87" w:rsidRDefault="008817A2" w:rsidP="00C218A7">
            <w:pPr>
              <w:pStyle w:val="Textosinformato"/>
              <w:ind w:left="720"/>
              <w:jc w:val="both"/>
              <w:rPr>
                <w:rFonts w:ascii="Arial" w:hAnsi="Arial" w:cs="Arial"/>
              </w:rPr>
            </w:pPr>
          </w:p>
        </w:tc>
      </w:tr>
      <w:tr w:rsidR="00EC6FF9" w:rsidRPr="00E43B87" w14:paraId="060DD21D" w14:textId="77777777" w:rsidTr="00417CB6">
        <w:trPr>
          <w:trHeight w:val="70"/>
        </w:trPr>
        <w:tc>
          <w:tcPr>
            <w:tcW w:w="9237" w:type="dxa"/>
            <w:tcBorders>
              <w:top w:val="single" w:sz="4" w:space="0" w:color="auto"/>
            </w:tcBorders>
          </w:tcPr>
          <w:p w14:paraId="2E7628F4" w14:textId="77777777" w:rsidR="00EC6FF9" w:rsidRPr="00E43B87" w:rsidRDefault="00EC6FF9" w:rsidP="00556CE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057E2876" w14:textId="77777777" w:rsidR="00C218A7" w:rsidRPr="00E43B87" w:rsidRDefault="00C218A7" w:rsidP="00711901">
      <w:pPr>
        <w:pStyle w:val="Textosinformato"/>
        <w:rPr>
          <w:rFonts w:ascii="Arial" w:hAnsi="Arial" w:cs="Arial"/>
        </w:rPr>
      </w:pPr>
    </w:p>
    <w:p w14:paraId="13BB52B6" w14:textId="77777777" w:rsidR="00EC6FF9" w:rsidRPr="00E43B87" w:rsidRDefault="00EC6FF9" w:rsidP="00C62258">
      <w:pPr>
        <w:pStyle w:val="Textosinformato"/>
        <w:outlineLvl w:val="0"/>
        <w:rPr>
          <w:rFonts w:ascii="Arial" w:hAnsi="Arial" w:cs="Arial"/>
          <w:b/>
          <w:u w:val="single"/>
        </w:rPr>
      </w:pPr>
    </w:p>
    <w:p w14:paraId="5743E4F5" w14:textId="687CB868" w:rsidR="00C62258" w:rsidRPr="00E43B87" w:rsidRDefault="00C62258" w:rsidP="00C62258">
      <w:pPr>
        <w:pStyle w:val="Textosinformato"/>
        <w:outlineLvl w:val="0"/>
        <w:rPr>
          <w:rFonts w:ascii="Arial" w:hAnsi="Arial" w:cs="Arial"/>
          <w:b/>
          <w:u w:val="single"/>
        </w:rPr>
      </w:pPr>
      <w:r w:rsidRPr="00E43B87">
        <w:rPr>
          <w:rFonts w:ascii="Arial" w:hAnsi="Arial" w:cs="Arial"/>
          <w:b/>
          <w:u w:val="single"/>
        </w:rPr>
        <w:t>SOPORTES DEL ESTADO DE DESARROLLO DE LA CREACIÓN INTELECTUAL</w:t>
      </w:r>
    </w:p>
    <w:p w14:paraId="62B380CA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</w:p>
    <w:p w14:paraId="1B60B3E8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</w:p>
    <w:p w14:paraId="67E27BAF" w14:textId="21C19F05" w:rsidR="00C62258" w:rsidRPr="00E43B87" w:rsidRDefault="00C62258" w:rsidP="002151E7">
      <w:pPr>
        <w:pStyle w:val="Textosinformato"/>
        <w:numPr>
          <w:ilvl w:val="0"/>
          <w:numId w:val="29"/>
        </w:numPr>
        <w:jc w:val="both"/>
        <w:rPr>
          <w:rFonts w:ascii="Arial" w:hAnsi="Arial" w:cs="Arial"/>
        </w:rPr>
      </w:pPr>
      <w:r w:rsidRPr="00E43B87">
        <w:rPr>
          <w:rFonts w:ascii="Arial" w:hAnsi="Arial" w:cs="Arial"/>
        </w:rPr>
        <w:t>¿Con qu</w:t>
      </w:r>
      <w:r w:rsidR="00CE567B" w:rsidRPr="00E43B87">
        <w:rPr>
          <w:rFonts w:ascii="Arial" w:hAnsi="Arial" w:cs="Arial"/>
        </w:rPr>
        <w:t>é</w:t>
      </w:r>
      <w:r w:rsidRPr="00E43B87">
        <w:rPr>
          <w:rFonts w:ascii="Arial" w:hAnsi="Arial" w:cs="Arial"/>
        </w:rPr>
        <w:t xml:space="preserve"> soportes cuenta, que evidencien el estado actual de desarrollo de la creación intelectual? </w:t>
      </w:r>
    </w:p>
    <w:p w14:paraId="76AFCF73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</w:p>
    <w:p w14:paraId="51B657AD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Dibujos preliminares</w:t>
      </w:r>
      <w:r w:rsidRPr="00E43B87">
        <w:rPr>
          <w:rFonts w:ascii="Arial" w:hAnsi="Arial" w:cs="Arial"/>
        </w:rPr>
        <w:tab/>
      </w: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Dibujos o diseños finales detallados </w:t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</w:r>
    </w:p>
    <w:p w14:paraId="5B4E6D13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Artículos científicos </w:t>
      </w:r>
      <w:r w:rsidRPr="00E43B87">
        <w:rPr>
          <w:rFonts w:ascii="Arial" w:hAnsi="Arial" w:cs="Arial"/>
        </w:rPr>
        <w:tab/>
      </w: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Prototipo </w:t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</w: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Software </w:t>
      </w:r>
      <w:r w:rsidRPr="00E43B87">
        <w:rPr>
          <w:rFonts w:ascii="Arial" w:hAnsi="Arial" w:cs="Arial"/>
        </w:rPr>
        <w:tab/>
      </w:r>
    </w:p>
    <w:p w14:paraId="6ABB5AF3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Informes</w:t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  <w:t xml:space="preserve">            </w:t>
      </w: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Manuales</w:t>
      </w:r>
    </w:p>
    <w:p w14:paraId="309D0F72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Cartillas </w:t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  <w:t xml:space="preserve"> </w:t>
      </w:r>
      <w:r w:rsidRPr="00E43B87">
        <w:rPr>
          <w:rFonts w:ascii="Arial" w:hAnsi="Arial" w:cs="Arial"/>
        </w:rPr>
        <w:tab/>
      </w: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</w:t>
      </w:r>
      <w:proofErr w:type="spellStart"/>
      <w:r w:rsidRPr="00E43B87">
        <w:rPr>
          <w:rFonts w:ascii="Arial" w:hAnsi="Arial" w:cs="Arial"/>
        </w:rPr>
        <w:t>POEs</w:t>
      </w:r>
      <w:proofErr w:type="spellEnd"/>
      <w:r w:rsidRPr="00E43B87">
        <w:rPr>
          <w:rFonts w:ascii="Arial" w:hAnsi="Arial" w:cs="Arial"/>
        </w:rPr>
        <w:t xml:space="preserve"> (Procedimientos Operativos Estandarizados) </w:t>
      </w:r>
      <w:r w:rsidRPr="00E43B87">
        <w:rPr>
          <w:rFonts w:ascii="Arial" w:hAnsi="Arial" w:cs="Arial"/>
        </w:rPr>
        <w:tab/>
      </w:r>
    </w:p>
    <w:p w14:paraId="146642DC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Otro(s): (Indique cuales) </w:t>
      </w:r>
    </w:p>
    <w:p w14:paraId="321FBF79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Documento con descripción de la creación intelectual (Indique cuales) </w:t>
      </w:r>
    </w:p>
    <w:p w14:paraId="07015EBA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 </w:t>
      </w:r>
    </w:p>
    <w:p w14:paraId="7CFCD11F" w14:textId="77777777" w:rsidR="00307EF1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¿Cuáles? </w:t>
      </w:r>
      <w:r w:rsidR="00307EF1" w:rsidRPr="00E43B87">
        <w:rPr>
          <w:rFonts w:ascii="Arial" w:hAnsi="Arial" w:cs="Arial"/>
        </w:rPr>
        <w:t xml:space="preserve">Si es posible, adjunte fotografías o imágenes de apoyo. </w:t>
      </w:r>
    </w:p>
    <w:p w14:paraId="4EB6EDF8" w14:textId="77777777" w:rsidR="00307EF1" w:rsidRPr="00E43B87" w:rsidRDefault="00C62258" w:rsidP="00307EF1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>________________________________________________________________________</w:t>
      </w:r>
    </w:p>
    <w:p w14:paraId="1738A50F" w14:textId="77777777" w:rsidR="00307EF1" w:rsidRPr="00E43B87" w:rsidRDefault="00307EF1" w:rsidP="00307EF1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>________________________________________________________________________</w:t>
      </w:r>
    </w:p>
    <w:p w14:paraId="5A9BA9E9" w14:textId="7320E98B" w:rsidR="00C62258" w:rsidRPr="00E43B87" w:rsidRDefault="00307EF1" w:rsidP="00307EF1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>________________________________________________________________________</w:t>
      </w:r>
      <w:r w:rsidR="00C62258" w:rsidRPr="00E43B87">
        <w:rPr>
          <w:rFonts w:ascii="Arial" w:hAnsi="Arial" w:cs="Arial"/>
        </w:rPr>
        <w:t xml:space="preserve"> </w:t>
      </w:r>
    </w:p>
    <w:p w14:paraId="20D22D28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</w:p>
    <w:p w14:paraId="3A1B2562" w14:textId="77777777" w:rsidR="00C62258" w:rsidRPr="00E43B87" w:rsidRDefault="00C62258" w:rsidP="00C62258">
      <w:pPr>
        <w:pStyle w:val="Textosinformato"/>
        <w:rPr>
          <w:rFonts w:ascii="Arial" w:hAnsi="Arial" w:cs="Arial"/>
          <w:b/>
        </w:rPr>
      </w:pPr>
    </w:p>
    <w:p w14:paraId="3E75EFE0" w14:textId="0DB6BDF3" w:rsidR="00C62258" w:rsidRPr="00E43B87" w:rsidRDefault="00C62258" w:rsidP="00CE0EF2">
      <w:pPr>
        <w:pStyle w:val="Textosinformato"/>
        <w:numPr>
          <w:ilvl w:val="0"/>
          <w:numId w:val="29"/>
        </w:numPr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 Estado del prototipo (si aplica) </w:t>
      </w:r>
      <w:r w:rsidRPr="00E43B87">
        <w:rPr>
          <w:rFonts w:ascii="Arial" w:hAnsi="Arial" w:cs="Arial"/>
        </w:rPr>
        <w:tab/>
        <w:t xml:space="preserve"> </w:t>
      </w:r>
    </w:p>
    <w:p w14:paraId="4D8044F5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</w:p>
    <w:p w14:paraId="4CE24A03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No se tiene prototipo</w:t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</w: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Prototipo preliminar – primera versión </w:t>
      </w:r>
    </w:p>
    <w:p w14:paraId="203E3B38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Prototipo validado </w:t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</w:r>
      <w:r w:rsidRPr="00E43B87">
        <w:rPr>
          <w:rFonts w:ascii="Arial" w:hAnsi="Arial" w:cs="Arial"/>
        </w:rPr>
        <w:tab/>
      </w: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Prototipo final listo para uso y producción</w:t>
      </w:r>
    </w:p>
    <w:p w14:paraId="0E729CED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MS Mincho" w:eastAsia="MS Mincho" w:hAnsi="MS Mincho" w:cs="MS Mincho"/>
        </w:rPr>
        <w:t>☐</w:t>
      </w:r>
      <w:r w:rsidRPr="00E43B87">
        <w:rPr>
          <w:rFonts w:ascii="Arial" w:hAnsi="Arial" w:cs="Arial"/>
        </w:rPr>
        <w:t xml:space="preserve"> Otro (Indique cuál)</w:t>
      </w:r>
      <w:r w:rsidRPr="00E43B87">
        <w:rPr>
          <w:rFonts w:ascii="Arial" w:hAnsi="Arial" w:cs="Arial"/>
        </w:rPr>
        <w:tab/>
        <w:t xml:space="preserve"> </w:t>
      </w:r>
    </w:p>
    <w:p w14:paraId="5DFAF1CF" w14:textId="77777777" w:rsidR="00C62258" w:rsidRPr="00E43B87" w:rsidRDefault="00C62258" w:rsidP="00C62258">
      <w:pPr>
        <w:pStyle w:val="Textosinformato"/>
        <w:rPr>
          <w:rFonts w:ascii="Arial" w:hAnsi="Arial" w:cs="Arial"/>
        </w:rPr>
      </w:pPr>
    </w:p>
    <w:p w14:paraId="77782508" w14:textId="17CFAA00" w:rsidR="00C62258" w:rsidRPr="00E43B87" w:rsidRDefault="00C62258" w:rsidP="00C62258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¿Cuáles?  </w:t>
      </w:r>
    </w:p>
    <w:p w14:paraId="3DD36970" w14:textId="7280B58A" w:rsidR="00020792" w:rsidRPr="00E43B87" w:rsidRDefault="00020792" w:rsidP="00C62258">
      <w:pPr>
        <w:pStyle w:val="Textosinformato"/>
        <w:rPr>
          <w:rFonts w:ascii="Arial" w:hAnsi="Arial" w:cs="Arial"/>
        </w:rPr>
      </w:pPr>
    </w:p>
    <w:p w14:paraId="4192C496" w14:textId="77777777" w:rsidR="005E78A2" w:rsidRPr="00E43B87" w:rsidRDefault="005E78A2" w:rsidP="00711901">
      <w:pPr>
        <w:pStyle w:val="Textosinformato"/>
        <w:rPr>
          <w:rFonts w:ascii="Arial" w:hAnsi="Arial" w:cs="Arial"/>
        </w:rPr>
      </w:pPr>
    </w:p>
    <w:p w14:paraId="35308C29" w14:textId="77777777" w:rsidR="00711901" w:rsidRPr="00E43B87" w:rsidRDefault="00711901" w:rsidP="00C57594">
      <w:pPr>
        <w:pStyle w:val="Textosinformato"/>
        <w:outlineLvl w:val="0"/>
        <w:rPr>
          <w:rFonts w:ascii="Arial" w:hAnsi="Arial" w:cs="Arial"/>
          <w:b/>
          <w:u w:val="single"/>
        </w:rPr>
      </w:pPr>
      <w:r w:rsidRPr="00E43B87">
        <w:rPr>
          <w:rFonts w:ascii="Arial" w:hAnsi="Arial" w:cs="Arial"/>
          <w:b/>
          <w:u w:val="single"/>
        </w:rPr>
        <w:t>PUBLICACIONES RELACIONADAS Y DIVULGACIONES</w:t>
      </w:r>
    </w:p>
    <w:p w14:paraId="35308C2A" w14:textId="77777777" w:rsidR="00711901" w:rsidRPr="00E43B87" w:rsidRDefault="00711901" w:rsidP="00711901">
      <w:pPr>
        <w:pStyle w:val="Textosinformato"/>
        <w:rPr>
          <w:rFonts w:ascii="Arial" w:hAnsi="Arial" w:cs="Arial"/>
        </w:rPr>
      </w:pPr>
    </w:p>
    <w:p w14:paraId="35308C2E" w14:textId="77777777" w:rsidR="00711901" w:rsidRPr="00E43B87" w:rsidRDefault="00711901" w:rsidP="00657844">
      <w:pPr>
        <w:pStyle w:val="Textosinformato"/>
        <w:jc w:val="both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27"/>
      </w:tblGrid>
      <w:tr w:rsidR="00D8074D" w:rsidRPr="00E43B87" w14:paraId="5D7C21AB" w14:textId="77777777" w:rsidTr="00D8074D">
        <w:tc>
          <w:tcPr>
            <w:tcW w:w="9227" w:type="dxa"/>
          </w:tcPr>
          <w:p w14:paraId="3075A183" w14:textId="31927DA9" w:rsidR="00D8074D" w:rsidRPr="00E43B87" w:rsidRDefault="00D8074D" w:rsidP="00020792">
            <w:pPr>
              <w:pStyle w:val="Textosinformato"/>
              <w:numPr>
                <w:ilvl w:val="0"/>
                <w:numId w:val="32"/>
              </w:numPr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¿</w:t>
            </w:r>
            <w:r w:rsidR="001923DA" w:rsidRPr="00E43B87">
              <w:rPr>
                <w:rFonts w:ascii="Arial" w:hAnsi="Arial" w:cs="Arial"/>
              </w:rPr>
              <w:t>Ha realizado</w:t>
            </w:r>
            <w:r w:rsidR="003261C8" w:rsidRPr="00E43B87">
              <w:rPr>
                <w:rFonts w:ascii="Arial" w:hAnsi="Arial" w:cs="Arial"/>
              </w:rPr>
              <w:t xml:space="preserve"> publicaciones y/o d</w:t>
            </w:r>
            <w:r w:rsidRPr="00E43B87">
              <w:rPr>
                <w:rFonts w:ascii="Arial" w:hAnsi="Arial" w:cs="Arial"/>
              </w:rPr>
              <w:t xml:space="preserve">ivulgaciones con referencia a </w:t>
            </w:r>
            <w:r w:rsidR="0097436D" w:rsidRPr="00E43B87">
              <w:rPr>
                <w:rFonts w:ascii="Arial" w:hAnsi="Arial" w:cs="Arial"/>
              </w:rPr>
              <w:t>la creación intelectual</w:t>
            </w:r>
            <w:r w:rsidRPr="00E43B87">
              <w:rPr>
                <w:rFonts w:ascii="Arial" w:hAnsi="Arial" w:cs="Arial"/>
              </w:rPr>
              <w:t>?</w:t>
            </w:r>
          </w:p>
          <w:p w14:paraId="71077C67" w14:textId="77777777" w:rsidR="001923DA" w:rsidRPr="00E43B87" w:rsidRDefault="001923DA" w:rsidP="001923DA">
            <w:pPr>
              <w:pStyle w:val="Textosinformato"/>
              <w:ind w:left="1416"/>
              <w:rPr>
                <w:rFonts w:ascii="Arial" w:eastAsia="Times New Roman" w:hAnsi="Arial" w:cs="Arial"/>
                <w:lang w:eastAsia="es-ES"/>
              </w:rPr>
            </w:pPr>
          </w:p>
          <w:p w14:paraId="2BC1EF24" w14:textId="1BFE49A0" w:rsidR="001923DA" w:rsidRPr="00E43B87" w:rsidRDefault="001923DA" w:rsidP="001923DA">
            <w:pPr>
              <w:pStyle w:val="Textosinformato"/>
              <w:ind w:left="1416"/>
              <w:rPr>
                <w:rFonts w:ascii="Arial" w:eastAsia="Times New Roman" w:hAnsi="Arial" w:cs="Arial"/>
                <w:lang w:eastAsia="es-ES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t>S</w:t>
            </w:r>
            <w:r w:rsidR="00CE567B" w:rsidRPr="00E43B87">
              <w:rPr>
                <w:rFonts w:ascii="Arial" w:eastAsia="Times New Roman" w:hAnsi="Arial" w:cs="Arial"/>
                <w:lang w:eastAsia="es-ES"/>
              </w:rPr>
              <w:t>í</w:t>
            </w:r>
            <w:r w:rsidRPr="00E43B87">
              <w:rPr>
                <w:rFonts w:ascii="Arial" w:eastAsia="Times New Roman" w:hAnsi="Arial" w:cs="Arial"/>
                <w:lang w:eastAsia="es-ES"/>
              </w:rPr>
              <w:t xml:space="preserve"> ___          No ___</w:t>
            </w:r>
          </w:p>
          <w:p w14:paraId="49FFF5AB" w14:textId="77777777" w:rsidR="001923DA" w:rsidRPr="00E43B87" w:rsidRDefault="001923DA" w:rsidP="001923DA">
            <w:pPr>
              <w:pStyle w:val="Textosinformato"/>
              <w:rPr>
                <w:rFonts w:ascii="Arial" w:eastAsia="Times New Roman" w:hAnsi="Arial" w:cs="Arial"/>
                <w:lang w:eastAsia="es-ES"/>
              </w:rPr>
            </w:pPr>
          </w:p>
          <w:p w14:paraId="4302CCEB" w14:textId="055B4B8E" w:rsidR="001923DA" w:rsidRPr="00E43B87" w:rsidRDefault="001923DA" w:rsidP="00EC6FF9">
            <w:pPr>
              <w:pStyle w:val="Textosinformato"/>
              <w:jc w:val="both"/>
              <w:rPr>
                <w:rFonts w:ascii="Arial" w:hAnsi="Arial" w:cs="Arial"/>
              </w:rPr>
            </w:pPr>
            <w:r w:rsidRPr="00E43B87">
              <w:rPr>
                <w:rFonts w:ascii="Arial" w:eastAsia="Times New Roman" w:hAnsi="Arial" w:cs="Arial"/>
                <w:lang w:eastAsia="es-ES"/>
              </w:rPr>
              <w:lastRenderedPageBreak/>
              <w:t>Si su respuesta es “S</w:t>
            </w:r>
            <w:r w:rsidR="00CE567B" w:rsidRPr="00E43B87">
              <w:rPr>
                <w:rFonts w:ascii="Arial" w:eastAsia="Times New Roman" w:hAnsi="Arial" w:cs="Arial"/>
                <w:lang w:eastAsia="es-ES"/>
              </w:rPr>
              <w:t>Í</w:t>
            </w:r>
            <w:r w:rsidRPr="00E43B87">
              <w:rPr>
                <w:rFonts w:ascii="Arial" w:eastAsia="Times New Roman" w:hAnsi="Arial" w:cs="Arial"/>
                <w:lang w:eastAsia="es-ES"/>
              </w:rPr>
              <w:t>” enliste a continuación la información de esas publicaciones y/o divulgaciones:</w:t>
            </w:r>
          </w:p>
        </w:tc>
      </w:tr>
    </w:tbl>
    <w:p w14:paraId="35308C2F" w14:textId="77777777" w:rsidR="00711901" w:rsidRPr="00E43B87" w:rsidRDefault="00711901" w:rsidP="00657844">
      <w:pPr>
        <w:pStyle w:val="Textosinformato"/>
        <w:jc w:val="both"/>
        <w:rPr>
          <w:rFonts w:ascii="Arial" w:hAnsi="Arial" w:cs="Arial"/>
        </w:rPr>
      </w:pPr>
    </w:p>
    <w:tbl>
      <w:tblPr>
        <w:tblStyle w:val="Tablaconcuadrcula"/>
        <w:tblW w:w="4836" w:type="pct"/>
        <w:jc w:val="center"/>
        <w:tblLook w:val="04A0" w:firstRow="1" w:lastRow="0" w:firstColumn="1" w:lastColumn="0" w:noHBand="0" w:noVBand="1"/>
      </w:tblPr>
      <w:tblGrid>
        <w:gridCol w:w="1272"/>
        <w:gridCol w:w="2265"/>
        <w:gridCol w:w="2265"/>
        <w:gridCol w:w="3122"/>
      </w:tblGrid>
      <w:tr w:rsidR="00E43B87" w:rsidRPr="00E43B87" w14:paraId="39E8492E" w14:textId="77777777" w:rsidTr="7608862C">
        <w:trPr>
          <w:jc w:val="center"/>
        </w:trPr>
        <w:tc>
          <w:tcPr>
            <w:tcW w:w="712" w:type="pct"/>
            <w:vAlign w:val="center"/>
          </w:tcPr>
          <w:p w14:paraId="05EEBDB3" w14:textId="2FF1F959" w:rsidR="001923DA" w:rsidRPr="00E43B87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1" w:name="OLE_LINK1"/>
            <w:bookmarkStart w:id="2" w:name="OLE_LINK2"/>
            <w:r w:rsidRPr="00E43B87">
              <w:rPr>
                <w:rFonts w:ascii="Arial" w:hAnsi="Arial" w:cs="Arial"/>
                <w:sz w:val="20"/>
                <w:szCs w:val="20"/>
              </w:rPr>
              <w:t>Fecha</w:t>
            </w:r>
          </w:p>
          <w:p w14:paraId="776EFE4C" w14:textId="1D5BED52" w:rsidR="001923DA" w:rsidRPr="00E43B87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B87">
              <w:rPr>
                <w:rFonts w:ascii="Arial" w:hAnsi="Arial" w:cs="Arial"/>
                <w:sz w:val="16"/>
                <w:szCs w:val="16"/>
              </w:rPr>
              <w:t>(día -mes-año)</w:t>
            </w:r>
            <w:bookmarkEnd w:id="1"/>
            <w:bookmarkEnd w:id="2"/>
          </w:p>
        </w:tc>
        <w:tc>
          <w:tcPr>
            <w:tcW w:w="1269" w:type="pct"/>
          </w:tcPr>
          <w:p w14:paraId="7AB26BB9" w14:textId="77777777" w:rsidR="001923DA" w:rsidRPr="00E43B87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797CD52" w14:textId="3D121B69" w:rsidR="001923DA" w:rsidRPr="00E43B87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B87">
              <w:rPr>
                <w:rFonts w:ascii="Arial" w:hAnsi="Arial" w:cs="Arial"/>
                <w:sz w:val="20"/>
                <w:szCs w:val="20"/>
              </w:rPr>
              <w:t>Tipo de publicación</w:t>
            </w:r>
          </w:p>
        </w:tc>
        <w:tc>
          <w:tcPr>
            <w:tcW w:w="1269" w:type="pct"/>
            <w:vAlign w:val="center"/>
          </w:tcPr>
          <w:p w14:paraId="781E9B59" w14:textId="1136DA1F" w:rsidR="001923DA" w:rsidRPr="00E43B87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B87">
              <w:rPr>
                <w:rFonts w:ascii="Arial" w:hAnsi="Arial" w:cs="Arial"/>
                <w:sz w:val="20"/>
                <w:szCs w:val="20"/>
              </w:rPr>
              <w:t>Nombre o título</w:t>
            </w:r>
          </w:p>
        </w:tc>
        <w:tc>
          <w:tcPr>
            <w:tcW w:w="1749" w:type="pct"/>
            <w:vAlign w:val="center"/>
          </w:tcPr>
          <w:p w14:paraId="493A9B58" w14:textId="0526CCB4" w:rsidR="001923DA" w:rsidRPr="00E43B87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B87">
              <w:rPr>
                <w:rFonts w:ascii="Arial" w:hAnsi="Arial" w:cs="Arial"/>
              </w:rPr>
              <w:t>Enlace a la publicación / Resumen / Adjuntar documento</w:t>
            </w:r>
          </w:p>
        </w:tc>
      </w:tr>
      <w:tr w:rsidR="00E43B87" w:rsidRPr="00E43B87" w14:paraId="2673329B" w14:textId="77777777" w:rsidTr="00A337D4">
        <w:trPr>
          <w:trHeight w:val="563"/>
          <w:jc w:val="center"/>
        </w:trPr>
        <w:tc>
          <w:tcPr>
            <w:tcW w:w="712" w:type="pct"/>
          </w:tcPr>
          <w:p w14:paraId="39917574" w14:textId="77777777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33B7E695" w14:textId="36333DC3" w:rsidR="001923DA" w:rsidRPr="00E43B87" w:rsidRDefault="00A337D4" w:rsidP="001923DA">
            <w:pPr>
              <w:pStyle w:val="Textosinformato"/>
              <w:jc w:val="center"/>
              <w:rPr>
                <w:rFonts w:ascii="Arial" w:hAnsi="Arial" w:cs="Arial"/>
                <w:i/>
                <w:iCs/>
              </w:rPr>
            </w:pPr>
            <w:r w:rsidRPr="00E43B87">
              <w:rPr>
                <w:rFonts w:ascii="Arial" w:hAnsi="Arial" w:cs="Arial"/>
                <w:i/>
                <w:iCs/>
                <w:sz w:val="16"/>
                <w:szCs w:val="16"/>
              </w:rPr>
              <w:t>Ejemplo:</w:t>
            </w:r>
            <w:r w:rsidR="001923DA" w:rsidRPr="00E43B87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evento</w:t>
            </w:r>
            <w:r w:rsidRPr="00E43B87">
              <w:rPr>
                <w:rFonts w:ascii="Arial" w:hAnsi="Arial" w:cs="Arial"/>
                <w:i/>
                <w:iCs/>
                <w:sz w:val="16"/>
                <w:szCs w:val="16"/>
              </w:rPr>
              <w:t>s</w:t>
            </w:r>
            <w:r w:rsidR="001923DA" w:rsidRPr="00E43B87">
              <w:rPr>
                <w:rFonts w:ascii="Arial" w:hAnsi="Arial" w:cs="Arial"/>
                <w:i/>
                <w:iCs/>
                <w:sz w:val="16"/>
                <w:szCs w:val="16"/>
              </w:rPr>
              <w:t>; artículo científico; trabajo de grado; patente; otra publicación.</w:t>
            </w:r>
          </w:p>
        </w:tc>
        <w:tc>
          <w:tcPr>
            <w:tcW w:w="1269" w:type="pct"/>
          </w:tcPr>
          <w:p w14:paraId="1C53A4A1" w14:textId="35AC72AB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749" w:type="pct"/>
          </w:tcPr>
          <w:p w14:paraId="4FDF84E3" w14:textId="77777777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E43B87" w:rsidRPr="00E43B87" w14:paraId="4515EB42" w14:textId="77777777" w:rsidTr="7608862C">
        <w:trPr>
          <w:jc w:val="center"/>
        </w:trPr>
        <w:tc>
          <w:tcPr>
            <w:tcW w:w="712" w:type="pct"/>
          </w:tcPr>
          <w:p w14:paraId="1F4C4D98" w14:textId="77777777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2AADA132" w14:textId="77777777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4D497890" w14:textId="3115C184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749" w:type="pct"/>
          </w:tcPr>
          <w:p w14:paraId="16A31CEF" w14:textId="77777777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1923DA" w:rsidRPr="00E43B87" w14:paraId="67997A1E" w14:textId="77777777" w:rsidTr="7608862C">
        <w:trPr>
          <w:jc w:val="center"/>
        </w:trPr>
        <w:tc>
          <w:tcPr>
            <w:tcW w:w="712" w:type="pct"/>
          </w:tcPr>
          <w:p w14:paraId="74EF1000" w14:textId="77777777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47EAD673" w14:textId="77777777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1245C5B7" w14:textId="620DD680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749" w:type="pct"/>
          </w:tcPr>
          <w:p w14:paraId="19BEBEBF" w14:textId="77777777" w:rsidR="001923DA" w:rsidRPr="00E43B87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</w:tbl>
    <w:p w14:paraId="4128AC09" w14:textId="77777777" w:rsidR="00D8074D" w:rsidRPr="00E43B87" w:rsidRDefault="00D8074D" w:rsidP="00657844">
      <w:pPr>
        <w:pStyle w:val="Textosinformato"/>
        <w:jc w:val="both"/>
        <w:rPr>
          <w:rFonts w:ascii="Arial" w:hAnsi="Arial" w:cs="Arial"/>
        </w:rPr>
      </w:pPr>
    </w:p>
    <w:p w14:paraId="3CE391ED" w14:textId="3904B2DF" w:rsidR="77DE4CBC" w:rsidRPr="00E43B87" w:rsidRDefault="77DE4CBC" w:rsidP="00020792">
      <w:pPr>
        <w:pStyle w:val="Textosinformato"/>
        <w:numPr>
          <w:ilvl w:val="0"/>
          <w:numId w:val="32"/>
        </w:numPr>
        <w:outlineLvl w:val="0"/>
        <w:rPr>
          <w:rFonts w:ascii="Arial" w:eastAsia="Times New Roman" w:hAnsi="Arial" w:cs="Arial"/>
          <w:lang w:eastAsia="es-ES"/>
        </w:rPr>
      </w:pPr>
      <w:r w:rsidRPr="00E43B87">
        <w:rPr>
          <w:rFonts w:ascii="Arial" w:eastAsiaTheme="minorEastAsia" w:hAnsi="Arial"/>
          <w:lang w:eastAsia="es-ES"/>
        </w:rPr>
        <w:t>¿Tiene compromisos de publicación de artículos científicos o divulgación en otros medios (por ejemplo, ponencias o congresos) que deban ser cumplidos en un horizonte de tiempo menor a 10 meses?</w:t>
      </w:r>
    </w:p>
    <w:p w14:paraId="1B797541" w14:textId="190B6E61" w:rsidR="7EB3ABCA" w:rsidRPr="00E43B87" w:rsidRDefault="7EB3ABCA" w:rsidP="7EB3ABCA">
      <w:pPr>
        <w:pStyle w:val="Textosinformato"/>
        <w:outlineLvl w:val="0"/>
        <w:rPr>
          <w:rFonts w:ascii="Arial" w:eastAsia="Times New Roman" w:hAnsi="Arial" w:cs="Arial"/>
          <w:lang w:eastAsia="es-ES"/>
        </w:rPr>
      </w:pPr>
    </w:p>
    <w:p w14:paraId="08D1D37C" w14:textId="1A6E448E" w:rsidR="77DE4CBC" w:rsidRPr="00E43B87" w:rsidRDefault="77DE4CBC" w:rsidP="7EB3ABCA">
      <w:pPr>
        <w:pStyle w:val="Textosinformato"/>
        <w:ind w:left="1416"/>
        <w:rPr>
          <w:rFonts w:ascii="Arial" w:eastAsia="Times New Roman" w:hAnsi="Arial" w:cs="Arial"/>
          <w:lang w:eastAsia="es-ES"/>
        </w:rPr>
      </w:pPr>
      <w:r w:rsidRPr="00E43B87">
        <w:rPr>
          <w:rFonts w:ascii="Arial" w:eastAsia="Times New Roman" w:hAnsi="Arial" w:cs="Arial"/>
          <w:lang w:eastAsia="es-ES"/>
        </w:rPr>
        <w:t>S</w:t>
      </w:r>
      <w:r w:rsidR="00AF6760" w:rsidRPr="00E43B87">
        <w:rPr>
          <w:rFonts w:ascii="Arial" w:eastAsia="Times New Roman" w:hAnsi="Arial" w:cs="Arial"/>
          <w:lang w:eastAsia="es-ES"/>
        </w:rPr>
        <w:t>í</w:t>
      </w:r>
      <w:r w:rsidRPr="00E43B87">
        <w:rPr>
          <w:rFonts w:ascii="Arial" w:eastAsia="Times New Roman" w:hAnsi="Arial" w:cs="Arial"/>
          <w:lang w:eastAsia="es-ES"/>
        </w:rPr>
        <w:t xml:space="preserve"> ___          No ___</w:t>
      </w:r>
    </w:p>
    <w:p w14:paraId="15F1E4B1" w14:textId="77777777" w:rsidR="00CE0EF2" w:rsidRPr="00E43B87" w:rsidRDefault="00CE0EF2" w:rsidP="7EB3ABCA">
      <w:pPr>
        <w:pStyle w:val="Textosinformato"/>
        <w:ind w:left="1416"/>
        <w:rPr>
          <w:rFonts w:ascii="Arial" w:eastAsia="Times New Roman" w:hAnsi="Arial" w:cs="Arial"/>
          <w:lang w:eastAsia="es-ES"/>
        </w:rPr>
      </w:pPr>
    </w:p>
    <w:p w14:paraId="53D01A06" w14:textId="5A511159" w:rsidR="00F63C63" w:rsidRPr="00E43B87" w:rsidRDefault="00711901" w:rsidP="00C64E86">
      <w:pPr>
        <w:pStyle w:val="Textosinformato"/>
        <w:jc w:val="both"/>
        <w:outlineLvl w:val="0"/>
        <w:rPr>
          <w:rFonts w:ascii="Arial" w:hAnsi="Arial" w:cs="Arial"/>
          <w:b/>
          <w:u w:val="single"/>
        </w:rPr>
      </w:pPr>
      <w:r w:rsidRPr="00E43B87">
        <w:rPr>
          <w:rFonts w:ascii="Arial" w:hAnsi="Arial" w:cs="Arial"/>
          <w:b/>
          <w:u w:val="single"/>
        </w:rPr>
        <w:t xml:space="preserve">DATOS SOBRE EL </w:t>
      </w:r>
      <w:r w:rsidR="00F63C63" w:rsidRPr="00E43B87">
        <w:rPr>
          <w:rFonts w:ascii="Arial" w:hAnsi="Arial" w:cs="Arial"/>
          <w:b/>
          <w:u w:val="single"/>
        </w:rPr>
        <w:t>SEGMENTO DE USUARIOS</w:t>
      </w:r>
      <w:r w:rsidRPr="00E43B87">
        <w:rPr>
          <w:rFonts w:ascii="Arial" w:hAnsi="Arial" w:cs="Arial"/>
          <w:b/>
          <w:u w:val="single"/>
        </w:rPr>
        <w:t xml:space="preserve"> POTENCIAL</w:t>
      </w:r>
      <w:r w:rsidR="0097436D" w:rsidRPr="00E43B87">
        <w:rPr>
          <w:rFonts w:ascii="Arial" w:hAnsi="Arial" w:cs="Arial"/>
          <w:b/>
          <w:u w:val="single"/>
        </w:rPr>
        <w:t xml:space="preserve"> (Posible usuario /</w:t>
      </w:r>
      <w:r w:rsidR="00F63C63" w:rsidRPr="00E43B87">
        <w:rPr>
          <w:rFonts w:ascii="Arial" w:hAnsi="Arial" w:cs="Arial"/>
          <w:b/>
          <w:u w:val="single"/>
        </w:rPr>
        <w:t xml:space="preserve"> organizaciones / Comunidades / </w:t>
      </w:r>
      <w:r w:rsidR="0097436D" w:rsidRPr="00E43B87">
        <w:rPr>
          <w:rFonts w:ascii="Arial" w:hAnsi="Arial" w:cs="Arial"/>
          <w:b/>
          <w:u w:val="single"/>
        </w:rPr>
        <w:t xml:space="preserve">Segmento </w:t>
      </w:r>
      <w:r w:rsidR="00D95C9C" w:rsidRPr="00E43B87">
        <w:rPr>
          <w:rFonts w:ascii="Arial" w:hAnsi="Arial" w:cs="Arial"/>
          <w:b/>
          <w:u w:val="single"/>
        </w:rPr>
        <w:t>/ S</w:t>
      </w:r>
      <w:r w:rsidR="0097436D" w:rsidRPr="00E43B87">
        <w:rPr>
          <w:rFonts w:ascii="Arial" w:hAnsi="Arial" w:cs="Arial"/>
          <w:b/>
          <w:u w:val="single"/>
        </w:rPr>
        <w:t xml:space="preserve">ector </w:t>
      </w:r>
      <w:r w:rsidR="00F63C63" w:rsidRPr="00E43B87">
        <w:rPr>
          <w:rFonts w:ascii="Arial" w:hAnsi="Arial" w:cs="Arial"/>
          <w:b/>
          <w:u w:val="single"/>
        </w:rPr>
        <w:t xml:space="preserve">económico </w:t>
      </w:r>
      <w:r w:rsidR="0097436D" w:rsidRPr="00E43B87">
        <w:rPr>
          <w:rFonts w:ascii="Arial" w:hAnsi="Arial" w:cs="Arial"/>
          <w:b/>
          <w:u w:val="single"/>
        </w:rPr>
        <w:t>interesado en la creación intelectual</w:t>
      </w:r>
      <w:r w:rsidR="00F63C63" w:rsidRPr="00E43B87">
        <w:rPr>
          <w:rFonts w:ascii="Arial" w:hAnsi="Arial" w:cs="Arial"/>
          <w:b/>
          <w:u w:val="single"/>
        </w:rPr>
        <w:t xml:space="preserve"> / Entre otros</w:t>
      </w:r>
      <w:r w:rsidR="0097436D" w:rsidRPr="00E43B87">
        <w:rPr>
          <w:rFonts w:ascii="Arial" w:hAnsi="Arial" w:cs="Arial"/>
          <w:b/>
          <w:u w:val="single"/>
        </w:rPr>
        <w:t>)</w:t>
      </w:r>
      <w:r w:rsidR="00F63C63" w:rsidRPr="00E43B87">
        <w:rPr>
          <w:rFonts w:ascii="Arial" w:hAnsi="Arial" w:cs="Arial"/>
          <w:b/>
          <w:u w:val="single"/>
        </w:rPr>
        <w:t>.</w:t>
      </w:r>
    </w:p>
    <w:p w14:paraId="35308CFB" w14:textId="77777777" w:rsidR="00711901" w:rsidRPr="00E43B87" w:rsidRDefault="00711901" w:rsidP="00711901">
      <w:pPr>
        <w:pStyle w:val="Textosinformato"/>
        <w:rPr>
          <w:rFonts w:ascii="Arial" w:hAnsi="Arial" w:cs="Arial"/>
        </w:rPr>
      </w:pPr>
    </w:p>
    <w:p w14:paraId="518769D1" w14:textId="3E7B82BD" w:rsidR="00EA330A" w:rsidRPr="00E43B87" w:rsidRDefault="00711901" w:rsidP="00EA330A">
      <w:pPr>
        <w:pStyle w:val="Textosinformato"/>
        <w:numPr>
          <w:ilvl w:val="0"/>
          <w:numId w:val="32"/>
        </w:numPr>
        <w:jc w:val="both"/>
        <w:rPr>
          <w:rFonts w:ascii="Arial" w:hAnsi="Arial" w:cs="Arial"/>
        </w:rPr>
      </w:pPr>
      <w:r w:rsidRPr="00E43B87">
        <w:rPr>
          <w:rFonts w:ascii="Arial" w:hAnsi="Arial" w:cs="Arial"/>
        </w:rPr>
        <w:t>Basado en su conocimiento</w:t>
      </w:r>
      <w:r w:rsidR="00FD152A" w:rsidRPr="00E43B87">
        <w:rPr>
          <w:rFonts w:ascii="Arial" w:hAnsi="Arial" w:cs="Arial"/>
        </w:rPr>
        <w:t xml:space="preserve"> y experiencia</w:t>
      </w:r>
      <w:r w:rsidRPr="00E43B87">
        <w:rPr>
          <w:rFonts w:ascii="Arial" w:hAnsi="Arial" w:cs="Arial"/>
        </w:rPr>
        <w:t>, ¿Cuáles son las posibles aplicaciones comerciales</w:t>
      </w:r>
      <w:r w:rsidR="0097436D" w:rsidRPr="00E43B87">
        <w:rPr>
          <w:rFonts w:ascii="Arial" w:hAnsi="Arial" w:cs="Arial"/>
        </w:rPr>
        <w:t xml:space="preserve"> y/o sociales</w:t>
      </w:r>
      <w:r w:rsidRPr="00E43B87">
        <w:rPr>
          <w:rFonts w:ascii="Arial" w:hAnsi="Arial" w:cs="Arial"/>
        </w:rPr>
        <w:t xml:space="preserve"> de </w:t>
      </w:r>
      <w:r w:rsidR="0097436D" w:rsidRPr="00E43B87">
        <w:rPr>
          <w:rFonts w:ascii="Arial" w:hAnsi="Arial" w:cs="Arial"/>
        </w:rPr>
        <w:t>la creación intelectual</w:t>
      </w:r>
      <w:r w:rsidRPr="00E43B87">
        <w:rPr>
          <w:rFonts w:ascii="Arial" w:hAnsi="Arial" w:cs="Arial"/>
        </w:rPr>
        <w:t>?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________________________________________________________________________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</w:p>
    <w:p w14:paraId="35308CFE" w14:textId="76FA8436" w:rsidR="00711901" w:rsidRPr="00E43B87" w:rsidRDefault="00711901" w:rsidP="00711901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 </w:t>
      </w:r>
    </w:p>
    <w:p w14:paraId="5B3AB73B" w14:textId="16655E3B" w:rsidR="00EA330A" w:rsidRPr="00E43B87" w:rsidRDefault="00711901" w:rsidP="00EA330A">
      <w:pPr>
        <w:pStyle w:val="Textosinformato"/>
        <w:numPr>
          <w:ilvl w:val="0"/>
          <w:numId w:val="32"/>
        </w:numPr>
        <w:jc w:val="both"/>
        <w:rPr>
          <w:rFonts w:ascii="Arial" w:hAnsi="Arial" w:cs="Arial"/>
        </w:rPr>
      </w:pPr>
      <w:r w:rsidRPr="00E43B87">
        <w:rPr>
          <w:rFonts w:ascii="Arial" w:hAnsi="Arial" w:cs="Arial"/>
        </w:rPr>
        <w:t>Basado en su conocimiento</w:t>
      </w:r>
      <w:r w:rsidR="0097436D" w:rsidRPr="00E43B87">
        <w:rPr>
          <w:rFonts w:ascii="Arial" w:hAnsi="Arial" w:cs="Arial"/>
        </w:rPr>
        <w:t xml:space="preserve"> y experiencia</w:t>
      </w:r>
      <w:r w:rsidRPr="00E43B87">
        <w:rPr>
          <w:rFonts w:ascii="Arial" w:hAnsi="Arial" w:cs="Arial"/>
        </w:rPr>
        <w:t xml:space="preserve">, ¿Puede indicar el nombre de </w:t>
      </w:r>
      <w:r w:rsidR="0097436D" w:rsidRPr="00E43B87">
        <w:rPr>
          <w:rFonts w:ascii="Arial" w:hAnsi="Arial" w:cs="Arial"/>
        </w:rPr>
        <w:t>usuarios, organizaciones, segmento</w:t>
      </w:r>
      <w:r w:rsidR="00F63C63" w:rsidRPr="00E43B87">
        <w:rPr>
          <w:rFonts w:ascii="Arial" w:hAnsi="Arial" w:cs="Arial"/>
        </w:rPr>
        <w:t>s</w:t>
      </w:r>
      <w:r w:rsidR="0097436D" w:rsidRPr="00E43B87">
        <w:rPr>
          <w:rFonts w:ascii="Arial" w:hAnsi="Arial" w:cs="Arial"/>
        </w:rPr>
        <w:t xml:space="preserve"> o sector social interesado o potencialmente interesado, en </w:t>
      </w:r>
      <w:r w:rsidR="00C64E86" w:rsidRPr="00E43B87">
        <w:rPr>
          <w:rFonts w:ascii="Arial" w:hAnsi="Arial" w:cs="Arial"/>
        </w:rPr>
        <w:t>la creación</w:t>
      </w:r>
      <w:r w:rsidR="0097436D" w:rsidRPr="00E43B87">
        <w:rPr>
          <w:rFonts w:ascii="Arial" w:hAnsi="Arial" w:cs="Arial"/>
        </w:rPr>
        <w:t xml:space="preserve"> intelectual</w:t>
      </w:r>
      <w:r w:rsidRPr="00E43B87">
        <w:rPr>
          <w:rFonts w:ascii="Arial" w:hAnsi="Arial" w:cs="Arial"/>
        </w:rPr>
        <w:t>?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</w:p>
    <w:p w14:paraId="68FFC26C" w14:textId="77777777" w:rsidR="00C64E86" w:rsidRPr="00E43B87" w:rsidRDefault="00C64E86" w:rsidP="00C64E86">
      <w:pPr>
        <w:pStyle w:val="Textosinformato"/>
        <w:ind w:left="786"/>
        <w:jc w:val="both"/>
        <w:rPr>
          <w:rFonts w:ascii="Arial" w:hAnsi="Arial" w:cs="Arial"/>
        </w:rPr>
      </w:pPr>
    </w:p>
    <w:p w14:paraId="6FBF605E" w14:textId="3A131D10" w:rsidR="002B4341" w:rsidRPr="00E43B87" w:rsidRDefault="00C64E86" w:rsidP="00020792">
      <w:pPr>
        <w:pStyle w:val="Textosinformato"/>
        <w:numPr>
          <w:ilvl w:val="0"/>
          <w:numId w:val="32"/>
        </w:numPr>
        <w:jc w:val="both"/>
        <w:rPr>
          <w:rFonts w:ascii="Arial" w:hAnsi="Arial" w:cs="Arial"/>
        </w:rPr>
      </w:pPr>
      <w:r w:rsidRPr="00E43B87">
        <w:rPr>
          <w:rFonts w:ascii="Arial" w:hAnsi="Arial" w:cs="Arial"/>
        </w:rPr>
        <w:t>Basado en su conocimiento, experiencia y expectativas, ¿Cuál es su visión a corto, mediano y largo plazo con la creación intelectual?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</w:p>
    <w:p w14:paraId="1EA2C01A" w14:textId="77777777" w:rsidR="002B4341" w:rsidRPr="00E43B87" w:rsidRDefault="002B4341" w:rsidP="002B4341">
      <w:pPr>
        <w:pStyle w:val="Textosinformato"/>
        <w:ind w:left="786"/>
        <w:jc w:val="both"/>
        <w:rPr>
          <w:rFonts w:ascii="Arial" w:hAnsi="Arial" w:cs="Arial"/>
        </w:rPr>
      </w:pPr>
    </w:p>
    <w:p w14:paraId="2C03F2C0" w14:textId="07F68890" w:rsidR="002B4341" w:rsidRPr="00E43B87" w:rsidRDefault="002B4341" w:rsidP="00020792">
      <w:pPr>
        <w:pStyle w:val="Textosinformato"/>
        <w:numPr>
          <w:ilvl w:val="0"/>
          <w:numId w:val="32"/>
        </w:numPr>
        <w:jc w:val="both"/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Basado en su conocimiento, experiencia y expectativas, </w:t>
      </w:r>
      <w:r w:rsidRPr="00E43B87">
        <w:rPr>
          <w:rFonts w:ascii="Arial" w:hAnsi="Arial" w:cs="Arial"/>
          <w:lang w:val="es-CO"/>
        </w:rPr>
        <w:t>¿Cuántas personas en Colombia, en LATAM o en el mundo pueden encontrarle utilidad y valor a su invención? ¿Cuál es el tamaño de mercado?</w:t>
      </w:r>
      <w:r w:rsidR="00EA330A" w:rsidRPr="00E43B87">
        <w:rPr>
          <w:rFonts w:ascii="Arial" w:hAnsi="Arial" w:cs="Arial"/>
          <w:lang w:val="es-CO"/>
        </w:rPr>
        <w:br/>
      </w:r>
      <w:r w:rsidR="00EA330A" w:rsidRPr="00E43B87">
        <w:rPr>
          <w:rFonts w:ascii="Arial" w:hAnsi="Arial" w:cs="Arial"/>
        </w:rPr>
        <w:t>________________________________________________________________________________________________________________________________________________</w:t>
      </w:r>
      <w:r w:rsidR="00EA330A" w:rsidRPr="00E43B87">
        <w:rPr>
          <w:rFonts w:ascii="Arial" w:hAnsi="Arial" w:cs="Arial"/>
        </w:rPr>
        <w:br/>
      </w:r>
      <w:r w:rsidR="00EA330A" w:rsidRPr="00E43B87">
        <w:rPr>
          <w:rFonts w:ascii="Arial" w:hAnsi="Arial" w:cs="Arial"/>
        </w:rPr>
        <w:lastRenderedPageBreak/>
        <w:t>________________________________________________________________________________________________________________________________________________</w:t>
      </w:r>
    </w:p>
    <w:p w14:paraId="562B0238" w14:textId="77777777" w:rsidR="00E00965" w:rsidRPr="00E43B87" w:rsidRDefault="00E00965" w:rsidP="001E1EB8">
      <w:pPr>
        <w:rPr>
          <w:rFonts w:ascii="Arial" w:hAnsi="Arial" w:cs="Arial"/>
        </w:rPr>
      </w:pPr>
    </w:p>
    <w:p w14:paraId="651AF4B7" w14:textId="4A692FCD" w:rsidR="00E00965" w:rsidRPr="00E43B87" w:rsidRDefault="00E00965" w:rsidP="00020792">
      <w:pPr>
        <w:pStyle w:val="Textosinformato"/>
        <w:numPr>
          <w:ilvl w:val="0"/>
          <w:numId w:val="32"/>
        </w:numPr>
        <w:jc w:val="both"/>
        <w:rPr>
          <w:rFonts w:ascii="Arial" w:hAnsi="Arial" w:cs="Arial"/>
        </w:rPr>
      </w:pPr>
      <w:r w:rsidRPr="00E43B87">
        <w:rPr>
          <w:rFonts w:ascii="Arial" w:hAnsi="Arial" w:cs="Arial"/>
        </w:rPr>
        <w:t>Basado en su conocimiento, ¿existen desafíos regulatorios o requisitos especiales para la implementación o comercialización de esta creación en determinados mercados o regiones?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</w:p>
    <w:p w14:paraId="3B595289" w14:textId="77777777" w:rsidR="00E00965" w:rsidRPr="00E43B87" w:rsidRDefault="00E00965" w:rsidP="00E00965">
      <w:pPr>
        <w:pStyle w:val="Prrafodelista"/>
        <w:rPr>
          <w:rFonts w:ascii="Arial" w:hAnsi="Arial" w:cs="Arial"/>
        </w:rPr>
      </w:pPr>
    </w:p>
    <w:p w14:paraId="7C85FD74" w14:textId="17ED13B6" w:rsidR="00E00965" w:rsidRPr="00E43B87" w:rsidRDefault="00E00965" w:rsidP="00020792">
      <w:pPr>
        <w:pStyle w:val="Textosinformato"/>
        <w:numPr>
          <w:ilvl w:val="0"/>
          <w:numId w:val="32"/>
        </w:numPr>
        <w:jc w:val="both"/>
        <w:rPr>
          <w:rFonts w:ascii="Arial" w:hAnsi="Arial" w:cs="Arial"/>
        </w:rPr>
      </w:pPr>
      <w:r w:rsidRPr="00E43B87">
        <w:rPr>
          <w:rFonts w:ascii="Arial" w:hAnsi="Arial" w:cs="Arial"/>
        </w:rPr>
        <w:t>De acuerdo con su conocimiento</w:t>
      </w:r>
      <w:r w:rsidR="00B50A14" w:rsidRPr="00E43B87">
        <w:rPr>
          <w:rFonts w:ascii="Arial" w:hAnsi="Arial" w:cs="Arial"/>
        </w:rPr>
        <w:t xml:space="preserve"> </w:t>
      </w:r>
      <w:r w:rsidRPr="00E43B87">
        <w:rPr>
          <w:rFonts w:ascii="Arial" w:hAnsi="Arial" w:cs="Arial"/>
        </w:rPr>
        <w:t>¿Ha identificado barreras legales, comerciales o técnicas que puedan afectar la introducción del producto en mercados específicos</w:t>
      </w:r>
      <w:r w:rsidR="00B50A14" w:rsidRPr="00E43B87">
        <w:rPr>
          <w:rFonts w:ascii="Arial" w:hAnsi="Arial" w:cs="Arial"/>
        </w:rPr>
        <w:t xml:space="preserve"> además de aspectos regulatorios</w:t>
      </w:r>
      <w:r w:rsidRPr="00E43B87">
        <w:rPr>
          <w:rFonts w:ascii="Arial" w:hAnsi="Arial" w:cs="Arial"/>
        </w:rPr>
        <w:t>?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  <w:r w:rsidR="00EA330A" w:rsidRPr="00E43B87">
        <w:rPr>
          <w:rFonts w:ascii="Arial" w:hAnsi="Arial" w:cs="Arial"/>
        </w:rPr>
        <w:br/>
        <w:t>________________________________________________________________________________________________________________________________________________</w:t>
      </w:r>
    </w:p>
    <w:p w14:paraId="0B68C01C" w14:textId="77777777" w:rsidR="00211121" w:rsidRPr="00E43B87" w:rsidRDefault="00211121" w:rsidP="00711901">
      <w:pPr>
        <w:pStyle w:val="Textosinformato"/>
        <w:rPr>
          <w:rFonts w:ascii="Arial" w:hAnsi="Arial" w:cs="Arial"/>
        </w:rPr>
      </w:pPr>
    </w:p>
    <w:p w14:paraId="71A0E522" w14:textId="77777777" w:rsidR="00211121" w:rsidRPr="00E43B87" w:rsidRDefault="00211121" w:rsidP="00711901">
      <w:pPr>
        <w:pStyle w:val="Textosinformato"/>
        <w:rPr>
          <w:rFonts w:ascii="Arial" w:hAnsi="Arial" w:cs="Arial"/>
        </w:rPr>
      </w:pPr>
    </w:p>
    <w:p w14:paraId="63EFE9DA" w14:textId="07BEC1E3" w:rsidR="00420975" w:rsidRPr="00E43B87" w:rsidRDefault="0097436D" w:rsidP="00711901">
      <w:pPr>
        <w:pStyle w:val="Textosinformato"/>
        <w:rPr>
          <w:rFonts w:ascii="Arial" w:hAnsi="Arial" w:cs="Arial"/>
          <w:b/>
          <w:bCs/>
          <w:lang w:val="pt-PT"/>
        </w:rPr>
      </w:pPr>
      <w:r w:rsidRPr="00E43B87">
        <w:rPr>
          <w:rFonts w:ascii="Arial" w:hAnsi="Arial" w:cs="Arial"/>
          <w:b/>
          <w:bCs/>
          <w:lang w:val="pt-PT"/>
        </w:rPr>
        <w:t xml:space="preserve">Listado de Anexos </w:t>
      </w:r>
      <w:r w:rsidR="002151E7" w:rsidRPr="00E43B87">
        <w:rPr>
          <w:rFonts w:ascii="Arial" w:hAnsi="Arial" w:cs="Arial"/>
          <w:b/>
          <w:bCs/>
          <w:lang w:val="pt-PT"/>
        </w:rPr>
        <w:t>(nota aclaratoria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E43B87" w:rsidRPr="00E43B87" w14:paraId="2D65D5E0" w14:textId="77777777" w:rsidTr="00373D8F">
        <w:trPr>
          <w:trHeight w:val="87"/>
        </w:trPr>
        <w:tc>
          <w:tcPr>
            <w:tcW w:w="9227" w:type="dxa"/>
          </w:tcPr>
          <w:p w14:paraId="0C36CD12" w14:textId="20B6F0A2" w:rsidR="0097436D" w:rsidRPr="00E43B87" w:rsidRDefault="0097436D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Tabla de aportes intelectuales diligenciada (Obligatorio)</w:t>
            </w:r>
            <w:r w:rsidR="002151E7" w:rsidRPr="00E43B87">
              <w:rPr>
                <w:rStyle w:val="Refdenotaalpie"/>
                <w:rFonts w:ascii="Arial" w:hAnsi="Arial" w:cs="Arial"/>
              </w:rPr>
              <w:footnoteReference w:id="1"/>
            </w:r>
          </w:p>
        </w:tc>
      </w:tr>
      <w:tr w:rsidR="00E43B87" w:rsidRPr="00E43B87" w14:paraId="3D537DF1" w14:textId="77777777" w:rsidTr="0097436D">
        <w:tc>
          <w:tcPr>
            <w:tcW w:w="9227" w:type="dxa"/>
          </w:tcPr>
          <w:p w14:paraId="1AE4245B" w14:textId="6860C6D1" w:rsidR="0097436D" w:rsidRPr="00E43B87" w:rsidRDefault="00092DCA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Tabla de proyectos (Obligatorio)</w:t>
            </w:r>
          </w:p>
        </w:tc>
      </w:tr>
      <w:tr w:rsidR="00E43B87" w:rsidRPr="00E43B87" w14:paraId="45297CCB" w14:textId="77777777" w:rsidTr="0097436D">
        <w:tc>
          <w:tcPr>
            <w:tcW w:w="9227" w:type="dxa"/>
          </w:tcPr>
          <w:p w14:paraId="4C6E791F" w14:textId="1A707C64" w:rsidR="0097436D" w:rsidRPr="00E43B87" w:rsidRDefault="00092DCA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Soportes de desarrollo de la creación intelectual (Obligatorio)</w:t>
            </w:r>
          </w:p>
        </w:tc>
      </w:tr>
      <w:tr w:rsidR="00E43B87" w:rsidRPr="00E43B87" w14:paraId="1FC1A288" w14:textId="77777777" w:rsidTr="0097436D">
        <w:tc>
          <w:tcPr>
            <w:tcW w:w="9227" w:type="dxa"/>
          </w:tcPr>
          <w:p w14:paraId="14230D4B" w14:textId="3926920A" w:rsidR="0097436D" w:rsidRPr="00E43B87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Convenios</w:t>
            </w:r>
          </w:p>
        </w:tc>
      </w:tr>
      <w:tr w:rsidR="00E43B87" w:rsidRPr="00E43B87" w14:paraId="669B43FD" w14:textId="77777777" w:rsidTr="0097436D">
        <w:tc>
          <w:tcPr>
            <w:tcW w:w="9227" w:type="dxa"/>
          </w:tcPr>
          <w:p w14:paraId="165F71BE" w14:textId="58D0CADB" w:rsidR="00373D8F" w:rsidRPr="00E43B87" w:rsidRDefault="00F63C63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E43B87">
              <w:rPr>
                <w:rFonts w:ascii="Arial" w:hAnsi="Arial" w:cs="Arial"/>
              </w:rPr>
              <w:t>Publicaciones</w:t>
            </w:r>
          </w:p>
        </w:tc>
      </w:tr>
      <w:tr w:rsidR="00E43B87" w:rsidRPr="00E43B87" w14:paraId="4E5D3790" w14:textId="77777777" w:rsidTr="0097436D">
        <w:tc>
          <w:tcPr>
            <w:tcW w:w="9227" w:type="dxa"/>
          </w:tcPr>
          <w:p w14:paraId="342A1B11" w14:textId="77777777" w:rsidR="00373D8F" w:rsidRPr="00E43B87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</w:p>
        </w:tc>
      </w:tr>
      <w:tr w:rsidR="00E43B87" w:rsidRPr="00E43B87" w14:paraId="01D90B94" w14:textId="77777777" w:rsidTr="0097436D">
        <w:tc>
          <w:tcPr>
            <w:tcW w:w="9227" w:type="dxa"/>
          </w:tcPr>
          <w:p w14:paraId="747D314B" w14:textId="77777777" w:rsidR="00373D8F" w:rsidRPr="00E43B87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</w:p>
        </w:tc>
      </w:tr>
      <w:tr w:rsidR="00E43B87" w:rsidRPr="00E43B87" w14:paraId="7E62E5BE" w14:textId="77777777" w:rsidTr="0097436D">
        <w:tc>
          <w:tcPr>
            <w:tcW w:w="9227" w:type="dxa"/>
          </w:tcPr>
          <w:p w14:paraId="06E79C46" w14:textId="77777777" w:rsidR="00373D8F" w:rsidRPr="00E43B87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</w:p>
        </w:tc>
      </w:tr>
      <w:tr w:rsidR="00E43B87" w:rsidRPr="00E43B87" w14:paraId="0315C410" w14:textId="77777777" w:rsidTr="0097436D">
        <w:tc>
          <w:tcPr>
            <w:tcW w:w="9227" w:type="dxa"/>
          </w:tcPr>
          <w:p w14:paraId="3C181621" w14:textId="77777777" w:rsidR="00373D8F" w:rsidRPr="00E43B87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</w:p>
        </w:tc>
      </w:tr>
      <w:tr w:rsidR="00373D8F" w:rsidRPr="00E43B87" w14:paraId="370FC435" w14:textId="77777777" w:rsidTr="0097436D">
        <w:tc>
          <w:tcPr>
            <w:tcW w:w="9227" w:type="dxa"/>
          </w:tcPr>
          <w:p w14:paraId="65EFAEBF" w14:textId="77777777" w:rsidR="00373D8F" w:rsidRPr="00E43B87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</w:p>
        </w:tc>
      </w:tr>
    </w:tbl>
    <w:p w14:paraId="35308D0A" w14:textId="328A102B" w:rsidR="00711901" w:rsidRPr="00E43B87" w:rsidRDefault="00711901" w:rsidP="00711901">
      <w:pPr>
        <w:pStyle w:val="Textosinformato"/>
        <w:rPr>
          <w:rFonts w:ascii="Arial" w:hAnsi="Arial" w:cs="Arial"/>
          <w:b/>
        </w:rPr>
      </w:pPr>
    </w:p>
    <w:p w14:paraId="759B1A68" w14:textId="77777777" w:rsidR="00C64E86" w:rsidRPr="00E43B87" w:rsidRDefault="00C64E86" w:rsidP="00711901">
      <w:pPr>
        <w:pStyle w:val="Textosinformato"/>
        <w:rPr>
          <w:rFonts w:ascii="Arial" w:hAnsi="Arial" w:cs="Arial"/>
          <w:b/>
        </w:rPr>
      </w:pPr>
    </w:p>
    <w:p w14:paraId="35308D0B" w14:textId="2CF534AC" w:rsidR="00711901" w:rsidRPr="00E43B87" w:rsidRDefault="00711901" w:rsidP="00C57594">
      <w:pPr>
        <w:pStyle w:val="Textosinformato"/>
        <w:outlineLvl w:val="0"/>
        <w:rPr>
          <w:rFonts w:ascii="Arial" w:hAnsi="Arial" w:cs="Arial"/>
          <w:b/>
        </w:rPr>
      </w:pPr>
      <w:r w:rsidRPr="00E43B87">
        <w:rPr>
          <w:rFonts w:ascii="Arial" w:hAnsi="Arial" w:cs="Arial"/>
          <w:b/>
        </w:rPr>
        <w:t>Formulario diligenciado por</w:t>
      </w:r>
      <w:r w:rsidR="002151E7" w:rsidRPr="00E43B87">
        <w:rPr>
          <w:rFonts w:ascii="Arial" w:hAnsi="Arial" w:cs="Arial"/>
          <w:b/>
        </w:rPr>
        <w:t xml:space="preserve"> (firman todos los que hayan participado)</w:t>
      </w:r>
      <w:r w:rsidRPr="00E43B87">
        <w:rPr>
          <w:rFonts w:ascii="Arial" w:hAnsi="Arial" w:cs="Arial"/>
          <w:b/>
        </w:rPr>
        <w:t>:</w:t>
      </w:r>
    </w:p>
    <w:p w14:paraId="35308D0C" w14:textId="4119E868" w:rsidR="00711901" w:rsidRPr="00E43B87" w:rsidRDefault="00711901" w:rsidP="00711901">
      <w:pPr>
        <w:pStyle w:val="Textosinformato"/>
        <w:rPr>
          <w:rFonts w:ascii="Arial" w:hAnsi="Arial" w:cs="Arial"/>
        </w:rPr>
      </w:pPr>
    </w:p>
    <w:p w14:paraId="30CBEBB5" w14:textId="77777777" w:rsidR="00373D8F" w:rsidRPr="00E43B87" w:rsidRDefault="00373D8F" w:rsidP="00711901">
      <w:pPr>
        <w:pStyle w:val="Textosinformato"/>
        <w:rPr>
          <w:rFonts w:ascii="Arial" w:hAnsi="Arial" w:cs="Arial"/>
        </w:rPr>
      </w:pPr>
    </w:p>
    <w:p w14:paraId="35308D0D" w14:textId="77777777" w:rsidR="00657844" w:rsidRPr="00E43B87" w:rsidRDefault="00657844" w:rsidP="00C57594">
      <w:pPr>
        <w:pStyle w:val="Textosinformato"/>
        <w:outlineLvl w:val="0"/>
        <w:rPr>
          <w:rFonts w:ascii="Arial" w:hAnsi="Arial" w:cs="Arial"/>
        </w:rPr>
      </w:pPr>
      <w:r w:rsidRPr="00E43B87">
        <w:rPr>
          <w:rFonts w:ascii="Arial" w:hAnsi="Arial" w:cs="Arial"/>
        </w:rPr>
        <w:t>Firma: ___________________________________</w:t>
      </w:r>
    </w:p>
    <w:p w14:paraId="7CC9DA57" w14:textId="77777777" w:rsidR="00373D8F" w:rsidRPr="00E43B87" w:rsidRDefault="00373D8F" w:rsidP="00657844">
      <w:pPr>
        <w:pStyle w:val="Textosinformato"/>
        <w:rPr>
          <w:rFonts w:ascii="Arial" w:hAnsi="Arial" w:cs="Arial"/>
          <w:b/>
          <w:bCs/>
        </w:rPr>
      </w:pPr>
      <w:r w:rsidRPr="00E43B87">
        <w:rPr>
          <w:rFonts w:ascii="Arial" w:hAnsi="Arial" w:cs="Arial"/>
          <w:b/>
          <w:bCs/>
        </w:rPr>
        <w:t>Integrante 1</w:t>
      </w:r>
    </w:p>
    <w:p w14:paraId="35308D0E" w14:textId="21D17D8A" w:rsidR="00657844" w:rsidRPr="00E43B87" w:rsidRDefault="00657844" w:rsidP="00657844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Nombre: </w:t>
      </w:r>
    </w:p>
    <w:p w14:paraId="35308D0F" w14:textId="77777777" w:rsidR="00657844" w:rsidRPr="00E43B87" w:rsidRDefault="00657844" w:rsidP="00657844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>Fecha:</w:t>
      </w:r>
    </w:p>
    <w:p w14:paraId="35308D10" w14:textId="77777777" w:rsidR="00657844" w:rsidRPr="00E43B87" w:rsidRDefault="00657844" w:rsidP="00657844">
      <w:pPr>
        <w:pStyle w:val="Textosinformato"/>
        <w:rPr>
          <w:rFonts w:ascii="Arial" w:hAnsi="Arial" w:cs="Arial"/>
        </w:rPr>
      </w:pPr>
    </w:p>
    <w:p w14:paraId="395AF107" w14:textId="77777777" w:rsidR="00373D8F" w:rsidRPr="00E43B87" w:rsidRDefault="00373D8F" w:rsidP="00373D8F">
      <w:pPr>
        <w:pStyle w:val="Textosinformato"/>
        <w:outlineLvl w:val="0"/>
        <w:rPr>
          <w:rFonts w:ascii="Arial" w:hAnsi="Arial" w:cs="Arial"/>
        </w:rPr>
      </w:pPr>
      <w:r w:rsidRPr="00E43B87">
        <w:rPr>
          <w:rFonts w:ascii="Arial" w:hAnsi="Arial" w:cs="Arial"/>
        </w:rPr>
        <w:t>Firma: ___________________________________</w:t>
      </w:r>
    </w:p>
    <w:p w14:paraId="7700AA65" w14:textId="29785111" w:rsidR="00373D8F" w:rsidRPr="00E43B87" w:rsidRDefault="00373D8F" w:rsidP="00373D8F">
      <w:pPr>
        <w:pStyle w:val="Textosinformato"/>
        <w:rPr>
          <w:rFonts w:ascii="Arial" w:hAnsi="Arial" w:cs="Arial"/>
          <w:b/>
          <w:bCs/>
        </w:rPr>
      </w:pPr>
      <w:r w:rsidRPr="00E43B87">
        <w:rPr>
          <w:rFonts w:ascii="Arial" w:hAnsi="Arial" w:cs="Arial"/>
          <w:b/>
          <w:bCs/>
        </w:rPr>
        <w:t>Integrante 2.</w:t>
      </w:r>
    </w:p>
    <w:p w14:paraId="70DD69DD" w14:textId="66CA392F" w:rsidR="00373D8F" w:rsidRPr="00E43B87" w:rsidRDefault="00373D8F" w:rsidP="00373D8F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lastRenderedPageBreak/>
        <w:t xml:space="preserve">Nombre: </w:t>
      </w:r>
    </w:p>
    <w:p w14:paraId="793338B2" w14:textId="77777777" w:rsidR="00373D8F" w:rsidRPr="00E43B87" w:rsidRDefault="00373D8F" w:rsidP="00373D8F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>Fecha:</w:t>
      </w:r>
    </w:p>
    <w:p w14:paraId="35308D11" w14:textId="3D12F6C8" w:rsidR="00711901" w:rsidRPr="00E43B87" w:rsidRDefault="00711901" w:rsidP="00657844">
      <w:pPr>
        <w:pStyle w:val="Textosinformato"/>
        <w:rPr>
          <w:rFonts w:ascii="Arial" w:hAnsi="Arial" w:cs="Arial"/>
        </w:rPr>
      </w:pPr>
    </w:p>
    <w:p w14:paraId="504A619B" w14:textId="77777777" w:rsidR="00373D8F" w:rsidRPr="00E43B87" w:rsidRDefault="00373D8F" w:rsidP="00373D8F">
      <w:pPr>
        <w:pStyle w:val="Textosinformato"/>
        <w:outlineLvl w:val="0"/>
        <w:rPr>
          <w:rFonts w:ascii="Arial" w:hAnsi="Arial" w:cs="Arial"/>
        </w:rPr>
      </w:pPr>
      <w:r w:rsidRPr="00E43B87">
        <w:rPr>
          <w:rFonts w:ascii="Arial" w:hAnsi="Arial" w:cs="Arial"/>
        </w:rPr>
        <w:t>Firma: ___________________________________</w:t>
      </w:r>
    </w:p>
    <w:p w14:paraId="0753BD11" w14:textId="3A0085CD" w:rsidR="00373D8F" w:rsidRPr="00E43B87" w:rsidRDefault="00373D8F" w:rsidP="00373D8F">
      <w:pPr>
        <w:pStyle w:val="Textosinformato"/>
        <w:rPr>
          <w:rFonts w:ascii="Arial" w:hAnsi="Arial" w:cs="Arial"/>
          <w:b/>
          <w:bCs/>
        </w:rPr>
      </w:pPr>
      <w:r w:rsidRPr="00E43B87">
        <w:rPr>
          <w:rFonts w:ascii="Arial" w:hAnsi="Arial" w:cs="Arial"/>
          <w:b/>
          <w:bCs/>
        </w:rPr>
        <w:t xml:space="preserve">Integrante 3. </w:t>
      </w:r>
    </w:p>
    <w:p w14:paraId="508F47B5" w14:textId="07CABA24" w:rsidR="00373D8F" w:rsidRPr="00E43B87" w:rsidRDefault="00373D8F" w:rsidP="00373D8F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 xml:space="preserve">Nombre: </w:t>
      </w:r>
    </w:p>
    <w:p w14:paraId="23BEC0C6" w14:textId="77777777" w:rsidR="00373D8F" w:rsidRPr="00E43B87" w:rsidRDefault="00373D8F" w:rsidP="00373D8F">
      <w:pPr>
        <w:pStyle w:val="Textosinformato"/>
        <w:rPr>
          <w:rFonts w:ascii="Arial" w:hAnsi="Arial" w:cs="Arial"/>
        </w:rPr>
      </w:pPr>
      <w:r w:rsidRPr="00E43B87">
        <w:rPr>
          <w:rFonts w:ascii="Arial" w:hAnsi="Arial" w:cs="Arial"/>
        </w:rPr>
        <w:t>Fecha:</w:t>
      </w:r>
    </w:p>
    <w:p w14:paraId="0FE5C9E8" w14:textId="77777777" w:rsidR="00EC6FF9" w:rsidRPr="00E43B87" w:rsidRDefault="00EC6FF9" w:rsidP="00373D8F">
      <w:pPr>
        <w:pStyle w:val="Textosinformato"/>
        <w:rPr>
          <w:rFonts w:ascii="Arial" w:hAnsi="Arial" w:cs="Arial"/>
        </w:rPr>
      </w:pPr>
    </w:p>
    <w:p w14:paraId="720FDF4A" w14:textId="5185EDC1" w:rsidR="00EC6FF9" w:rsidRPr="00E43B87" w:rsidRDefault="00EC6FF9" w:rsidP="00EC6FF9">
      <w:pPr>
        <w:pStyle w:val="Textosinformato"/>
        <w:jc w:val="right"/>
        <w:rPr>
          <w:rFonts w:ascii="Arial" w:hAnsi="Arial" w:cs="Arial"/>
          <w:sz w:val="16"/>
          <w:szCs w:val="18"/>
        </w:rPr>
      </w:pPr>
      <w:r w:rsidRPr="00E43B87">
        <w:rPr>
          <w:rFonts w:ascii="Arial" w:hAnsi="Arial" w:cs="Arial"/>
          <w:sz w:val="16"/>
          <w:szCs w:val="18"/>
        </w:rPr>
        <w:t>*Replicar las firmas de cada uno de los integrantes del equipo</w:t>
      </w:r>
    </w:p>
    <w:p w14:paraId="2123B628" w14:textId="77777777" w:rsidR="00EC6FF9" w:rsidRPr="00E43B87" w:rsidRDefault="00EC6FF9" w:rsidP="00373D8F">
      <w:pPr>
        <w:pStyle w:val="Textosinformato"/>
        <w:rPr>
          <w:rFonts w:ascii="Arial" w:hAnsi="Arial" w:cs="Arial"/>
        </w:rPr>
      </w:pPr>
    </w:p>
    <w:sectPr w:rsidR="00EC6FF9" w:rsidRPr="00E43B87" w:rsidSect="00D8074D">
      <w:headerReference w:type="default" r:id="rId11"/>
      <w:footerReference w:type="default" r:id="rId12"/>
      <w:pgSz w:w="12240" w:h="15840"/>
      <w:pgMar w:top="1417" w:right="1502" w:bottom="1417" w:left="15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038CB" w14:textId="77777777" w:rsidR="0054368B" w:rsidRDefault="0054368B" w:rsidP="00265916">
      <w:pPr>
        <w:spacing w:after="0" w:line="240" w:lineRule="auto"/>
      </w:pPr>
      <w:r>
        <w:separator/>
      </w:r>
    </w:p>
  </w:endnote>
  <w:endnote w:type="continuationSeparator" w:id="0">
    <w:p w14:paraId="11E5530B" w14:textId="77777777" w:rsidR="0054368B" w:rsidRDefault="0054368B" w:rsidP="002659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308D30" w14:textId="170E35F5" w:rsidR="009B4558" w:rsidRPr="00C1059E" w:rsidRDefault="009B4558" w:rsidP="00657844">
    <w:pPr>
      <w:pStyle w:val="Textosinformato"/>
      <w:jc w:val="center"/>
      <w:rPr>
        <w:rFonts w:ascii="Arial" w:hAnsi="Arial" w:cs="Arial"/>
        <w:sz w:val="20"/>
        <w:szCs w:val="22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86BF4" w14:textId="77777777" w:rsidR="0054368B" w:rsidRDefault="0054368B" w:rsidP="00265916">
      <w:pPr>
        <w:spacing w:after="0" w:line="240" w:lineRule="auto"/>
      </w:pPr>
      <w:r>
        <w:separator/>
      </w:r>
    </w:p>
  </w:footnote>
  <w:footnote w:type="continuationSeparator" w:id="0">
    <w:p w14:paraId="7A26F609" w14:textId="77777777" w:rsidR="0054368B" w:rsidRDefault="0054368B" w:rsidP="00265916">
      <w:pPr>
        <w:spacing w:after="0" w:line="240" w:lineRule="auto"/>
      </w:pPr>
      <w:r>
        <w:continuationSeparator/>
      </w:r>
    </w:p>
  </w:footnote>
  <w:footnote w:id="1">
    <w:p w14:paraId="253A2815" w14:textId="04377600" w:rsidR="002151E7" w:rsidRPr="00E43B87" w:rsidRDefault="002151E7">
      <w:pPr>
        <w:pStyle w:val="Textonotapie"/>
        <w:rPr>
          <w:lang w:val="es-CO"/>
        </w:rPr>
      </w:pPr>
      <w:r w:rsidRPr="00E43B87">
        <w:rPr>
          <w:rStyle w:val="Refdenotaalpie"/>
        </w:rPr>
        <w:footnoteRef/>
      </w:r>
      <w:r w:rsidRPr="00E43B87">
        <w:t xml:space="preserve"> </w:t>
      </w:r>
      <w:r w:rsidR="00F65F61" w:rsidRPr="00E43B87">
        <w:rPr>
          <w:lang w:val="es-CO"/>
        </w:rPr>
        <w:t>La 'Tabla de Aportes Intelectuales' es un documento dinámico que puede sufrir cambios a lo largo del tiempo. Es obligatorio que dicha tabla sea firmada nuevamente por todos los involucrados cada vez que se realice un ajuste, garantizando así la validez y actualidad de la información conteni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76"/>
      <w:gridCol w:w="4851"/>
    </w:tblGrid>
    <w:tr w:rsidR="009B4558" w:rsidRPr="006D3398" w14:paraId="3B4CB2A9" w14:textId="77777777" w:rsidTr="00FC2DAB">
      <w:trPr>
        <w:trHeight w:val="1384"/>
      </w:trPr>
      <w:tc>
        <w:tcPr>
          <w:tcW w:w="4376" w:type="dxa"/>
        </w:tcPr>
        <w:p w14:paraId="5F343DE1" w14:textId="3E94E701" w:rsidR="009B4558" w:rsidRPr="006D3398" w:rsidRDefault="00B55CAC">
          <w:pPr>
            <w:pStyle w:val="Encabezado"/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7DD31F79" wp14:editId="142BD5BD">
                <wp:extent cx="2017395" cy="751964"/>
                <wp:effectExtent l="0" t="0" r="1905" b="0"/>
                <wp:docPr id="255796614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28922" cy="7562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51" w:type="dxa"/>
        </w:tcPr>
        <w:p w14:paraId="12780C99" w14:textId="77777777" w:rsidR="009B4558" w:rsidRPr="006D3398" w:rsidRDefault="009B4558">
          <w:pPr>
            <w:pStyle w:val="Encabezado"/>
            <w:rPr>
              <w:rFonts w:ascii="Arial" w:hAnsi="Arial" w:cs="Arial"/>
              <w:sz w:val="20"/>
            </w:rPr>
          </w:pPr>
        </w:p>
        <w:p w14:paraId="3C618F8C" w14:textId="18634386" w:rsidR="009B4558" w:rsidRPr="006D3398" w:rsidRDefault="009B4558" w:rsidP="000B61C9">
          <w:pPr>
            <w:pStyle w:val="Encabezado"/>
            <w:jc w:val="center"/>
            <w:rPr>
              <w:rFonts w:ascii="Arial" w:hAnsi="Arial" w:cs="Arial"/>
              <w:sz w:val="20"/>
            </w:rPr>
          </w:pPr>
          <w:r w:rsidRPr="006D3398">
            <w:rPr>
              <w:rFonts w:ascii="Arial" w:hAnsi="Arial" w:cs="Arial"/>
              <w:sz w:val="20"/>
            </w:rPr>
            <w:t>FORMATO DE IDENTIFICACIÓN Y EVALUACIÓN</w:t>
          </w:r>
        </w:p>
        <w:p w14:paraId="5C63BFBC" w14:textId="2FF1DEA5" w:rsidR="009B4558" w:rsidRDefault="009B4558" w:rsidP="000B61C9">
          <w:pPr>
            <w:pStyle w:val="Encabezado"/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 xml:space="preserve"> DE </w:t>
          </w:r>
          <w:r w:rsidRPr="006D3398">
            <w:rPr>
              <w:rFonts w:ascii="Arial" w:hAnsi="Arial" w:cs="Arial"/>
              <w:sz w:val="20"/>
            </w:rPr>
            <w:t>CREACI</w:t>
          </w:r>
          <w:r>
            <w:rPr>
              <w:rFonts w:ascii="Arial" w:hAnsi="Arial" w:cs="Arial"/>
              <w:sz w:val="20"/>
            </w:rPr>
            <w:t>ONES INTELECTUALES</w:t>
          </w:r>
        </w:p>
        <w:p w14:paraId="7F8C3322" w14:textId="77777777" w:rsidR="00EC6FF9" w:rsidRDefault="00EC6FF9" w:rsidP="000B61C9">
          <w:pPr>
            <w:pStyle w:val="Encabezado"/>
            <w:jc w:val="center"/>
            <w:rPr>
              <w:rFonts w:ascii="Arial" w:hAnsi="Arial" w:cs="Arial"/>
              <w:b/>
            </w:rPr>
          </w:pPr>
        </w:p>
        <w:p w14:paraId="7236CC68" w14:textId="0C504C4F" w:rsidR="009B4558" w:rsidRPr="006D3398" w:rsidRDefault="009B4558" w:rsidP="000B61C9">
          <w:pPr>
            <w:pStyle w:val="Encabezado"/>
            <w:jc w:val="center"/>
            <w:rPr>
              <w:rFonts w:ascii="Arial" w:hAnsi="Arial" w:cs="Arial"/>
              <w:b/>
            </w:rPr>
          </w:pPr>
          <w:r w:rsidRPr="006D3398">
            <w:rPr>
              <w:rFonts w:ascii="Arial" w:hAnsi="Arial" w:cs="Arial"/>
              <w:b/>
            </w:rPr>
            <w:t xml:space="preserve">Documento Confidencial  </w:t>
          </w:r>
        </w:p>
      </w:tc>
    </w:tr>
  </w:tbl>
  <w:p w14:paraId="35308D27" w14:textId="5FEFA7AD" w:rsidR="009B4558" w:rsidRPr="006D3398" w:rsidRDefault="009B4558" w:rsidP="00FC2DAB">
    <w:pPr>
      <w:pStyle w:val="Encabezado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42C7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C181C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816AA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100752"/>
    <w:multiLevelType w:val="hybridMultilevel"/>
    <w:tmpl w:val="8B48EF68"/>
    <w:lvl w:ilvl="0" w:tplc="FFFFFFFF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954C97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B12E3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361816"/>
    <w:multiLevelType w:val="hybridMultilevel"/>
    <w:tmpl w:val="CA8E571C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D7F8F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DB1743"/>
    <w:multiLevelType w:val="hybridMultilevel"/>
    <w:tmpl w:val="AD96D0A8"/>
    <w:lvl w:ilvl="0" w:tplc="E7D6AB36">
      <w:start w:val="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DB2"/>
    <w:multiLevelType w:val="hybridMultilevel"/>
    <w:tmpl w:val="C6AC48C8"/>
    <w:lvl w:ilvl="0" w:tplc="62EC650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CC38C5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CF3FBA"/>
    <w:multiLevelType w:val="hybridMultilevel"/>
    <w:tmpl w:val="370AE86E"/>
    <w:lvl w:ilvl="0" w:tplc="FFFFFFFF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2173BD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A12F7"/>
    <w:multiLevelType w:val="hybridMultilevel"/>
    <w:tmpl w:val="7EDE90E0"/>
    <w:lvl w:ilvl="0" w:tplc="62EC650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7D95E0F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016A1F"/>
    <w:multiLevelType w:val="hybridMultilevel"/>
    <w:tmpl w:val="CE507A68"/>
    <w:lvl w:ilvl="0" w:tplc="69927DF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247315"/>
    <w:multiLevelType w:val="hybridMultilevel"/>
    <w:tmpl w:val="401E2DAC"/>
    <w:lvl w:ilvl="0" w:tplc="524A66B8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66" w:hanging="360"/>
      </w:pPr>
    </w:lvl>
    <w:lvl w:ilvl="2" w:tplc="240A001B" w:tentative="1">
      <w:start w:val="1"/>
      <w:numFmt w:val="lowerRoman"/>
      <w:lvlText w:val="%3."/>
      <w:lvlJc w:val="right"/>
      <w:pPr>
        <w:ind w:left="2586" w:hanging="180"/>
      </w:pPr>
    </w:lvl>
    <w:lvl w:ilvl="3" w:tplc="240A000F" w:tentative="1">
      <w:start w:val="1"/>
      <w:numFmt w:val="decimal"/>
      <w:lvlText w:val="%4."/>
      <w:lvlJc w:val="left"/>
      <w:pPr>
        <w:ind w:left="3306" w:hanging="360"/>
      </w:pPr>
    </w:lvl>
    <w:lvl w:ilvl="4" w:tplc="240A0019" w:tentative="1">
      <w:start w:val="1"/>
      <w:numFmt w:val="lowerLetter"/>
      <w:lvlText w:val="%5."/>
      <w:lvlJc w:val="left"/>
      <w:pPr>
        <w:ind w:left="4026" w:hanging="360"/>
      </w:pPr>
    </w:lvl>
    <w:lvl w:ilvl="5" w:tplc="240A001B" w:tentative="1">
      <w:start w:val="1"/>
      <w:numFmt w:val="lowerRoman"/>
      <w:lvlText w:val="%6."/>
      <w:lvlJc w:val="right"/>
      <w:pPr>
        <w:ind w:left="4746" w:hanging="180"/>
      </w:pPr>
    </w:lvl>
    <w:lvl w:ilvl="6" w:tplc="240A000F" w:tentative="1">
      <w:start w:val="1"/>
      <w:numFmt w:val="decimal"/>
      <w:lvlText w:val="%7."/>
      <w:lvlJc w:val="left"/>
      <w:pPr>
        <w:ind w:left="5466" w:hanging="360"/>
      </w:pPr>
    </w:lvl>
    <w:lvl w:ilvl="7" w:tplc="240A0019" w:tentative="1">
      <w:start w:val="1"/>
      <w:numFmt w:val="lowerLetter"/>
      <w:lvlText w:val="%8."/>
      <w:lvlJc w:val="left"/>
      <w:pPr>
        <w:ind w:left="6186" w:hanging="360"/>
      </w:pPr>
    </w:lvl>
    <w:lvl w:ilvl="8" w:tplc="240A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342649F3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3C4B35"/>
    <w:multiLevelType w:val="hybridMultilevel"/>
    <w:tmpl w:val="FB882F00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8D2B08"/>
    <w:multiLevelType w:val="hybridMultilevel"/>
    <w:tmpl w:val="8B48EF68"/>
    <w:lvl w:ilvl="0" w:tplc="FFFFFFFF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B5686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67D2F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5170F2"/>
    <w:multiLevelType w:val="hybridMultilevel"/>
    <w:tmpl w:val="7A0A6BA6"/>
    <w:lvl w:ilvl="0" w:tplc="62EC650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421F83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9C60B8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BF6776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1E162A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542C33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BE20FF"/>
    <w:multiLevelType w:val="hybridMultilevel"/>
    <w:tmpl w:val="370AE86E"/>
    <w:lvl w:ilvl="0" w:tplc="FFFFFFFF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9B5237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F70EDF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CE5824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317AA"/>
    <w:multiLevelType w:val="hybridMultilevel"/>
    <w:tmpl w:val="370AE86E"/>
    <w:lvl w:ilvl="0" w:tplc="FFFFFFFF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66D26"/>
    <w:multiLevelType w:val="hybridMultilevel"/>
    <w:tmpl w:val="1BA04B14"/>
    <w:lvl w:ilvl="0" w:tplc="BC8857E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167B7A"/>
    <w:multiLevelType w:val="hybridMultilevel"/>
    <w:tmpl w:val="95D208CA"/>
    <w:lvl w:ilvl="0" w:tplc="EE92E688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66" w:hanging="360"/>
      </w:pPr>
    </w:lvl>
    <w:lvl w:ilvl="2" w:tplc="240A001B" w:tentative="1">
      <w:start w:val="1"/>
      <w:numFmt w:val="lowerRoman"/>
      <w:lvlText w:val="%3."/>
      <w:lvlJc w:val="right"/>
      <w:pPr>
        <w:ind w:left="2586" w:hanging="180"/>
      </w:pPr>
    </w:lvl>
    <w:lvl w:ilvl="3" w:tplc="240A000F" w:tentative="1">
      <w:start w:val="1"/>
      <w:numFmt w:val="decimal"/>
      <w:lvlText w:val="%4."/>
      <w:lvlJc w:val="left"/>
      <w:pPr>
        <w:ind w:left="3306" w:hanging="360"/>
      </w:pPr>
    </w:lvl>
    <w:lvl w:ilvl="4" w:tplc="240A0019" w:tentative="1">
      <w:start w:val="1"/>
      <w:numFmt w:val="lowerLetter"/>
      <w:lvlText w:val="%5."/>
      <w:lvlJc w:val="left"/>
      <w:pPr>
        <w:ind w:left="4026" w:hanging="360"/>
      </w:pPr>
    </w:lvl>
    <w:lvl w:ilvl="5" w:tplc="240A001B" w:tentative="1">
      <w:start w:val="1"/>
      <w:numFmt w:val="lowerRoman"/>
      <w:lvlText w:val="%6."/>
      <w:lvlJc w:val="right"/>
      <w:pPr>
        <w:ind w:left="4746" w:hanging="180"/>
      </w:pPr>
    </w:lvl>
    <w:lvl w:ilvl="6" w:tplc="240A000F" w:tentative="1">
      <w:start w:val="1"/>
      <w:numFmt w:val="decimal"/>
      <w:lvlText w:val="%7."/>
      <w:lvlJc w:val="left"/>
      <w:pPr>
        <w:ind w:left="5466" w:hanging="360"/>
      </w:pPr>
    </w:lvl>
    <w:lvl w:ilvl="7" w:tplc="240A0019" w:tentative="1">
      <w:start w:val="1"/>
      <w:numFmt w:val="lowerLetter"/>
      <w:lvlText w:val="%8."/>
      <w:lvlJc w:val="left"/>
      <w:pPr>
        <w:ind w:left="6186" w:hanging="360"/>
      </w:pPr>
    </w:lvl>
    <w:lvl w:ilvl="8" w:tplc="240A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32"/>
  </w:num>
  <w:num w:numId="2">
    <w:abstractNumId w:val="18"/>
  </w:num>
  <w:num w:numId="3">
    <w:abstractNumId w:val="6"/>
  </w:num>
  <w:num w:numId="4">
    <w:abstractNumId w:val="20"/>
  </w:num>
  <w:num w:numId="5">
    <w:abstractNumId w:val="29"/>
  </w:num>
  <w:num w:numId="6">
    <w:abstractNumId w:val="22"/>
  </w:num>
  <w:num w:numId="7">
    <w:abstractNumId w:val="27"/>
  </w:num>
  <w:num w:numId="8">
    <w:abstractNumId w:val="4"/>
  </w:num>
  <w:num w:numId="9">
    <w:abstractNumId w:val="0"/>
  </w:num>
  <w:num w:numId="10">
    <w:abstractNumId w:val="10"/>
  </w:num>
  <w:num w:numId="11">
    <w:abstractNumId w:val="5"/>
  </w:num>
  <w:num w:numId="12">
    <w:abstractNumId w:val="26"/>
  </w:num>
  <w:num w:numId="13">
    <w:abstractNumId w:val="14"/>
  </w:num>
  <w:num w:numId="14">
    <w:abstractNumId w:val="13"/>
  </w:num>
  <w:num w:numId="15">
    <w:abstractNumId w:val="9"/>
  </w:num>
  <w:num w:numId="16">
    <w:abstractNumId w:val="24"/>
  </w:num>
  <w:num w:numId="17">
    <w:abstractNumId w:val="23"/>
  </w:num>
  <w:num w:numId="18">
    <w:abstractNumId w:val="21"/>
  </w:num>
  <w:num w:numId="19">
    <w:abstractNumId w:val="1"/>
  </w:num>
  <w:num w:numId="20">
    <w:abstractNumId w:val="8"/>
  </w:num>
  <w:num w:numId="21">
    <w:abstractNumId w:val="25"/>
  </w:num>
  <w:num w:numId="22">
    <w:abstractNumId w:val="7"/>
  </w:num>
  <w:num w:numId="23">
    <w:abstractNumId w:val="12"/>
  </w:num>
  <w:num w:numId="24">
    <w:abstractNumId w:val="30"/>
  </w:num>
  <w:num w:numId="25">
    <w:abstractNumId w:val="31"/>
  </w:num>
  <w:num w:numId="26">
    <w:abstractNumId w:val="15"/>
  </w:num>
  <w:num w:numId="27">
    <w:abstractNumId w:val="2"/>
  </w:num>
  <w:num w:numId="28">
    <w:abstractNumId w:val="17"/>
  </w:num>
  <w:num w:numId="29">
    <w:abstractNumId w:val="19"/>
  </w:num>
  <w:num w:numId="30">
    <w:abstractNumId w:val="28"/>
  </w:num>
  <w:num w:numId="31">
    <w:abstractNumId w:val="11"/>
  </w:num>
  <w:num w:numId="32">
    <w:abstractNumId w:val="3"/>
  </w:num>
  <w:num w:numId="33">
    <w:abstractNumId w:val="33"/>
  </w:num>
  <w:num w:numId="34">
    <w:abstractNumId w:val="34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DCzNDMyNjA3NjVS0lEKTi0uzszPAykwqgUAtbbXUiwAAAA="/>
  </w:docVars>
  <w:rsids>
    <w:rsidRoot w:val="00227D84"/>
    <w:rsid w:val="0001711F"/>
    <w:rsid w:val="00020792"/>
    <w:rsid w:val="00033A42"/>
    <w:rsid w:val="0003539C"/>
    <w:rsid w:val="00065ADF"/>
    <w:rsid w:val="00092DCA"/>
    <w:rsid w:val="000B34DF"/>
    <w:rsid w:val="000B61C9"/>
    <w:rsid w:val="000C03D0"/>
    <w:rsid w:val="0010101F"/>
    <w:rsid w:val="00106517"/>
    <w:rsid w:val="00113C87"/>
    <w:rsid w:val="00152E33"/>
    <w:rsid w:val="001579BA"/>
    <w:rsid w:val="00175A86"/>
    <w:rsid w:val="001923DA"/>
    <w:rsid w:val="001A5089"/>
    <w:rsid w:val="001B4FE0"/>
    <w:rsid w:val="001C48E8"/>
    <w:rsid w:val="001C7320"/>
    <w:rsid w:val="001E1EB8"/>
    <w:rsid w:val="00211121"/>
    <w:rsid w:val="00211A74"/>
    <w:rsid w:val="002151E7"/>
    <w:rsid w:val="00227D84"/>
    <w:rsid w:val="00237EE8"/>
    <w:rsid w:val="00243B9E"/>
    <w:rsid w:val="00265916"/>
    <w:rsid w:val="0027410D"/>
    <w:rsid w:val="00286577"/>
    <w:rsid w:val="002B4341"/>
    <w:rsid w:val="002D66D0"/>
    <w:rsid w:val="002D6EFD"/>
    <w:rsid w:val="002F3EE2"/>
    <w:rsid w:val="00307EF1"/>
    <w:rsid w:val="00324781"/>
    <w:rsid w:val="003261C8"/>
    <w:rsid w:val="00334B6A"/>
    <w:rsid w:val="00373D8F"/>
    <w:rsid w:val="003977D6"/>
    <w:rsid w:val="003B3CF5"/>
    <w:rsid w:val="003B4C91"/>
    <w:rsid w:val="003C2362"/>
    <w:rsid w:val="003C34DE"/>
    <w:rsid w:val="003E0784"/>
    <w:rsid w:val="003F7AFD"/>
    <w:rsid w:val="004133F5"/>
    <w:rsid w:val="0041776B"/>
    <w:rsid w:val="00417CB6"/>
    <w:rsid w:val="00420975"/>
    <w:rsid w:val="00423F22"/>
    <w:rsid w:val="00432A49"/>
    <w:rsid w:val="0045396F"/>
    <w:rsid w:val="00454F15"/>
    <w:rsid w:val="004625DD"/>
    <w:rsid w:val="00476533"/>
    <w:rsid w:val="00492D25"/>
    <w:rsid w:val="004970E4"/>
    <w:rsid w:val="004B1654"/>
    <w:rsid w:val="004B772D"/>
    <w:rsid w:val="004E4A18"/>
    <w:rsid w:val="004F5B11"/>
    <w:rsid w:val="005217E1"/>
    <w:rsid w:val="00522DB4"/>
    <w:rsid w:val="00524BBA"/>
    <w:rsid w:val="0052651C"/>
    <w:rsid w:val="00533DEA"/>
    <w:rsid w:val="0054368B"/>
    <w:rsid w:val="00546804"/>
    <w:rsid w:val="00556CED"/>
    <w:rsid w:val="005B3377"/>
    <w:rsid w:val="005C0F08"/>
    <w:rsid w:val="005C72B5"/>
    <w:rsid w:val="005E4C12"/>
    <w:rsid w:val="005E78A2"/>
    <w:rsid w:val="006320F0"/>
    <w:rsid w:val="006568AB"/>
    <w:rsid w:val="00657844"/>
    <w:rsid w:val="00660DE4"/>
    <w:rsid w:val="006751FB"/>
    <w:rsid w:val="0068434C"/>
    <w:rsid w:val="006C393F"/>
    <w:rsid w:val="006D3398"/>
    <w:rsid w:val="006D3F07"/>
    <w:rsid w:val="006D52B5"/>
    <w:rsid w:val="006D6BD4"/>
    <w:rsid w:val="006F0E82"/>
    <w:rsid w:val="006F65F6"/>
    <w:rsid w:val="00711901"/>
    <w:rsid w:val="007837AC"/>
    <w:rsid w:val="007B3DF9"/>
    <w:rsid w:val="007C3BC5"/>
    <w:rsid w:val="007C4176"/>
    <w:rsid w:val="007C586E"/>
    <w:rsid w:val="007D50A3"/>
    <w:rsid w:val="00814DBC"/>
    <w:rsid w:val="00816051"/>
    <w:rsid w:val="008377E6"/>
    <w:rsid w:val="008513E4"/>
    <w:rsid w:val="00880137"/>
    <w:rsid w:val="008817A2"/>
    <w:rsid w:val="008824E7"/>
    <w:rsid w:val="00891942"/>
    <w:rsid w:val="009058A5"/>
    <w:rsid w:val="00911BCF"/>
    <w:rsid w:val="00917671"/>
    <w:rsid w:val="00930552"/>
    <w:rsid w:val="00945DC3"/>
    <w:rsid w:val="0096732A"/>
    <w:rsid w:val="0097436D"/>
    <w:rsid w:val="00983806"/>
    <w:rsid w:val="009873AF"/>
    <w:rsid w:val="009A1A71"/>
    <w:rsid w:val="009B4558"/>
    <w:rsid w:val="009F4D43"/>
    <w:rsid w:val="00A02F6D"/>
    <w:rsid w:val="00A337D4"/>
    <w:rsid w:val="00AA577F"/>
    <w:rsid w:val="00AC592E"/>
    <w:rsid w:val="00AD7298"/>
    <w:rsid w:val="00AE38B5"/>
    <w:rsid w:val="00AE47B6"/>
    <w:rsid w:val="00AF6760"/>
    <w:rsid w:val="00B34C74"/>
    <w:rsid w:val="00B36652"/>
    <w:rsid w:val="00B37488"/>
    <w:rsid w:val="00B461FE"/>
    <w:rsid w:val="00B50A14"/>
    <w:rsid w:val="00B55CAC"/>
    <w:rsid w:val="00B904A6"/>
    <w:rsid w:val="00B93315"/>
    <w:rsid w:val="00B9613D"/>
    <w:rsid w:val="00BD1D63"/>
    <w:rsid w:val="00BD637E"/>
    <w:rsid w:val="00C07CDF"/>
    <w:rsid w:val="00C1059E"/>
    <w:rsid w:val="00C218A7"/>
    <w:rsid w:val="00C24EE8"/>
    <w:rsid w:val="00C44D2A"/>
    <w:rsid w:val="00C57594"/>
    <w:rsid w:val="00C62258"/>
    <w:rsid w:val="00C64E86"/>
    <w:rsid w:val="00CB2BF1"/>
    <w:rsid w:val="00CD6BEA"/>
    <w:rsid w:val="00CE0EF2"/>
    <w:rsid w:val="00CE567B"/>
    <w:rsid w:val="00CF22C3"/>
    <w:rsid w:val="00CF2DF6"/>
    <w:rsid w:val="00D05C14"/>
    <w:rsid w:val="00D16360"/>
    <w:rsid w:val="00D30D64"/>
    <w:rsid w:val="00D37A09"/>
    <w:rsid w:val="00D6033C"/>
    <w:rsid w:val="00D8074D"/>
    <w:rsid w:val="00D95C9C"/>
    <w:rsid w:val="00DA0906"/>
    <w:rsid w:val="00DF5C27"/>
    <w:rsid w:val="00E00965"/>
    <w:rsid w:val="00E43B87"/>
    <w:rsid w:val="00E543AC"/>
    <w:rsid w:val="00EA330A"/>
    <w:rsid w:val="00EB77DA"/>
    <w:rsid w:val="00EB7F6D"/>
    <w:rsid w:val="00EC2440"/>
    <w:rsid w:val="00EC5814"/>
    <w:rsid w:val="00EC6FF9"/>
    <w:rsid w:val="00EE569F"/>
    <w:rsid w:val="00F04C29"/>
    <w:rsid w:val="00F055C3"/>
    <w:rsid w:val="00F247C5"/>
    <w:rsid w:val="00F24B99"/>
    <w:rsid w:val="00F3143F"/>
    <w:rsid w:val="00F4022F"/>
    <w:rsid w:val="00F407FB"/>
    <w:rsid w:val="00F42416"/>
    <w:rsid w:val="00F44E24"/>
    <w:rsid w:val="00F63C63"/>
    <w:rsid w:val="00F65F61"/>
    <w:rsid w:val="00F65F6C"/>
    <w:rsid w:val="00F76758"/>
    <w:rsid w:val="00F859DF"/>
    <w:rsid w:val="00FC2DAB"/>
    <w:rsid w:val="00FD152A"/>
    <w:rsid w:val="00FD5C4E"/>
    <w:rsid w:val="00FE17F2"/>
    <w:rsid w:val="00FE22E1"/>
    <w:rsid w:val="00FF3D0D"/>
    <w:rsid w:val="00FF4620"/>
    <w:rsid w:val="04B0F68E"/>
    <w:rsid w:val="057936D7"/>
    <w:rsid w:val="0A7780D4"/>
    <w:rsid w:val="0C07298D"/>
    <w:rsid w:val="107D19B0"/>
    <w:rsid w:val="194F41C7"/>
    <w:rsid w:val="1EA8AEE1"/>
    <w:rsid w:val="1F81F26C"/>
    <w:rsid w:val="2208B0B4"/>
    <w:rsid w:val="2BF35AF9"/>
    <w:rsid w:val="2DC0C1B9"/>
    <w:rsid w:val="38159240"/>
    <w:rsid w:val="3829D093"/>
    <w:rsid w:val="49F617A3"/>
    <w:rsid w:val="54D80A35"/>
    <w:rsid w:val="60D36E8B"/>
    <w:rsid w:val="7608862C"/>
    <w:rsid w:val="77DE4CBC"/>
    <w:rsid w:val="7B2FB14C"/>
    <w:rsid w:val="7EB3A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308B99"/>
  <w15:chartTrackingRefBased/>
  <w15:docId w15:val="{B65529C2-9D1F-4FF0-B477-6733CBE4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sinformato">
    <w:name w:val="Plain Text"/>
    <w:basedOn w:val="Normal"/>
    <w:link w:val="TextosinformatoCar"/>
    <w:uiPriority w:val="99"/>
    <w:unhideWhenUsed/>
    <w:rsid w:val="00787C7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787C7D"/>
    <w:rPr>
      <w:rFonts w:ascii="Consolas" w:hAnsi="Consolas"/>
      <w:sz w:val="21"/>
      <w:szCs w:val="21"/>
    </w:rPr>
  </w:style>
  <w:style w:type="paragraph" w:styleId="Encabezado">
    <w:name w:val="header"/>
    <w:basedOn w:val="Normal"/>
    <w:link w:val="EncabezadoCar"/>
    <w:uiPriority w:val="99"/>
    <w:unhideWhenUsed/>
    <w:rsid w:val="0026591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5916"/>
  </w:style>
  <w:style w:type="paragraph" w:styleId="Piedepgina">
    <w:name w:val="footer"/>
    <w:basedOn w:val="Normal"/>
    <w:link w:val="PiedepginaCar"/>
    <w:uiPriority w:val="99"/>
    <w:unhideWhenUsed/>
    <w:rsid w:val="0026591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5916"/>
  </w:style>
  <w:style w:type="table" w:styleId="Tablaconcuadrcula">
    <w:name w:val="Table Grid"/>
    <w:basedOn w:val="Tablanormal"/>
    <w:uiPriority w:val="39"/>
    <w:rsid w:val="00657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46804"/>
    <w:rPr>
      <w:color w:val="808080"/>
    </w:rPr>
  </w:style>
  <w:style w:type="paragraph" w:styleId="Prrafodelista">
    <w:name w:val="List Paragraph"/>
    <w:basedOn w:val="Normal"/>
    <w:uiPriority w:val="34"/>
    <w:qFormat/>
    <w:rsid w:val="00C07CD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C4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O" w:eastAsia="es-ES_tradnl"/>
    </w:rPr>
  </w:style>
  <w:style w:type="character" w:customStyle="1" w:styleId="apple-converted-space">
    <w:name w:val="apple-converted-space"/>
    <w:basedOn w:val="Fuentedeprrafopredeter"/>
    <w:rsid w:val="007C4176"/>
  </w:style>
  <w:style w:type="paragraph" w:styleId="Textodeglobo">
    <w:name w:val="Balloon Text"/>
    <w:basedOn w:val="Normal"/>
    <w:link w:val="TextodegloboCar"/>
    <w:uiPriority w:val="99"/>
    <w:semiHidden/>
    <w:unhideWhenUsed/>
    <w:rsid w:val="003C34D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C34DE"/>
    <w:rPr>
      <w:rFonts w:ascii="Times New Roman" w:hAnsi="Times New Roman" w:cs="Times New Roman"/>
      <w:sz w:val="18"/>
      <w:szCs w:val="18"/>
      <w:lang w:val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568A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568AB"/>
    <w:rPr>
      <w:sz w:val="20"/>
      <w:szCs w:val="20"/>
      <w:lang w:val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6568AB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6568AB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6568AB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741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7410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7410D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7410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7410D"/>
    <w:rPr>
      <w:b/>
      <w:bCs/>
      <w:sz w:val="20"/>
      <w:szCs w:val="20"/>
      <w:lang w:val="es-ES"/>
    </w:rPr>
  </w:style>
  <w:style w:type="paragraph" w:styleId="Revisin">
    <w:name w:val="Revision"/>
    <w:hidden/>
    <w:uiPriority w:val="99"/>
    <w:semiHidden/>
    <w:rsid w:val="003C2362"/>
    <w:pPr>
      <w:spacing w:after="0" w:line="240" w:lineRule="auto"/>
    </w:pPr>
    <w:rPr>
      <w:lang w:val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D37A09"/>
    <w:rPr>
      <w:color w:val="605E5C"/>
      <w:shd w:val="clear" w:color="auto" w:fill="E1DFDD"/>
    </w:rPr>
  </w:style>
  <w:style w:type="table" w:styleId="Tablaconcuadrcula1Claro-nfasis2">
    <w:name w:val="Grid Table 1 Light Accent 2"/>
    <w:basedOn w:val="Tablanormal"/>
    <w:uiPriority w:val="46"/>
    <w:rsid w:val="00417CB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2-nfasis5">
    <w:name w:val="Grid Table 2 Accent 5"/>
    <w:basedOn w:val="Tablanormal"/>
    <w:uiPriority w:val="47"/>
    <w:rsid w:val="00417CB6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1">
    <w:name w:val="Grid Table 4 Accent 1"/>
    <w:basedOn w:val="Tablanormal"/>
    <w:uiPriority w:val="49"/>
    <w:rsid w:val="00417CB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1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29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3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00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9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4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95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8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8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7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06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47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55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FAFD132A5883042AB127A392B81D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4E512-DEC5-0848-8CAA-6510173D6EE6}"/>
      </w:docPartPr>
      <w:docPartBody>
        <w:p w:rsidR="007C3BC5" w:rsidRDefault="007C3BC5" w:rsidP="007C3BC5">
          <w:pPr>
            <w:pStyle w:val="1FAFD132A5883042AB127A392B81D129"/>
          </w:pPr>
          <w:r w:rsidRPr="00943AC0">
            <w:rPr>
              <w:rStyle w:val="Textodelmarcadordeposicin"/>
            </w:rPr>
            <w:t>Elija un elemento.</w:t>
          </w:r>
        </w:p>
      </w:docPartBody>
    </w:docPart>
    <w:docPart>
      <w:docPartPr>
        <w:name w:val="0DD4CF66665547F1A89F9A4A22F65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7AE66-2DEA-4230-AAA9-4563445DDCB3}"/>
      </w:docPartPr>
      <w:docPartBody>
        <w:p w:rsidR="006F65F6" w:rsidRDefault="006F65F6" w:rsidP="006F65F6">
          <w:pPr>
            <w:pStyle w:val="0DD4CF66665547F1A89F9A4A22F652FD"/>
          </w:pPr>
          <w:r w:rsidRPr="00943AC0">
            <w:rPr>
              <w:rStyle w:val="Textodelmarcadordeposicin"/>
            </w:rPr>
            <w:t>Elija un elemento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73924-2A21-4531-8214-A78887C8DCD5}"/>
      </w:docPartPr>
      <w:docPartBody>
        <w:p w:rsidR="00E44810" w:rsidRDefault="006F0E82">
          <w:r w:rsidRPr="005478D0">
            <w:rPr>
              <w:rStyle w:val="Textodelmarcadordeposicin"/>
            </w:rPr>
            <w:t>Elija un elemento.</w:t>
          </w:r>
        </w:p>
      </w:docPartBody>
    </w:docPart>
    <w:docPart>
      <w:docPartPr>
        <w:name w:val="493C81BAA42B4F4698585140C0A6F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0D9D7-31F5-4A7E-B2A5-0A1F9D105EF9}"/>
      </w:docPartPr>
      <w:docPartBody>
        <w:p w:rsidR="00E44810" w:rsidRDefault="006F0E82" w:rsidP="006F0E82">
          <w:pPr>
            <w:pStyle w:val="493C81BAA42B4F4698585140C0A6F099"/>
          </w:pPr>
          <w:r w:rsidRPr="005478D0">
            <w:rPr>
              <w:rStyle w:val="Textodelmarcadordeposicin"/>
            </w:rPr>
            <w:t>Elija un elemento.</w:t>
          </w:r>
        </w:p>
      </w:docPartBody>
    </w:docPart>
    <w:docPart>
      <w:docPartPr>
        <w:name w:val="79C8EDE8EC234ED783DD3D9566270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CC129-C011-4EF4-B1C5-7027E0F1345B}"/>
      </w:docPartPr>
      <w:docPartBody>
        <w:p w:rsidR="006B120B" w:rsidRDefault="008C3141" w:rsidP="008C3141">
          <w:pPr>
            <w:pStyle w:val="79C8EDE8EC234ED783DD3D9566270F5A"/>
          </w:pPr>
          <w:r w:rsidRPr="005478D0">
            <w:rPr>
              <w:rStyle w:val="Textodelmarcadordeposicin"/>
            </w:rPr>
            <w:t>Elija un elemento.</w:t>
          </w:r>
        </w:p>
      </w:docPartBody>
    </w:docPart>
    <w:docPart>
      <w:docPartPr>
        <w:name w:val="C2B6E3B4C7BB472AB2A3938FD2B2F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05583-2E91-4D63-8806-1262E66684AE}"/>
      </w:docPartPr>
      <w:docPartBody>
        <w:p w:rsidR="006B120B" w:rsidRDefault="008C3141" w:rsidP="008C3141">
          <w:pPr>
            <w:pStyle w:val="C2B6E3B4C7BB472AB2A3938FD2B2FF73"/>
          </w:pPr>
          <w:r w:rsidRPr="00943AC0">
            <w:rPr>
              <w:rStyle w:val="Textodelmarcadordeposicin"/>
            </w:rPr>
            <w:t>Elija un elemento.</w:t>
          </w:r>
        </w:p>
      </w:docPartBody>
    </w:docPart>
    <w:docPart>
      <w:docPartPr>
        <w:name w:val="76AA453359604CB0AAA18D0DE7593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1D205-E6AB-4AF9-B987-05D9CF50DD2B}"/>
      </w:docPartPr>
      <w:docPartBody>
        <w:p w:rsidR="006B120B" w:rsidRDefault="008C3141" w:rsidP="008C3141">
          <w:pPr>
            <w:pStyle w:val="76AA453359604CB0AAA18D0DE7593B95"/>
          </w:pPr>
          <w:r w:rsidRPr="005478D0">
            <w:rPr>
              <w:rStyle w:val="Textodelmarcadordeposicin"/>
            </w:rPr>
            <w:t>Elija un elemento.</w:t>
          </w:r>
        </w:p>
      </w:docPartBody>
    </w:docPart>
    <w:docPart>
      <w:docPartPr>
        <w:name w:val="3C253EE6B2C94BD89CA5612BF38B6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DBF87-5951-4568-819E-EABE76AF506C}"/>
      </w:docPartPr>
      <w:docPartBody>
        <w:p w:rsidR="006B120B" w:rsidRDefault="008C3141" w:rsidP="008C3141">
          <w:pPr>
            <w:pStyle w:val="3C253EE6B2C94BD89CA5612BF38B6EB4"/>
          </w:pPr>
          <w:r w:rsidRPr="00943AC0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7E16"/>
    <w:rsid w:val="00054973"/>
    <w:rsid w:val="0009645A"/>
    <w:rsid w:val="000B4F61"/>
    <w:rsid w:val="001337E4"/>
    <w:rsid w:val="001936B9"/>
    <w:rsid w:val="002E673C"/>
    <w:rsid w:val="003525BE"/>
    <w:rsid w:val="004E2413"/>
    <w:rsid w:val="00510E9E"/>
    <w:rsid w:val="00517EE3"/>
    <w:rsid w:val="006A7E16"/>
    <w:rsid w:val="006B120B"/>
    <w:rsid w:val="006D564A"/>
    <w:rsid w:val="006F0E82"/>
    <w:rsid w:val="006F2C82"/>
    <w:rsid w:val="006F65F6"/>
    <w:rsid w:val="00787E93"/>
    <w:rsid w:val="007C3BC5"/>
    <w:rsid w:val="007F1265"/>
    <w:rsid w:val="008C3141"/>
    <w:rsid w:val="00BD33F8"/>
    <w:rsid w:val="00BE2410"/>
    <w:rsid w:val="00C9553A"/>
    <w:rsid w:val="00CF7082"/>
    <w:rsid w:val="00D611AC"/>
    <w:rsid w:val="00E44810"/>
    <w:rsid w:val="00E63E18"/>
    <w:rsid w:val="00E95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C3141"/>
    <w:rPr>
      <w:color w:val="808080"/>
    </w:rPr>
  </w:style>
  <w:style w:type="paragraph" w:customStyle="1" w:styleId="1FAFD132A5883042AB127A392B81D129">
    <w:name w:val="1FAFD132A5883042AB127A392B81D129"/>
    <w:rsid w:val="007C3BC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DD4CF66665547F1A89F9A4A22F652FD">
    <w:name w:val="0DD4CF66665547F1A89F9A4A22F652FD"/>
    <w:rsid w:val="006F65F6"/>
  </w:style>
  <w:style w:type="paragraph" w:customStyle="1" w:styleId="493C81BAA42B4F4698585140C0A6F099">
    <w:name w:val="493C81BAA42B4F4698585140C0A6F099"/>
    <w:rsid w:val="006F0E82"/>
  </w:style>
  <w:style w:type="paragraph" w:customStyle="1" w:styleId="79C8EDE8EC234ED783DD3D9566270F5A">
    <w:name w:val="79C8EDE8EC234ED783DD3D9566270F5A"/>
    <w:rsid w:val="008C3141"/>
    <w:rPr>
      <w:kern w:val="2"/>
      <w14:ligatures w14:val="standardContextual"/>
    </w:rPr>
  </w:style>
  <w:style w:type="paragraph" w:customStyle="1" w:styleId="C2B6E3B4C7BB472AB2A3938FD2B2FF73">
    <w:name w:val="C2B6E3B4C7BB472AB2A3938FD2B2FF73"/>
    <w:rsid w:val="008C3141"/>
    <w:rPr>
      <w:kern w:val="2"/>
      <w14:ligatures w14:val="standardContextual"/>
    </w:rPr>
  </w:style>
  <w:style w:type="paragraph" w:customStyle="1" w:styleId="76AA453359604CB0AAA18D0DE7593B95">
    <w:name w:val="76AA453359604CB0AAA18D0DE7593B95"/>
    <w:rsid w:val="008C3141"/>
    <w:rPr>
      <w:kern w:val="2"/>
      <w14:ligatures w14:val="standardContextual"/>
    </w:rPr>
  </w:style>
  <w:style w:type="paragraph" w:customStyle="1" w:styleId="3C253EE6B2C94BD89CA5612BF38B6EB4">
    <w:name w:val="3C253EE6B2C94BD89CA5612BF38B6EB4"/>
    <w:rsid w:val="008C314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517b7-d038-461c-8400-d5546203037e" xsi:nil="true"/>
    <lcf76f155ced4ddcb4097134ff3c332f xmlns="66ceb320-6000-40ff-adf3-72538f51afb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68E39248EAE4B9D6251C60C51D856" ma:contentTypeVersion="14" ma:contentTypeDescription="Create a new document." ma:contentTypeScope="" ma:versionID="066f03373687ed1fcddeff90d0c9bc0f">
  <xsd:schema xmlns:xsd="http://www.w3.org/2001/XMLSchema" xmlns:xs="http://www.w3.org/2001/XMLSchema" xmlns:p="http://schemas.microsoft.com/office/2006/metadata/properties" xmlns:ns2="66ceb320-6000-40ff-adf3-72538f51afb0" xmlns:ns3="985517b7-d038-461c-8400-d5546203037e" targetNamespace="http://schemas.microsoft.com/office/2006/metadata/properties" ma:root="true" ma:fieldsID="4cee47d21c34ea7b4d9c078e7d0b123f" ns2:_="" ns3:_="">
    <xsd:import namespace="66ceb320-6000-40ff-adf3-72538f51afb0"/>
    <xsd:import namespace="985517b7-d038-461c-8400-d554620303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ceb320-6000-40ff-adf3-72538f51a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d068974-5b92-4f84-9f7a-5b28e50c74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517b7-d038-461c-8400-d5546203037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8ad67c4-7f6e-4010-a73e-063e1757a740}" ma:internalName="TaxCatchAll" ma:showField="CatchAllData" ma:web="985517b7-d038-461c-8400-d554620303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723CE-C6F6-45A4-8434-0143E90330AD}">
  <ds:schemaRefs>
    <ds:schemaRef ds:uri="http://schemas.microsoft.com/office/2006/metadata/properties"/>
    <ds:schemaRef ds:uri="http://schemas.microsoft.com/office/infopath/2007/PartnerControls"/>
    <ds:schemaRef ds:uri="985517b7-d038-461c-8400-d5546203037e"/>
    <ds:schemaRef ds:uri="66ceb320-6000-40ff-adf3-72538f51afb0"/>
  </ds:schemaRefs>
</ds:datastoreItem>
</file>

<file path=customXml/itemProps2.xml><?xml version="1.0" encoding="utf-8"?>
<ds:datastoreItem xmlns:ds="http://schemas.openxmlformats.org/officeDocument/2006/customXml" ds:itemID="{D7764383-003B-4497-A161-95E8498A55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7C814F-C6B3-4EDB-A868-D151E8DE3D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ceb320-6000-40ff-adf3-72538f51afb0"/>
    <ds:schemaRef ds:uri="985517b7-d038-461c-8400-d554620303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D69DAA-C8D6-4FE4-B37A-B0EEA10B6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58</Words>
  <Characters>11324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Paola Peñaranda Urbina</dc:creator>
  <cp:keywords/>
  <dc:description/>
  <cp:lastModifiedBy>Gonzalo Andres Carreño Gonzalez</cp:lastModifiedBy>
  <cp:revision>2</cp:revision>
  <dcterms:created xsi:type="dcterms:W3CDTF">2024-05-21T14:02:00Z</dcterms:created>
  <dcterms:modified xsi:type="dcterms:W3CDTF">2024-05-2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68E39248EAE4B9D6251C60C51D856</vt:lpwstr>
  </property>
  <property fmtid="{D5CDD505-2E9C-101B-9397-08002B2CF9AE}" pid="3" name="MediaServiceImageTags">
    <vt:lpwstr/>
  </property>
</Properties>
</file>